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02C1A19D">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16"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05" y="370768"/>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569"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11" y="276710"/>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98"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98"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80" y="214867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046" y="2376538"/>
                            <a:ext cx="46787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96" y="2578468"/>
                            <a:ext cx="88010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45"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437"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70" y="1790349"/>
                            <a:ext cx="58730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27" y="1486458"/>
                            <a:ext cx="54869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09" y="1213912"/>
                            <a:ext cx="41578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79" y="1284404"/>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14" y="836092"/>
                            <a:ext cx="762423"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57" y="1995439"/>
                            <a:ext cx="58012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02"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00"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36" y="1371115"/>
                            <a:ext cx="55677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7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9"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83"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03"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65" y="205692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63" y="1934955"/>
                            <a:ext cx="653762"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91"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9"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0" y="4658089"/>
                            <a:ext cx="732789" cy="448115"/>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3"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13" y="5499434"/>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91"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24" y="4343198"/>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18"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65" y="5890295"/>
                            <a:ext cx="809119"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23" y="597778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44"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34" y="6001036"/>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4" y="4148183"/>
                            <a:ext cx="220990" cy="32193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12"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178"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34" y="478764"/>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96" y="1992404"/>
                            <a:ext cx="6205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6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26" y="4005309"/>
                            <a:ext cx="84327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76"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93" y="2521365"/>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81"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9;top:370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1" style="position:absolute;left:31455;top:8522;width:397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80;top:276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4;top:18743;width:1036;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4;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29;top:21486;width:468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0;top:23765;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3;top:25784;width:8802;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5" type="#_x0000_t202" style="position:absolute;left:43626;top:27376;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4;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3;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9" style="position:absolute;left:44545;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8;top:12139;width:415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49;top:12844;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5" style="position:absolute;left:51226;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89;top:19954;width:5801;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8" style="position:absolute;left:5878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3;top:13711;width:556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5" type="#_x0000_t110" style="position:absolute;left:22957;top:25722;width:4369;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67"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8;top:2537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8;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4"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5"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7"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0"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3" style="position:absolute;left:8610;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1;top:40119;width:5535;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79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19;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7" type="#_x0000_t202" style="position:absolute;left:49316;top:4343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1;top:38659;width:647;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5;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2" style="position:absolute;left:53087;top:5977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4"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6" style="position:absolute;flip:y;visibility:visible;mso-wrap-style:square" from="25498,41481" to="27708,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7" type="#_x0000_t202" style="position:absolute;left:36834;top:40021;width:793;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1;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0"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12" style="position:absolute;left:35427;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4" style="position:absolute;left:45961;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5" style="position:absolute;visibility:visible;mso-wrap-style:square" from="36141,41481" to="48551,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7" type="#_x0000_t110" style="position:absolute;left:27708;top:40053;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8" type="#_x0000_t110" style="position:absolute;left:44448;top:40507;width:8306;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9" style="position:absolute;left:30829;top:25213;width:5160;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20" type="#_x0000_t110" style="position:absolute;left:31455;top:15513;width:391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pPr>
        <w:autoSpaceDE w:val="0"/>
        <w:autoSpaceDN w:val="0"/>
        <w:adjustRightInd w:val="0"/>
        <w:ind w:right="-720"/>
        <w:jc w:val="left"/>
        <w:rPr>
          <w:rFonts w:cstheme="majorHAnsi"/>
          <w:color w:val="000000" w:themeColor="text1"/>
        </w:rPr>
        <w:pPrChange w:id="0"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6B9E0CC6" w14:textId="77777777" w:rsidR="00DE416A" w:rsidRPr="00CF3C71" w:rsidRDefault="00DE416A">
      <w:pPr>
        <w:autoSpaceDE w:val="0"/>
        <w:autoSpaceDN w:val="0"/>
        <w:adjustRightInd w:val="0"/>
        <w:ind w:right="-720"/>
        <w:jc w:val="left"/>
        <w:rPr>
          <w:rFonts w:cstheme="majorHAnsi"/>
          <w:color w:val="000000" w:themeColor="text1"/>
        </w:rPr>
        <w:pPrChange w:id="1"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2FB51DFC" w14:textId="373C9972" w:rsidR="002179EB" w:rsidRPr="00CF3C71" w:rsidRDefault="002179EB">
      <w:pPr>
        <w:autoSpaceDE w:val="0"/>
        <w:autoSpaceDN w:val="0"/>
        <w:adjustRightInd w:val="0"/>
        <w:ind w:right="-720"/>
        <w:jc w:val="left"/>
        <w:rPr>
          <w:rFonts w:cstheme="majorHAnsi"/>
          <w:color w:val="000000" w:themeColor="text1"/>
        </w:rPr>
        <w:pPrChange w:id="2"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del w:id="3" w:author="Yan Fung Yenny Hou" w:date="2022-06-25T14:18:00Z">
        <w:r w:rsidRPr="008E4DCC" w:rsidDel="00F31684">
          <w:rPr>
            <w:rFonts w:cstheme="majorHAnsi"/>
            <w:b/>
            <w:bCs/>
            <w:color w:val="000000" w:themeColor="text1"/>
            <w:u w:val="single"/>
          </w:rPr>
          <w:delText>ClubID</w:delText>
        </w:r>
        <w:r w:rsidRPr="008E4DCC" w:rsidDel="00F31684">
          <w:rPr>
            <w:rFonts w:cstheme="majorHAnsi"/>
            <w:color w:val="000000" w:themeColor="text1"/>
            <w:u w:val="single"/>
          </w:rPr>
          <w:delText xml:space="preserve">, </w:delText>
        </w:r>
      </w:del>
      <w:r w:rsidRPr="008E4DCC">
        <w:rPr>
          <w:rFonts w:cstheme="majorHAnsi"/>
          <w:color w:val="000000" w:themeColor="text1"/>
          <w:u w:val="single"/>
        </w:rPr>
        <w:t>GroupID</w:t>
      </w:r>
      <w:proofErr w:type="spellEnd"/>
      <w:ins w:id="4" w:author="Yan Fung Yenny Hou" w:date="2022-06-25T14:18:00Z">
        <w:r w:rsidR="00F31684">
          <w:rPr>
            <w:rFonts w:cstheme="majorHAnsi"/>
            <w:color w:val="000000" w:themeColor="text1"/>
            <w:u w:val="single"/>
          </w:rPr>
          <w:t xml:space="preserve">, </w:t>
        </w:r>
        <w:proofErr w:type="spellStart"/>
        <w:r w:rsidR="00F31684" w:rsidRPr="008E4DCC">
          <w:rPr>
            <w:rFonts w:cstheme="majorHAnsi"/>
            <w:b/>
            <w:bCs/>
            <w:color w:val="000000" w:themeColor="text1"/>
            <w:u w:val="single"/>
          </w:rPr>
          <w:t>ClubID</w:t>
        </w:r>
      </w:ins>
      <w:proofErr w:type="spellEnd"/>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pPr>
        <w:autoSpaceDE w:val="0"/>
        <w:autoSpaceDN w:val="0"/>
        <w:adjustRightInd w:val="0"/>
        <w:ind w:right="-720"/>
        <w:jc w:val="left"/>
        <w:rPr>
          <w:rFonts w:cstheme="majorHAnsi"/>
          <w:color w:val="000000" w:themeColor="text1"/>
        </w:rPr>
        <w:pPrChange w:id="5"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6DE61683" w14:textId="77777777" w:rsidR="00DE416A" w:rsidRPr="00CF3C71" w:rsidRDefault="00DE416A">
      <w:pPr>
        <w:autoSpaceDE w:val="0"/>
        <w:autoSpaceDN w:val="0"/>
        <w:adjustRightInd w:val="0"/>
        <w:ind w:right="-720"/>
        <w:jc w:val="left"/>
        <w:rPr>
          <w:rFonts w:cstheme="majorHAnsi"/>
          <w:color w:val="000000" w:themeColor="text1"/>
        </w:rPr>
        <w:pPrChange w:id="6"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58DF99EA" w14:textId="77777777" w:rsidR="00DE416A" w:rsidRPr="00CF3C71" w:rsidRDefault="00DE416A">
      <w:pPr>
        <w:autoSpaceDE w:val="0"/>
        <w:autoSpaceDN w:val="0"/>
        <w:adjustRightInd w:val="0"/>
        <w:ind w:right="-720"/>
        <w:jc w:val="left"/>
        <w:rPr>
          <w:rFonts w:cstheme="majorHAnsi"/>
          <w:color w:val="000000" w:themeColor="text1"/>
        </w:rPr>
        <w:pPrChange w:id="7"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1520864B" w14:textId="77777777" w:rsidR="00DE416A" w:rsidRPr="00CF3C71" w:rsidRDefault="00DE416A">
      <w:pPr>
        <w:autoSpaceDE w:val="0"/>
        <w:autoSpaceDN w:val="0"/>
        <w:adjustRightInd w:val="0"/>
        <w:ind w:right="-720"/>
        <w:jc w:val="left"/>
        <w:rPr>
          <w:rFonts w:cstheme="majorHAnsi"/>
          <w:color w:val="000000" w:themeColor="text1"/>
        </w:rPr>
        <w:pPrChange w:id="8"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1BCCAE62" w14:textId="77777777" w:rsidR="00DE416A" w:rsidRPr="00CF3C71" w:rsidRDefault="00DE416A">
      <w:pPr>
        <w:autoSpaceDE w:val="0"/>
        <w:autoSpaceDN w:val="0"/>
        <w:adjustRightInd w:val="0"/>
        <w:ind w:right="-720"/>
        <w:jc w:val="left"/>
        <w:rPr>
          <w:rFonts w:cstheme="majorHAnsi"/>
          <w:color w:val="000000" w:themeColor="text1"/>
        </w:rPr>
        <w:pPrChange w:id="9"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Pr>
        <w:rPr>
          <w:ins w:id="10" w:author="Yan Fung Yenny Hou" w:date="2022-06-24T23:47:00Z"/>
        </w:rPr>
      </w:pPr>
    </w:p>
    <w:p w14:paraId="3899A067" w14:textId="4447ED0E" w:rsidR="00517294" w:rsidRDefault="00A50370" w:rsidP="00214CF9">
      <w:pPr>
        <w:rPr>
          <w:ins w:id="11" w:author="Yan Fung Yenny Hou" w:date="2022-06-24T23:47:00Z"/>
        </w:rPr>
      </w:pPr>
      <w:ins w:id="12" w:author="Yan Fung Yenny Hou" w:date="2022-06-24T23:48:00Z">
        <w:r w:rsidRPr="00D14163">
          <w:rPr>
            <w:b/>
            <w:bCs/>
            <w:rPrChange w:id="13" w:author="Yan Fung Yenny Hou" w:date="2022-06-24T23:55:00Z">
              <w:rPr/>
            </w:rPrChange>
          </w:rPr>
          <w:t>Relation:</w:t>
        </w:r>
      </w:ins>
      <w:ins w:id="14" w:author="Yan Fung Yenny Hou" w:date="2022-06-25T16:00:00Z">
        <w:r w:rsidR="000E6A62">
          <w:tab/>
        </w:r>
      </w:ins>
      <w:ins w:id="15" w:author="Yan Fung Yenny Hou" w:date="2022-06-24T23:48:00Z">
        <w:r w:rsidRPr="000E6A62">
          <w:rPr>
            <w:color w:val="4472C4" w:themeColor="accent1"/>
            <w:rPrChange w:id="16" w:author="Yan Fung Yenny Hou" w:date="2022-06-25T16:00:00Z">
              <w:rPr/>
            </w:rPrChange>
          </w:rPr>
          <w:t>Member(</w:t>
        </w:r>
        <w:proofErr w:type="spellStart"/>
        <w:r w:rsidRPr="000E6A62">
          <w:rPr>
            <w:color w:val="4472C4" w:themeColor="accent1"/>
            <w:u w:val="single"/>
            <w:rPrChange w:id="17" w:author="Yan Fung Yenny Hou" w:date="2022-06-25T16:00:00Z">
              <w:rPr/>
            </w:rPrChange>
          </w:rPr>
          <w:t>MemberID</w:t>
        </w:r>
        <w:proofErr w:type="spellEnd"/>
        <w:r w:rsidRPr="000E6A62">
          <w:rPr>
            <w:color w:val="4472C4" w:themeColor="accent1"/>
            <w:rPrChange w:id="18" w:author="Yan Fung Yenny Hou" w:date="2022-06-25T16:00:00Z">
              <w:rPr/>
            </w:rPrChange>
          </w:rPr>
          <w:t xml:space="preserve">, Name, </w:t>
        </w:r>
        <w:proofErr w:type="spellStart"/>
        <w:r w:rsidRPr="000E6A62">
          <w:rPr>
            <w:color w:val="4472C4" w:themeColor="accent1"/>
            <w:rPrChange w:id="19" w:author="Yan Fung Yenny Hou" w:date="2022-06-25T16:00:00Z">
              <w:rPr/>
            </w:rPrChange>
          </w:rPr>
          <w:t>MemberType</w:t>
        </w:r>
        <w:proofErr w:type="spellEnd"/>
        <w:r w:rsidRPr="000E6A62">
          <w:rPr>
            <w:color w:val="4472C4" w:themeColor="accent1"/>
            <w:rPrChange w:id="20" w:author="Yan Fung Yenny Hou" w:date="2022-06-25T16:00:00Z">
              <w:rPr/>
            </w:rPrChange>
          </w:rPr>
          <w:t>)</w:t>
        </w:r>
      </w:ins>
    </w:p>
    <w:p w14:paraId="2F34F9CD" w14:textId="74B0963A" w:rsidR="0089243A" w:rsidRDefault="0089243A">
      <w:pPr>
        <w:ind w:left="720" w:hanging="720"/>
        <w:rPr>
          <w:ins w:id="21" w:author="Yan Fung Yenny Hou" w:date="2022-06-25T13:53:00Z"/>
        </w:rPr>
      </w:pPr>
      <w:ins w:id="22" w:author="Yan Fung Yenny Hou" w:date="2022-06-25T13:52:00Z">
        <w:r>
          <w:rPr>
            <w:b/>
            <w:bCs/>
          </w:rPr>
          <w:t>FD</w:t>
        </w:r>
      </w:ins>
      <w:ins w:id="23" w:author="Yan Fung Yenny Hou" w:date="2022-06-25T13:56:00Z">
        <w:r w:rsidR="00E51C01">
          <w:rPr>
            <w:b/>
            <w:bCs/>
          </w:rPr>
          <w:t>(s)</w:t>
        </w:r>
      </w:ins>
      <w:ins w:id="24" w:author="Yan Fung Yenny Hou" w:date="2022-06-25T13:52:00Z">
        <w:r>
          <w:rPr>
            <w:b/>
            <w:bCs/>
          </w:rPr>
          <w:t>:</w:t>
        </w:r>
        <w:r w:rsidRPr="0089243A">
          <w:rPr>
            <w:rPrChange w:id="25" w:author="Yan Fung Yenny Hou" w:date="2022-06-25T13:52:00Z">
              <w:rPr>
                <w:b/>
                <w:bCs/>
              </w:rPr>
            </w:rPrChange>
          </w:rPr>
          <w:tab/>
        </w:r>
      </w:ins>
      <w:proofErr w:type="spellStart"/>
      <w:ins w:id="26" w:author="Yan Fung Yenny Hou" w:date="2022-06-25T13:53:00Z">
        <w:r>
          <w:t>MemberID</w:t>
        </w:r>
        <w:proofErr w:type="spellEnd"/>
        <w:r>
          <w:t xml:space="preserve"> -&gt; </w:t>
        </w:r>
      </w:ins>
      <w:ins w:id="27" w:author="Yan Fung Yenny Hou" w:date="2022-06-25T13:54:00Z">
        <w:r w:rsidR="000B594C">
          <w:t>{</w:t>
        </w:r>
      </w:ins>
      <w:ins w:id="28" w:author="Yan Fung Yenny Hou" w:date="2022-06-25T13:53:00Z">
        <w:r>
          <w:t xml:space="preserve">Name, </w:t>
        </w:r>
        <w:proofErr w:type="spellStart"/>
        <w:r>
          <w:t>MemberType</w:t>
        </w:r>
      </w:ins>
      <w:proofErr w:type="spellEnd"/>
      <w:ins w:id="29" w:author="Yan Fung Yenny Hou" w:date="2022-06-25T13:54:00Z">
        <w:r w:rsidR="000B594C">
          <w:t>}</w:t>
        </w:r>
      </w:ins>
    </w:p>
    <w:p w14:paraId="125B9B4A" w14:textId="77777777" w:rsidR="0089243A" w:rsidRDefault="0089243A">
      <w:pPr>
        <w:ind w:left="720" w:hanging="720"/>
        <w:rPr>
          <w:ins w:id="30" w:author="Yan Fung Yenny Hou" w:date="2022-06-25T13:52:00Z"/>
          <w:b/>
          <w:bCs/>
        </w:rPr>
      </w:pPr>
    </w:p>
    <w:p w14:paraId="171CBDD8" w14:textId="0269C847" w:rsidR="00C32896" w:rsidRDefault="00A50370">
      <w:pPr>
        <w:ind w:left="720" w:hanging="720"/>
        <w:rPr>
          <w:ins w:id="31" w:author="Yan Fung Yenny Hou" w:date="2022-06-25T11:56:00Z"/>
        </w:rPr>
      </w:pPr>
      <w:proofErr w:type="spellStart"/>
      <w:ins w:id="32" w:author="Yan Fung Yenny Hou" w:date="2022-06-24T23:48:00Z">
        <w:r w:rsidRPr="00D14163">
          <w:rPr>
            <w:b/>
            <w:bCs/>
            <w:rPrChange w:id="33" w:author="Yan Fung Yenny Hou" w:date="2022-06-24T23:55:00Z">
              <w:rPr/>
            </w:rPrChange>
          </w:rPr>
          <w:t>1NF</w:t>
        </w:r>
        <w:proofErr w:type="spellEnd"/>
        <w:r>
          <w:t>:</w:t>
        </w:r>
        <w:r>
          <w:tab/>
        </w:r>
      </w:ins>
      <w:ins w:id="34" w:author="Yan Fung Yenny Hou" w:date="2022-06-25T11:53:00Z">
        <w:r w:rsidR="00C32896">
          <w:t xml:space="preserve">Each member can only have one name, </w:t>
        </w:r>
      </w:ins>
      <w:ins w:id="35" w:author="Yan Fung Yenny Hou" w:date="2022-06-25T11:55:00Z">
        <w:r w:rsidR="007F6661">
          <w:t xml:space="preserve">so </w:t>
        </w:r>
        <w:r w:rsidR="007F6661" w:rsidRPr="007F6661">
          <w:rPr>
            <w:i/>
            <w:iCs/>
            <w:rPrChange w:id="36" w:author="Yan Fung Yenny Hou" w:date="2022-06-25T11:55:00Z">
              <w:rPr/>
            </w:rPrChange>
          </w:rPr>
          <w:t>Name</w:t>
        </w:r>
        <w:r w:rsidR="007F6661">
          <w:t xml:space="preserve"> is an atomic attribute and we do not store </w:t>
        </w:r>
      </w:ins>
      <w:ins w:id="37" w:author="Yan Fung Yenny Hou" w:date="2022-06-25T11:56:00Z">
        <w:r w:rsidR="007F6661">
          <w:t>several names in this attribute.</w:t>
        </w:r>
      </w:ins>
    </w:p>
    <w:p w14:paraId="3CC8910F" w14:textId="08D74F52" w:rsidR="00F03758" w:rsidRDefault="00F03758" w:rsidP="00F03758">
      <w:pPr>
        <w:ind w:left="720" w:hanging="720"/>
        <w:rPr>
          <w:ins w:id="38" w:author="Yan Fung Yenny Hou" w:date="2022-06-25T11:59:00Z"/>
        </w:rPr>
      </w:pPr>
      <w:ins w:id="39" w:author="Yan Fung Yenny Hou" w:date="2022-06-25T11:56:00Z">
        <w:r w:rsidRPr="00F03758">
          <w:rPr>
            <w:rPrChange w:id="40" w:author="Yan Fung Yenny Hou" w:date="2022-06-25T11:56:00Z">
              <w:rPr>
                <w:b/>
                <w:bCs/>
              </w:rPr>
            </w:rPrChange>
          </w:rPr>
          <w:tab/>
        </w:r>
        <w:r>
          <w:t xml:space="preserve">We assume </w:t>
        </w:r>
      </w:ins>
      <w:proofErr w:type="spellStart"/>
      <w:ins w:id="41" w:author="Yan Fung Yenny Hou" w:date="2022-06-24T23:49:00Z">
        <w:r w:rsidR="00A50370" w:rsidRPr="00F666D0">
          <w:rPr>
            <w:i/>
            <w:iCs/>
            <w:rPrChange w:id="42" w:author="Yan Fung Yenny Hou" w:date="2022-06-25T00:07:00Z">
              <w:rPr/>
            </w:rPrChange>
          </w:rPr>
          <w:t>MemberType</w:t>
        </w:r>
        <w:proofErr w:type="spellEnd"/>
        <w:r w:rsidR="00A50370">
          <w:t xml:space="preserve"> </w:t>
        </w:r>
      </w:ins>
      <w:ins w:id="43" w:author="Yan Fung Yenny Hou" w:date="2022-06-25T11:57:00Z">
        <w:r>
          <w:t xml:space="preserve">is </w:t>
        </w:r>
      </w:ins>
      <w:ins w:id="44" w:author="Yan Fung Yenny Hou" w:date="2022-06-25T12:00:00Z">
        <w:r w:rsidR="00E45CA6">
          <w:t xml:space="preserve">atomic too, </w:t>
        </w:r>
      </w:ins>
      <w:ins w:id="45" w:author="Yan Fung Yenny Hou" w:date="2022-06-25T11:57:00Z">
        <w:r>
          <w:t>a single-valued character to store whether the member is a student or alumnus</w:t>
        </w:r>
      </w:ins>
      <w:ins w:id="46" w:author="Yan Fung Yenny Hou" w:date="2022-06-25T11:58:00Z">
        <w:r>
          <w:t xml:space="preserve">. </w:t>
        </w:r>
      </w:ins>
    </w:p>
    <w:p w14:paraId="5DFAB40D" w14:textId="4A2CB0FF" w:rsidR="00517294" w:rsidRDefault="009B6AA5">
      <w:pPr>
        <w:ind w:left="720"/>
        <w:rPr>
          <w:ins w:id="47" w:author="Yan Fung Yenny Hou" w:date="2022-06-24T23:48:00Z"/>
        </w:rPr>
        <w:pPrChange w:id="48" w:author="Yan Fung Yenny Hou" w:date="2022-06-25T11:59:00Z">
          <w:pPr/>
        </w:pPrChange>
      </w:pPr>
      <w:proofErr w:type="gramStart"/>
      <w:ins w:id="49" w:author="Yan Fung Yenny Hou" w:date="2022-06-25T00:02:00Z">
        <w:r>
          <w:t>So</w:t>
        </w:r>
      </w:ins>
      <w:proofErr w:type="gramEnd"/>
      <w:ins w:id="50" w:author="Yan Fung Yenny Hou" w:date="2022-06-25T12:01:00Z">
        <w:r w:rsidR="00E45CA6">
          <w:t xml:space="preserve"> it</w:t>
        </w:r>
      </w:ins>
      <w:ins w:id="51" w:author="Yan Fung Yenny Hou" w:date="2022-06-25T00:02:00Z">
        <w:r>
          <w:t xml:space="preserve"> is in </w:t>
        </w:r>
        <w:proofErr w:type="spellStart"/>
        <w:r>
          <w:t>1NF</w:t>
        </w:r>
        <w:proofErr w:type="spellEnd"/>
        <w:r>
          <w:t>.</w:t>
        </w:r>
      </w:ins>
    </w:p>
    <w:p w14:paraId="1ED42E1F" w14:textId="3D215A8F" w:rsidR="00A50370" w:rsidRDefault="00A40CB1" w:rsidP="00214CF9">
      <w:pPr>
        <w:rPr>
          <w:ins w:id="52" w:author="Yan Fung Yenny Hou" w:date="2022-06-25T00:02:00Z"/>
        </w:rPr>
      </w:pPr>
      <w:proofErr w:type="spellStart"/>
      <w:ins w:id="53" w:author="Yan Fung Yenny Hou" w:date="2022-06-24T23:50:00Z">
        <w:r w:rsidRPr="00D14163">
          <w:rPr>
            <w:b/>
            <w:bCs/>
            <w:rPrChange w:id="54" w:author="Yan Fung Yenny Hou" w:date="2022-06-24T23:55:00Z">
              <w:rPr/>
            </w:rPrChange>
          </w:rPr>
          <w:t>2NF</w:t>
        </w:r>
        <w:proofErr w:type="spellEnd"/>
        <w:r>
          <w:t>:</w:t>
        </w:r>
        <w:r>
          <w:tab/>
        </w:r>
      </w:ins>
      <w:ins w:id="55" w:author="Yan Fung Yenny Hou" w:date="2022-06-25T00:01:00Z">
        <w:r w:rsidR="009B6AA5">
          <w:t xml:space="preserve">The non-prime attributes, i.e., </w:t>
        </w:r>
        <w:r w:rsidR="009B6AA5" w:rsidRPr="00F666D0">
          <w:rPr>
            <w:i/>
            <w:iCs/>
            <w:rPrChange w:id="56" w:author="Yan Fung Yenny Hou" w:date="2022-06-25T00:07:00Z">
              <w:rPr/>
            </w:rPrChange>
          </w:rPr>
          <w:t>Name</w:t>
        </w:r>
        <w:r w:rsidR="009B6AA5">
          <w:t xml:space="preserve">, </w:t>
        </w:r>
        <w:proofErr w:type="spellStart"/>
        <w:r w:rsidR="009B6AA5" w:rsidRPr="00F666D0">
          <w:rPr>
            <w:i/>
            <w:iCs/>
            <w:rPrChange w:id="57" w:author="Yan Fung Yenny Hou" w:date="2022-06-25T00:07:00Z">
              <w:rPr/>
            </w:rPrChange>
          </w:rPr>
          <w:t>MemberType</w:t>
        </w:r>
        <w:proofErr w:type="spellEnd"/>
        <w:r w:rsidR="009B6AA5">
          <w:t xml:space="preserve"> are fully dependent on </w:t>
        </w:r>
        <w:proofErr w:type="spellStart"/>
        <w:r w:rsidR="009B6AA5" w:rsidRPr="00F666D0">
          <w:rPr>
            <w:i/>
            <w:iCs/>
            <w:rPrChange w:id="58" w:author="Yan Fung Yenny Hou" w:date="2022-06-25T00:07:00Z">
              <w:rPr/>
            </w:rPrChange>
          </w:rPr>
          <w:t>MemberID</w:t>
        </w:r>
      </w:ins>
      <w:proofErr w:type="spellEnd"/>
      <w:ins w:id="59" w:author="Yan Fung Yenny Hou" w:date="2022-06-25T00:02:00Z">
        <w:r w:rsidR="009B6AA5">
          <w:t xml:space="preserve">. </w:t>
        </w:r>
        <w:proofErr w:type="gramStart"/>
        <w:r w:rsidR="009B6AA5">
          <w:t>So</w:t>
        </w:r>
        <w:proofErr w:type="gramEnd"/>
        <w:r w:rsidR="009B6AA5">
          <w:t xml:space="preserve"> it is in </w:t>
        </w:r>
        <w:proofErr w:type="spellStart"/>
        <w:r w:rsidR="009B6AA5">
          <w:t>2NF</w:t>
        </w:r>
        <w:proofErr w:type="spellEnd"/>
        <w:r w:rsidR="009B6AA5">
          <w:t>.</w:t>
        </w:r>
      </w:ins>
    </w:p>
    <w:p w14:paraId="439BF092" w14:textId="4EE0886A" w:rsidR="009B6AA5" w:rsidRDefault="009B6AA5" w:rsidP="00214CF9">
      <w:pPr>
        <w:rPr>
          <w:ins w:id="60" w:author="Yan Fung Yenny Hou" w:date="2022-06-25T00:03:00Z"/>
        </w:rPr>
      </w:pPr>
      <w:proofErr w:type="spellStart"/>
      <w:ins w:id="61" w:author="Yan Fung Yenny Hou" w:date="2022-06-25T00:02:00Z">
        <w:r w:rsidRPr="00C8260D">
          <w:rPr>
            <w:b/>
            <w:bCs/>
            <w:rPrChange w:id="62" w:author="Yan Fung Yenny Hou" w:date="2022-06-25T00:02:00Z">
              <w:rPr/>
            </w:rPrChange>
          </w:rPr>
          <w:t>3NF</w:t>
        </w:r>
        <w:proofErr w:type="spellEnd"/>
        <w:r>
          <w:t>:</w:t>
        </w:r>
        <w:r>
          <w:tab/>
        </w:r>
      </w:ins>
      <w:ins w:id="63" w:author="Yan Fung Yenny Hou" w:date="2022-06-25T00:03:00Z">
        <w:r w:rsidR="005B07AE">
          <w:t xml:space="preserve">There is no transitive dependency for non-prime attributes. </w:t>
        </w:r>
        <w:proofErr w:type="gramStart"/>
        <w:r w:rsidR="005B07AE">
          <w:t>So</w:t>
        </w:r>
        <w:proofErr w:type="gramEnd"/>
        <w:r w:rsidR="005B07AE">
          <w:t xml:space="preserve"> it is in </w:t>
        </w:r>
        <w:proofErr w:type="spellStart"/>
        <w:r w:rsidR="005B07AE">
          <w:t>3NF</w:t>
        </w:r>
        <w:proofErr w:type="spellEnd"/>
        <w:r w:rsidR="00771A97">
          <w:t>.</w:t>
        </w:r>
      </w:ins>
    </w:p>
    <w:p w14:paraId="16DE2D91" w14:textId="0B61D984" w:rsidR="00814D7F" w:rsidRDefault="00814D7F" w:rsidP="00214CF9">
      <w:pPr>
        <w:rPr>
          <w:ins w:id="64" w:author="Yan Fung Yenny Hou" w:date="2022-06-24T23:50:00Z"/>
        </w:rPr>
      </w:pPr>
      <w:ins w:id="65" w:author="Yan Fung Yenny Hou" w:date="2022-06-25T00:03:00Z">
        <w:r w:rsidRPr="00814D7F">
          <w:rPr>
            <w:b/>
            <w:bCs/>
            <w:rPrChange w:id="66" w:author="Yan Fung Yenny Hou" w:date="2022-06-25T00:03:00Z">
              <w:rPr/>
            </w:rPrChange>
          </w:rPr>
          <w:t>BCNF</w:t>
        </w:r>
        <w:r>
          <w:t>:</w:t>
        </w:r>
        <w:r>
          <w:tab/>
        </w:r>
      </w:ins>
      <w:ins w:id="67" w:author="Yan Fung Yenny Hou" w:date="2022-06-25T00:04:00Z">
        <w:r w:rsidR="002D56BF">
          <w:t>Non-prime attribute</w:t>
        </w:r>
      </w:ins>
      <w:ins w:id="68" w:author="Yan Fung Yenny Hou" w:date="2022-06-25T12:00:00Z">
        <w:r w:rsidR="00E45CA6">
          <w:t>s</w:t>
        </w:r>
      </w:ins>
      <w:ins w:id="69" w:author="Yan Fung Yenny Hou" w:date="2022-06-25T00:04:00Z">
        <w:r w:rsidR="002D56BF">
          <w:t xml:space="preserve"> </w:t>
        </w:r>
      </w:ins>
      <w:ins w:id="70" w:author="Yan Fung Yenny Hou" w:date="2022-06-25T00:08:00Z">
        <w:r w:rsidR="00F666D0" w:rsidRPr="00F666D0">
          <w:rPr>
            <w:i/>
            <w:iCs/>
            <w:rPrChange w:id="71" w:author="Yan Fung Yenny Hou" w:date="2022-06-25T00:08:00Z">
              <w:rPr/>
            </w:rPrChange>
          </w:rPr>
          <w:t xml:space="preserve">Name and </w:t>
        </w:r>
      </w:ins>
      <w:proofErr w:type="spellStart"/>
      <w:ins w:id="72" w:author="Yan Fung Yenny Hou" w:date="2022-06-25T00:04:00Z">
        <w:r w:rsidR="002D56BF" w:rsidRPr="00F666D0">
          <w:rPr>
            <w:i/>
            <w:iCs/>
            <w:rPrChange w:id="73" w:author="Yan Fung Yenny Hou" w:date="2022-06-25T00:07:00Z">
              <w:rPr/>
            </w:rPrChange>
          </w:rPr>
          <w:t>MemberType</w:t>
        </w:r>
        <w:proofErr w:type="spellEnd"/>
        <w:r w:rsidR="002D56BF">
          <w:t xml:space="preserve"> cannot determine </w:t>
        </w:r>
      </w:ins>
      <w:ins w:id="74" w:author="Yan Fung Yenny Hou" w:date="2022-06-25T00:05:00Z">
        <w:r w:rsidR="002D56BF">
          <w:t xml:space="preserve">the key </w:t>
        </w:r>
      </w:ins>
      <w:proofErr w:type="spellStart"/>
      <w:ins w:id="75" w:author="Yan Fung Yenny Hou" w:date="2022-06-25T00:04:00Z">
        <w:r w:rsidR="002D56BF" w:rsidRPr="00F666D0">
          <w:rPr>
            <w:i/>
            <w:iCs/>
            <w:rPrChange w:id="76" w:author="Yan Fung Yenny Hou" w:date="2022-06-25T00:07:00Z">
              <w:rPr/>
            </w:rPrChange>
          </w:rPr>
          <w:t>MemberID</w:t>
        </w:r>
      </w:ins>
      <w:proofErr w:type="spellEnd"/>
      <w:ins w:id="77" w:author="Yan Fung Yenny Hou" w:date="2022-06-25T00:05:00Z">
        <w:r w:rsidR="002D56BF">
          <w:t xml:space="preserve">. </w:t>
        </w:r>
      </w:ins>
      <w:proofErr w:type="gramStart"/>
      <w:ins w:id="78" w:author="Yan Fung Yenny Hou" w:date="2022-06-25T00:08:00Z">
        <w:r w:rsidR="00F666D0">
          <w:t>So</w:t>
        </w:r>
        <w:proofErr w:type="gramEnd"/>
        <w:r w:rsidR="00F666D0">
          <w:t xml:space="preserve"> it is in BCNF.</w:t>
        </w:r>
      </w:ins>
    </w:p>
    <w:p w14:paraId="6B7358FC" w14:textId="51A5B89A" w:rsidR="00A50370" w:rsidRDefault="00A50370" w:rsidP="00214CF9">
      <w:pPr>
        <w:rPr>
          <w:ins w:id="79" w:author="Yan Fung Yenny Hou" w:date="2022-06-25T15:24:00Z"/>
        </w:rPr>
      </w:pPr>
    </w:p>
    <w:p w14:paraId="5DA7CFD3" w14:textId="77777777" w:rsidR="00731BCE" w:rsidRDefault="00731BCE" w:rsidP="00214CF9">
      <w:pPr>
        <w:rPr>
          <w:ins w:id="80" w:author="Yan Fung Yenny Hou" w:date="2022-06-25T00:08:00Z"/>
        </w:rPr>
      </w:pPr>
    </w:p>
    <w:p w14:paraId="2DEF9671" w14:textId="2708BE86" w:rsidR="00391D81" w:rsidRPr="000E6A62" w:rsidRDefault="003A5BB7" w:rsidP="00214CF9">
      <w:pPr>
        <w:rPr>
          <w:ins w:id="81" w:author="Yan Fung Yenny Hou" w:date="2022-06-25T13:54:00Z"/>
          <w:rFonts w:cstheme="majorHAnsi"/>
          <w:color w:val="4472C4" w:themeColor="accent1"/>
          <w:rPrChange w:id="82" w:author="Yan Fung Yenny Hou" w:date="2022-06-25T16:00:00Z">
            <w:rPr>
              <w:ins w:id="83" w:author="Yan Fung Yenny Hou" w:date="2022-06-25T13:54:00Z"/>
              <w:rFonts w:cstheme="majorHAnsi"/>
              <w:color w:val="000000" w:themeColor="text1"/>
            </w:rPr>
          </w:rPrChange>
        </w:rPr>
      </w:pPr>
      <w:ins w:id="84" w:author="Yan Fung Yenny Hou" w:date="2022-06-25T00:08:00Z">
        <w:r w:rsidRPr="002C5870">
          <w:rPr>
            <w:b/>
            <w:bCs/>
          </w:rPr>
          <w:t>Relation:</w:t>
        </w:r>
      </w:ins>
      <w:ins w:id="85" w:author="Yan Fung Yenny Hou" w:date="2022-06-25T16:00:00Z">
        <w:r w:rsidR="000E6A62">
          <w:rPr>
            <w:b/>
            <w:bCs/>
          </w:rPr>
          <w:tab/>
        </w:r>
      </w:ins>
      <w:ins w:id="86" w:author="Yan Fung Yenny Hou" w:date="2022-06-25T00:08:00Z">
        <w:r w:rsidRPr="000E6A62">
          <w:rPr>
            <w:rFonts w:cstheme="majorHAnsi"/>
            <w:color w:val="4472C4" w:themeColor="accent1"/>
            <w:rPrChange w:id="87" w:author="Yan Fung Yenny Hou" w:date="2022-06-25T16:00:00Z">
              <w:rPr>
                <w:rFonts w:cstheme="majorHAnsi"/>
                <w:color w:val="000000" w:themeColor="text1"/>
              </w:rPr>
            </w:rPrChange>
          </w:rPr>
          <w:t>Club(</w:t>
        </w:r>
        <w:proofErr w:type="spellStart"/>
        <w:r w:rsidRPr="000E6A62">
          <w:rPr>
            <w:rFonts w:cstheme="majorHAnsi"/>
            <w:color w:val="4472C4" w:themeColor="accent1"/>
            <w:u w:val="single"/>
            <w:rPrChange w:id="88" w:author="Yan Fung Yenny Hou" w:date="2022-06-25T16:00:00Z">
              <w:rPr>
                <w:rFonts w:cstheme="majorHAnsi"/>
                <w:color w:val="000000" w:themeColor="text1"/>
                <w:u w:val="single"/>
              </w:rPr>
            </w:rPrChange>
          </w:rPr>
          <w:t>ClubID</w:t>
        </w:r>
        <w:proofErr w:type="spellEnd"/>
        <w:r w:rsidRPr="000E6A62">
          <w:rPr>
            <w:rFonts w:cstheme="majorHAnsi"/>
            <w:color w:val="4472C4" w:themeColor="accent1"/>
            <w:rPrChange w:id="89" w:author="Yan Fung Yenny Hou" w:date="2022-06-25T16:00:00Z">
              <w:rPr>
                <w:rFonts w:cstheme="majorHAnsi"/>
                <w:color w:val="000000" w:themeColor="text1"/>
              </w:rPr>
            </w:rPrChange>
          </w:rPr>
          <w:t>, Name, Lead)</w:t>
        </w:r>
      </w:ins>
    </w:p>
    <w:p w14:paraId="2B51BA4E" w14:textId="34A0F215" w:rsidR="007C258C" w:rsidRDefault="007C258C" w:rsidP="00214CF9">
      <w:pPr>
        <w:rPr>
          <w:ins w:id="90" w:author="Yan Fung Yenny Hou" w:date="2022-06-25T13:54:00Z"/>
        </w:rPr>
      </w:pPr>
      <w:ins w:id="91" w:author="Yan Fung Yenny Hou" w:date="2022-06-25T13:54:00Z">
        <w:r>
          <w:rPr>
            <w:b/>
            <w:bCs/>
          </w:rPr>
          <w:t>FD</w:t>
        </w:r>
      </w:ins>
      <w:ins w:id="92" w:author="Yan Fung Yenny Hou" w:date="2022-06-25T13:56:00Z">
        <w:r w:rsidR="00E51C01">
          <w:rPr>
            <w:b/>
            <w:bCs/>
          </w:rPr>
          <w:t>(s)</w:t>
        </w:r>
      </w:ins>
      <w:ins w:id="93" w:author="Yan Fung Yenny Hou" w:date="2022-06-25T13:54:00Z">
        <w:r>
          <w:rPr>
            <w:b/>
            <w:bCs/>
          </w:rPr>
          <w:t>:</w:t>
        </w:r>
        <w:r w:rsidRPr="00125B5C">
          <w:tab/>
        </w:r>
        <w:proofErr w:type="spellStart"/>
        <w:r>
          <w:t>ClubID</w:t>
        </w:r>
        <w:proofErr w:type="spellEnd"/>
        <w:r>
          <w:t xml:space="preserve"> -&gt; {Name, </w:t>
        </w:r>
        <w:r w:rsidR="00B67ED2">
          <w:t>Lead</w:t>
        </w:r>
        <w:r>
          <w:t>}</w:t>
        </w:r>
      </w:ins>
    </w:p>
    <w:p w14:paraId="5FBC75B8" w14:textId="2795537F" w:rsidR="00925432" w:rsidRDefault="00925432" w:rsidP="00214CF9">
      <w:pPr>
        <w:rPr>
          <w:ins w:id="94" w:author="Yan Fung Yenny Hou" w:date="2022-06-25T13:54:00Z"/>
        </w:rPr>
      </w:pPr>
      <w:ins w:id="95" w:author="Yan Fung Yenny Hou" w:date="2022-06-25T13:54:00Z">
        <w:r>
          <w:tab/>
          <w:t xml:space="preserve">Name -&gt; </w:t>
        </w:r>
        <w:proofErr w:type="spellStart"/>
        <w:r>
          <w:t>ClubID</w:t>
        </w:r>
        <w:proofErr w:type="spellEnd"/>
      </w:ins>
    </w:p>
    <w:p w14:paraId="3A57674D" w14:textId="77777777" w:rsidR="007C258C" w:rsidRDefault="007C258C" w:rsidP="00214CF9">
      <w:pPr>
        <w:rPr>
          <w:ins w:id="96" w:author="Yan Fung Yenny Hou" w:date="2022-06-25T00:08:00Z"/>
        </w:rPr>
      </w:pPr>
    </w:p>
    <w:p w14:paraId="50BC33BC" w14:textId="7FA674F3" w:rsidR="00391D81" w:rsidRDefault="00E36EF4" w:rsidP="00214CF9">
      <w:pPr>
        <w:rPr>
          <w:ins w:id="97" w:author="Yan Fung Yenny Hou" w:date="2022-06-25T00:09:00Z"/>
        </w:rPr>
      </w:pPr>
      <w:proofErr w:type="spellStart"/>
      <w:ins w:id="98" w:author="Yan Fung Yenny Hou" w:date="2022-06-25T00:09:00Z">
        <w:r w:rsidRPr="00E36EF4">
          <w:rPr>
            <w:b/>
            <w:bCs/>
            <w:rPrChange w:id="99" w:author="Yan Fung Yenny Hou" w:date="2022-06-25T00:09:00Z">
              <w:rPr/>
            </w:rPrChange>
          </w:rPr>
          <w:t>1NF</w:t>
        </w:r>
        <w:proofErr w:type="spellEnd"/>
        <w:r>
          <w:t>:</w:t>
        </w:r>
        <w:r>
          <w:tab/>
        </w:r>
      </w:ins>
      <w:ins w:id="100" w:author="Yan Fung Yenny Hou" w:date="2022-06-25T12:01:00Z">
        <w:r w:rsidR="00EB1F45">
          <w:t xml:space="preserve">Each club can only have one name, </w:t>
        </w:r>
      </w:ins>
      <w:ins w:id="101" w:author="Yan Fung Yenny Hou" w:date="2022-06-25T12:02:00Z">
        <w:r w:rsidR="00EB1F45">
          <w:t xml:space="preserve">and we assume it only has one lead. </w:t>
        </w:r>
      </w:ins>
      <w:ins w:id="102" w:author="Yan Fung Yenny Hou" w:date="2022-06-25T12:39:00Z">
        <w:r w:rsidR="00FF44C3">
          <w:t>B</w:t>
        </w:r>
      </w:ins>
      <w:ins w:id="103" w:author="Yan Fung Yenny Hou" w:date="2022-06-25T12:02:00Z">
        <w:r w:rsidR="00EB1F45">
          <w:t xml:space="preserve">oth </w:t>
        </w:r>
        <w:r w:rsidR="00EB1F45" w:rsidRPr="00EB1F45">
          <w:rPr>
            <w:i/>
            <w:iCs/>
            <w:rPrChange w:id="104" w:author="Yan Fung Yenny Hou" w:date="2022-06-25T12:03:00Z">
              <w:rPr/>
            </w:rPrChange>
          </w:rPr>
          <w:t>Name</w:t>
        </w:r>
        <w:r w:rsidR="00EB1F45">
          <w:t xml:space="preserve"> and </w:t>
        </w:r>
        <w:r w:rsidR="00EB1F45" w:rsidRPr="00EB1F45">
          <w:rPr>
            <w:i/>
            <w:iCs/>
            <w:rPrChange w:id="105" w:author="Yan Fung Yenny Hou" w:date="2022-06-25T12:03:00Z">
              <w:rPr/>
            </w:rPrChange>
          </w:rPr>
          <w:t>Lead</w:t>
        </w:r>
        <w:r w:rsidR="00EB1F45">
          <w:t xml:space="preserve"> are atomic</w:t>
        </w:r>
      </w:ins>
      <w:ins w:id="106" w:author="Yan Fung Yenny Hou" w:date="2022-06-25T12:03:00Z">
        <w:r w:rsidR="00EB1F45">
          <w:t xml:space="preserve">. </w:t>
        </w:r>
        <w:proofErr w:type="gramStart"/>
        <w:r w:rsidR="00EB1F45">
          <w:t>So</w:t>
        </w:r>
        <w:proofErr w:type="gramEnd"/>
        <w:r w:rsidR="00EB1F45">
          <w:t xml:space="preserve"> it is in </w:t>
        </w:r>
        <w:proofErr w:type="spellStart"/>
        <w:r w:rsidR="00EB1F45">
          <w:t>1NF</w:t>
        </w:r>
        <w:proofErr w:type="spellEnd"/>
        <w:r w:rsidR="00EB1F45">
          <w:t>.</w:t>
        </w:r>
      </w:ins>
    </w:p>
    <w:p w14:paraId="0623EAB6" w14:textId="1EA0C99F" w:rsidR="00E36EF4" w:rsidRDefault="00E36EF4" w:rsidP="00214CF9">
      <w:pPr>
        <w:rPr>
          <w:ins w:id="107" w:author="Yan Fung Yenny Hou" w:date="2022-06-25T00:09:00Z"/>
        </w:rPr>
      </w:pPr>
      <w:proofErr w:type="spellStart"/>
      <w:ins w:id="108" w:author="Yan Fung Yenny Hou" w:date="2022-06-25T00:09:00Z">
        <w:r w:rsidRPr="00E36EF4">
          <w:rPr>
            <w:b/>
            <w:bCs/>
            <w:rPrChange w:id="109" w:author="Yan Fung Yenny Hou" w:date="2022-06-25T00:09:00Z">
              <w:rPr/>
            </w:rPrChange>
          </w:rPr>
          <w:t>2NF</w:t>
        </w:r>
        <w:proofErr w:type="spellEnd"/>
        <w:r>
          <w:t>:</w:t>
        </w:r>
        <w:r>
          <w:tab/>
        </w:r>
      </w:ins>
      <w:proofErr w:type="gramStart"/>
      <w:ins w:id="110" w:author="Yan Fung Yenny Hou" w:date="2022-06-25T12:42:00Z">
        <w:r w:rsidR="00BE751B">
          <w:t>Non-prime</w:t>
        </w:r>
        <w:proofErr w:type="gramEnd"/>
        <w:r w:rsidR="00BE751B">
          <w:t xml:space="preserve"> attributes </w:t>
        </w:r>
      </w:ins>
      <w:ins w:id="111" w:author="Yan Fung Yenny Hou" w:date="2022-06-25T12:39:00Z">
        <w:r w:rsidR="00FF44C3" w:rsidRPr="00FF44C3">
          <w:rPr>
            <w:i/>
            <w:iCs/>
            <w:rPrChange w:id="112" w:author="Yan Fung Yenny Hou" w:date="2022-06-25T12:39:00Z">
              <w:rPr/>
            </w:rPrChange>
          </w:rPr>
          <w:t>Name</w:t>
        </w:r>
        <w:r w:rsidR="00FF44C3">
          <w:t xml:space="preserve"> and </w:t>
        </w:r>
        <w:r w:rsidR="00FF44C3" w:rsidRPr="00FF44C3">
          <w:rPr>
            <w:i/>
            <w:iCs/>
            <w:rPrChange w:id="113" w:author="Yan Fung Yenny Hou" w:date="2022-06-25T12:39:00Z">
              <w:rPr/>
            </w:rPrChange>
          </w:rPr>
          <w:t>Lead</w:t>
        </w:r>
        <w:r w:rsidR="00FF44C3">
          <w:t xml:space="preserve"> are fully dependent on </w:t>
        </w:r>
        <w:proofErr w:type="spellStart"/>
        <w:r w:rsidR="00FF44C3" w:rsidRPr="00F44E61">
          <w:rPr>
            <w:i/>
            <w:iCs/>
            <w:rPrChange w:id="114" w:author="Yan Fung Yenny Hou" w:date="2022-06-25T12:41:00Z">
              <w:rPr/>
            </w:rPrChange>
          </w:rPr>
          <w:t>ClubID</w:t>
        </w:r>
        <w:proofErr w:type="spellEnd"/>
        <w:r w:rsidR="00FF44C3">
          <w:t xml:space="preserve">. </w:t>
        </w:r>
        <w:proofErr w:type="gramStart"/>
        <w:r w:rsidR="00FF44C3">
          <w:t>So</w:t>
        </w:r>
        <w:proofErr w:type="gramEnd"/>
        <w:r w:rsidR="00FF44C3">
          <w:t xml:space="preserve"> it is in </w:t>
        </w:r>
        <w:proofErr w:type="spellStart"/>
        <w:r w:rsidR="00FF44C3">
          <w:t>2NF</w:t>
        </w:r>
        <w:proofErr w:type="spellEnd"/>
        <w:r w:rsidR="00FF44C3">
          <w:t>.</w:t>
        </w:r>
      </w:ins>
    </w:p>
    <w:p w14:paraId="67723EDE" w14:textId="2DA3DDDD" w:rsidR="00E36EF4" w:rsidRDefault="00E36EF4" w:rsidP="00214CF9">
      <w:pPr>
        <w:rPr>
          <w:ins w:id="115" w:author="Yan Fung Yenny Hou" w:date="2022-06-25T00:09:00Z"/>
        </w:rPr>
      </w:pPr>
      <w:proofErr w:type="spellStart"/>
      <w:ins w:id="116" w:author="Yan Fung Yenny Hou" w:date="2022-06-25T00:09:00Z">
        <w:r w:rsidRPr="00E36EF4">
          <w:rPr>
            <w:b/>
            <w:bCs/>
            <w:rPrChange w:id="117" w:author="Yan Fung Yenny Hou" w:date="2022-06-25T00:09:00Z">
              <w:rPr/>
            </w:rPrChange>
          </w:rPr>
          <w:t>3NF</w:t>
        </w:r>
        <w:proofErr w:type="spellEnd"/>
        <w:r>
          <w:t>:</w:t>
        </w:r>
        <w:r>
          <w:tab/>
        </w:r>
      </w:ins>
      <w:ins w:id="118" w:author="Yan Fung Yenny Hou" w:date="2022-06-25T12:41:00Z">
        <w:r w:rsidR="00BE751B">
          <w:t xml:space="preserve">There is no transitive dependency for </w:t>
        </w:r>
      </w:ins>
      <w:ins w:id="119" w:author="Yan Fung Yenny Hou" w:date="2022-06-25T12:42:00Z">
        <w:r w:rsidR="00BE751B">
          <w:t xml:space="preserve">non-prime attributes </w:t>
        </w:r>
      </w:ins>
      <w:ins w:id="120" w:author="Yan Fung Yenny Hou" w:date="2022-06-25T12:41:00Z">
        <w:r w:rsidR="00BE751B" w:rsidRPr="00BE751B">
          <w:rPr>
            <w:i/>
            <w:iCs/>
            <w:rPrChange w:id="121" w:author="Yan Fung Yenny Hou" w:date="2022-06-25T12:42:00Z">
              <w:rPr/>
            </w:rPrChange>
          </w:rPr>
          <w:t>Name</w:t>
        </w:r>
        <w:r w:rsidR="00BE751B">
          <w:t xml:space="preserve"> and </w:t>
        </w:r>
        <w:r w:rsidR="00BE751B" w:rsidRPr="00BE751B">
          <w:rPr>
            <w:i/>
            <w:iCs/>
            <w:rPrChange w:id="122" w:author="Yan Fung Yenny Hou" w:date="2022-06-25T12:42:00Z">
              <w:rPr/>
            </w:rPrChange>
          </w:rPr>
          <w:t>Lead</w:t>
        </w:r>
        <w:r w:rsidR="00BE751B">
          <w:t xml:space="preserve">. </w:t>
        </w:r>
        <w:proofErr w:type="gramStart"/>
        <w:r w:rsidR="00BE751B">
          <w:t>So</w:t>
        </w:r>
        <w:proofErr w:type="gramEnd"/>
        <w:r w:rsidR="00BE751B">
          <w:t xml:space="preserve"> it is in </w:t>
        </w:r>
        <w:proofErr w:type="spellStart"/>
        <w:r w:rsidR="00BE751B">
          <w:t>3NF</w:t>
        </w:r>
        <w:proofErr w:type="spellEnd"/>
        <w:r w:rsidR="00BE751B">
          <w:t>.</w:t>
        </w:r>
      </w:ins>
    </w:p>
    <w:p w14:paraId="63F45DF7" w14:textId="7AFBA9D7" w:rsidR="00E36EF4" w:rsidRDefault="0031124E">
      <w:pPr>
        <w:ind w:left="720" w:hanging="720"/>
        <w:rPr>
          <w:ins w:id="123" w:author="Yan Fung Yenny Hou" w:date="2022-06-25T00:09:00Z"/>
        </w:rPr>
        <w:pPrChange w:id="124" w:author="Yan Fung Yenny Hou" w:date="2022-06-25T13:32:00Z">
          <w:pPr/>
        </w:pPrChange>
      </w:pPr>
      <w:ins w:id="125" w:author="Yan Fung Yenny Hou" w:date="2022-06-25T12:42:00Z">
        <w:r>
          <w:rPr>
            <w:b/>
            <w:bCs/>
          </w:rPr>
          <w:t>BCNF</w:t>
        </w:r>
      </w:ins>
      <w:ins w:id="126" w:author="Yan Fung Yenny Hou" w:date="2022-06-25T00:09:00Z">
        <w:r w:rsidR="00E36EF4">
          <w:t>:</w:t>
        </w:r>
        <w:r w:rsidR="00E36EF4">
          <w:tab/>
        </w:r>
      </w:ins>
      <w:ins w:id="127" w:author="Yan Fung Yenny Hou" w:date="2022-06-25T12:42:00Z">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ins>
      <w:ins w:id="128" w:author="Yan Fung Yenny Hou" w:date="2022-06-25T13:25:00Z">
        <w:r w:rsidR="0076289D" w:rsidRPr="00125B5C">
          <w:rPr>
            <w:i/>
            <w:iCs/>
          </w:rPr>
          <w:t>Name</w:t>
        </w:r>
        <w:r w:rsidR="0076289D">
          <w:t xml:space="preserve"> </w:t>
        </w:r>
      </w:ins>
      <w:ins w:id="129" w:author="Yan Fung Yenny Hou" w:date="2022-06-25T13:26:00Z">
        <w:r w:rsidR="0076289D">
          <w:t xml:space="preserve">is </w:t>
        </w:r>
        <w:proofErr w:type="gramStart"/>
        <w:r w:rsidR="0076289D">
          <w:t>either a</w:t>
        </w:r>
        <w:proofErr w:type="gramEnd"/>
        <w:r w:rsidR="0076289D">
          <w:t xml:space="preserve"> unique attribute, it is a candidate key. The</w:t>
        </w:r>
      </w:ins>
      <w:ins w:id="130" w:author="Yan Fung Yenny Hou" w:date="2022-06-25T13:32:00Z">
        <w:r w:rsidR="00BE45C1">
          <w:t xml:space="preserve"> FD</w:t>
        </w:r>
      </w:ins>
      <w:ins w:id="131" w:author="Yan Fung Yenny Hou" w:date="2022-06-25T13:26:00Z">
        <w:r w:rsidR="0076289D">
          <w:t xml:space="preserve"> </w:t>
        </w:r>
        <w:r w:rsidR="0076289D" w:rsidRPr="00BE45C1">
          <w:rPr>
            <w:i/>
            <w:iCs/>
            <w:rPrChange w:id="132" w:author="Yan Fung Yenny Hou" w:date="2022-06-25T13:32:00Z">
              <w:rPr/>
            </w:rPrChange>
          </w:rPr>
          <w:t>Name</w:t>
        </w:r>
        <w:r w:rsidR="0076289D">
          <w:t xml:space="preserve"> </w:t>
        </w:r>
      </w:ins>
      <w:ins w:id="133" w:author="Yan Fung Yenny Hou" w:date="2022-06-25T13:27:00Z">
        <w:r w:rsidR="0076289D">
          <w:t xml:space="preserve">-&gt; </w:t>
        </w:r>
        <w:proofErr w:type="spellStart"/>
        <w:r w:rsidR="0076289D" w:rsidRPr="00BE45C1">
          <w:rPr>
            <w:i/>
            <w:iCs/>
            <w:rPrChange w:id="134" w:author="Yan Fung Yenny Hou" w:date="2022-06-25T13:32:00Z">
              <w:rPr/>
            </w:rPrChange>
          </w:rPr>
          <w:t>ClubID</w:t>
        </w:r>
        <w:proofErr w:type="spellEnd"/>
        <w:r w:rsidR="0076289D">
          <w:t xml:space="preserve"> does not violate BCNF</w:t>
        </w:r>
      </w:ins>
      <w:ins w:id="135" w:author="Yan Fung Yenny Hou" w:date="2022-06-25T13:32:00Z">
        <w:r w:rsidR="00BE45C1">
          <w:t>,</w:t>
        </w:r>
      </w:ins>
      <w:ins w:id="136" w:author="Yan Fung Yenny Hou" w:date="2022-06-25T13:27:00Z">
        <w:r w:rsidR="0076289D">
          <w:t xml:space="preserve"> </w:t>
        </w:r>
      </w:ins>
      <w:ins w:id="137" w:author="Yan Fung Yenny Hou" w:date="2022-06-25T13:32:00Z">
        <w:r w:rsidR="00BE45C1">
          <w:t>s</w:t>
        </w:r>
      </w:ins>
      <w:ins w:id="138" w:author="Yan Fung Yenny Hou" w:date="2022-06-25T12:42:00Z">
        <w:r w:rsidR="00406B29">
          <w:t>o it is in BCNF.</w:t>
        </w:r>
      </w:ins>
    </w:p>
    <w:p w14:paraId="2D57CC0C" w14:textId="2D0DFE24" w:rsidR="00E36EF4" w:rsidRDefault="00E36EF4" w:rsidP="00181FF6">
      <w:pPr>
        <w:jc w:val="center"/>
        <w:rPr>
          <w:ins w:id="139" w:author="Yan Fung Yenny Hou" w:date="2022-06-25T15:24:00Z"/>
        </w:rPr>
      </w:pPr>
    </w:p>
    <w:p w14:paraId="0CDB642D" w14:textId="77777777" w:rsidR="00731BCE" w:rsidRDefault="00731BCE">
      <w:pPr>
        <w:jc w:val="center"/>
        <w:rPr>
          <w:ins w:id="140" w:author="Yan Fung Yenny Hou" w:date="2022-06-25T12:43:00Z"/>
        </w:rPr>
        <w:pPrChange w:id="141" w:author="Yan Fung Yenny Hou" w:date="2022-06-25T13:59:00Z">
          <w:pPr/>
        </w:pPrChange>
      </w:pPr>
    </w:p>
    <w:p w14:paraId="753AEE6D" w14:textId="7B147D36" w:rsidR="00B55621" w:rsidRDefault="00B55621" w:rsidP="00B55621">
      <w:pPr>
        <w:rPr>
          <w:ins w:id="142" w:author="Yan Fung Yenny Hou" w:date="2022-06-25T13:59:00Z"/>
          <w:rFonts w:cstheme="majorHAnsi"/>
          <w:color w:val="000000" w:themeColor="text1"/>
        </w:rPr>
      </w:pPr>
      <w:ins w:id="143" w:author="Yan Fung Yenny Hou" w:date="2022-06-25T12:43:00Z">
        <w:r w:rsidRPr="002C5870">
          <w:rPr>
            <w:b/>
            <w:bCs/>
          </w:rPr>
          <w:t>Relation:</w:t>
        </w:r>
      </w:ins>
      <w:ins w:id="144" w:author="Yan Fung Yenny Hou" w:date="2022-06-25T16:01:00Z">
        <w:r w:rsidR="000E6A62">
          <w:rPr>
            <w:b/>
            <w:bCs/>
          </w:rPr>
          <w:tab/>
        </w:r>
      </w:ins>
      <w:proofErr w:type="spellStart"/>
      <w:ins w:id="145" w:author="Yan Fung Yenny Hou" w:date="2022-06-25T14:18:00Z">
        <w:r w:rsidR="0025628C" w:rsidRPr="000E6A62">
          <w:rPr>
            <w:rFonts w:cstheme="majorHAnsi"/>
            <w:color w:val="4472C4" w:themeColor="accent1"/>
            <w:rPrChange w:id="146" w:author="Yan Fung Yenny Hou" w:date="2022-06-25T16:01:00Z">
              <w:rPr>
                <w:rFonts w:cstheme="majorHAnsi"/>
                <w:color w:val="000000" w:themeColor="text1"/>
              </w:rPr>
            </w:rPrChange>
          </w:rPr>
          <w:t>Club_Group</w:t>
        </w:r>
        <w:proofErr w:type="spellEnd"/>
        <w:r w:rsidR="0025628C" w:rsidRPr="000E6A62">
          <w:rPr>
            <w:rFonts w:cstheme="majorHAnsi"/>
            <w:color w:val="4472C4" w:themeColor="accent1"/>
            <w:rPrChange w:id="147" w:author="Yan Fung Yenny Hou" w:date="2022-06-25T16:01:00Z">
              <w:rPr>
                <w:rFonts w:cstheme="majorHAnsi"/>
                <w:color w:val="000000" w:themeColor="text1"/>
              </w:rPr>
            </w:rPrChange>
          </w:rPr>
          <w:t>(</w:t>
        </w:r>
        <w:proofErr w:type="spellStart"/>
        <w:r w:rsidR="0025628C" w:rsidRPr="000E6A62">
          <w:rPr>
            <w:rFonts w:cstheme="majorHAnsi"/>
            <w:color w:val="4472C4" w:themeColor="accent1"/>
            <w:u w:val="single"/>
            <w:rPrChange w:id="148" w:author="Yan Fung Yenny Hou" w:date="2022-06-25T16:01:00Z">
              <w:rPr>
                <w:rFonts w:cstheme="majorHAnsi"/>
                <w:color w:val="000000" w:themeColor="text1"/>
                <w:u w:val="single"/>
              </w:rPr>
            </w:rPrChange>
          </w:rPr>
          <w:t>GroupID</w:t>
        </w:r>
        <w:proofErr w:type="spellEnd"/>
        <w:r w:rsidR="0025628C" w:rsidRPr="000E6A62">
          <w:rPr>
            <w:rFonts w:cstheme="majorHAnsi"/>
            <w:color w:val="4472C4" w:themeColor="accent1"/>
            <w:u w:val="single"/>
            <w:rPrChange w:id="149" w:author="Yan Fung Yenny Hou" w:date="2022-06-25T16:01:00Z">
              <w:rPr>
                <w:rFonts w:cstheme="majorHAnsi"/>
                <w:color w:val="000000" w:themeColor="text1"/>
                <w:u w:val="single"/>
              </w:rPr>
            </w:rPrChange>
          </w:rPr>
          <w:t xml:space="preserve">, </w:t>
        </w:r>
        <w:proofErr w:type="spellStart"/>
        <w:r w:rsidR="0025628C" w:rsidRPr="000E6A62">
          <w:rPr>
            <w:rFonts w:cstheme="majorHAnsi"/>
            <w:b/>
            <w:bCs/>
            <w:color w:val="4472C4" w:themeColor="accent1"/>
            <w:u w:val="single"/>
            <w:rPrChange w:id="150" w:author="Yan Fung Yenny Hou" w:date="2022-06-25T16:01:00Z">
              <w:rPr>
                <w:rFonts w:cstheme="majorHAnsi"/>
                <w:b/>
                <w:bCs/>
                <w:color w:val="000000" w:themeColor="text1"/>
                <w:u w:val="single"/>
              </w:rPr>
            </w:rPrChange>
          </w:rPr>
          <w:t>ClubID</w:t>
        </w:r>
        <w:proofErr w:type="spellEnd"/>
        <w:r w:rsidR="0025628C" w:rsidRPr="000E6A62">
          <w:rPr>
            <w:rFonts w:cstheme="majorHAnsi"/>
            <w:color w:val="4472C4" w:themeColor="accent1"/>
            <w:rPrChange w:id="151" w:author="Yan Fung Yenny Hou" w:date="2022-06-25T16:01:00Z">
              <w:rPr>
                <w:rFonts w:cstheme="majorHAnsi"/>
                <w:color w:val="000000" w:themeColor="text1"/>
              </w:rPr>
            </w:rPrChange>
          </w:rPr>
          <w:t>, Name, Head)</w:t>
        </w:r>
      </w:ins>
    </w:p>
    <w:p w14:paraId="44E7E93E" w14:textId="03AF8EA1" w:rsidR="00181FF6" w:rsidRDefault="00181FF6" w:rsidP="00181FF6">
      <w:pPr>
        <w:rPr>
          <w:ins w:id="152" w:author="Yan Fung Yenny Hou" w:date="2022-06-25T14:18:00Z"/>
        </w:rPr>
      </w:pPr>
      <w:ins w:id="153" w:author="Yan Fung Yenny Hou" w:date="2022-06-25T13:59:00Z">
        <w:r>
          <w:rPr>
            <w:b/>
            <w:bCs/>
          </w:rPr>
          <w:t>FD(s):</w:t>
        </w:r>
        <w:r w:rsidRPr="00125B5C">
          <w:tab/>
        </w:r>
      </w:ins>
      <w:ins w:id="154" w:author="Yan Fung Yenny Hou" w:date="2022-06-25T14:00:00Z">
        <w:r>
          <w:t>{</w:t>
        </w:r>
      </w:ins>
      <w:proofErr w:type="spellStart"/>
      <w:ins w:id="155" w:author="Yan Fung Yenny Hou" w:date="2022-06-25T13:59:00Z">
        <w:r>
          <w:t>ClubID</w:t>
        </w:r>
        <w:proofErr w:type="spellEnd"/>
        <w:r>
          <w:t xml:space="preserve">, </w:t>
        </w:r>
        <w:proofErr w:type="spellStart"/>
        <w:r>
          <w:t>GroupID</w:t>
        </w:r>
      </w:ins>
      <w:proofErr w:type="spellEnd"/>
      <w:ins w:id="156" w:author="Yan Fung Yenny Hou" w:date="2022-06-25T14:00:00Z">
        <w:r>
          <w:t>}</w:t>
        </w:r>
      </w:ins>
      <w:ins w:id="157" w:author="Yan Fung Yenny Hou" w:date="2022-06-25T13:59:00Z">
        <w:r>
          <w:t xml:space="preserve"> -&gt; {Name, Lead}</w:t>
        </w:r>
      </w:ins>
    </w:p>
    <w:p w14:paraId="00FF621A" w14:textId="56246BA3" w:rsidR="0025628C" w:rsidRDefault="0025628C" w:rsidP="00181FF6">
      <w:pPr>
        <w:rPr>
          <w:ins w:id="158" w:author="Yan Fung Yenny Hou" w:date="2022-06-25T13:59:00Z"/>
        </w:rPr>
      </w:pPr>
      <w:ins w:id="159" w:author="Yan Fung Yenny Hou" w:date="2022-06-25T14:18:00Z">
        <w:r>
          <w:tab/>
          <w:t>{</w:t>
        </w:r>
        <w:proofErr w:type="spellStart"/>
        <w:r>
          <w:t>Gro</w:t>
        </w:r>
      </w:ins>
      <w:ins w:id="160" w:author="Yan Fung Yenny Hou" w:date="2022-06-25T14:19:00Z">
        <w:r>
          <w:t>upID</w:t>
        </w:r>
      </w:ins>
      <w:proofErr w:type="spellEnd"/>
      <w:ins w:id="161" w:author="Yan Fung Yenny Hou" w:date="2022-06-25T14:18:00Z">
        <w:r>
          <w:t>}</w:t>
        </w:r>
      </w:ins>
      <w:ins w:id="162" w:author="Yan Fung Yenny Hou" w:date="2022-06-25T14:19:00Z">
        <w:r>
          <w:t xml:space="preserve"> -&gt; {Name, Lead}</w:t>
        </w:r>
      </w:ins>
    </w:p>
    <w:p w14:paraId="759DE3E1" w14:textId="77777777" w:rsidR="00181FF6" w:rsidRDefault="00181FF6" w:rsidP="00B55621">
      <w:pPr>
        <w:rPr>
          <w:ins w:id="163" w:author="Yan Fung Yenny Hou" w:date="2022-06-25T12:43:00Z"/>
        </w:rPr>
      </w:pPr>
    </w:p>
    <w:p w14:paraId="70D9CE7F" w14:textId="74F3D789" w:rsidR="00B55621" w:rsidRDefault="00B55621" w:rsidP="00B55621">
      <w:pPr>
        <w:rPr>
          <w:ins w:id="164" w:author="Yan Fung Yenny Hou" w:date="2022-06-25T12:43:00Z"/>
        </w:rPr>
      </w:pPr>
      <w:proofErr w:type="spellStart"/>
      <w:ins w:id="165" w:author="Yan Fung Yenny Hou" w:date="2022-06-25T12:43:00Z">
        <w:r w:rsidRPr="00125B5C">
          <w:rPr>
            <w:b/>
            <w:bCs/>
          </w:rPr>
          <w:t>1NF</w:t>
        </w:r>
        <w:proofErr w:type="spellEnd"/>
        <w:r>
          <w:t>:</w:t>
        </w:r>
        <w:r>
          <w:tab/>
        </w:r>
      </w:ins>
      <w:ins w:id="166" w:author="Yan Fung Yenny Hou" w:date="2022-06-25T12:44:00Z">
        <w:r w:rsidR="0082794D">
          <w:t xml:space="preserve">For each group of each club </w:t>
        </w:r>
      </w:ins>
      <w:ins w:id="167" w:author="Yan Fung Yenny Hou" w:date="2022-06-25T12:43:00Z">
        <w:r>
          <w:t>can only have one name</w:t>
        </w:r>
      </w:ins>
      <w:ins w:id="168" w:author="Yan Fung Yenny Hou" w:date="2022-06-25T12:44:00Z">
        <w:r w:rsidR="0082794D">
          <w:t xml:space="preserve"> and a head</w:t>
        </w:r>
      </w:ins>
      <w:ins w:id="169" w:author="Yan Fung Yenny Hou" w:date="2022-06-25T12:45:00Z">
        <w:r w:rsidR="0082794D">
          <w:t>, and b</w:t>
        </w:r>
      </w:ins>
      <w:ins w:id="170" w:author="Yan Fung Yenny Hou" w:date="2022-06-25T12:43:00Z">
        <w:r>
          <w:t xml:space="preserve">oth </w:t>
        </w:r>
        <w:r w:rsidRPr="00125B5C">
          <w:rPr>
            <w:i/>
            <w:iCs/>
          </w:rPr>
          <w:t>Name</w:t>
        </w:r>
        <w:r>
          <w:t xml:space="preserve"> and </w:t>
        </w:r>
      </w:ins>
      <w:ins w:id="171" w:author="Yan Fung Yenny Hou" w:date="2022-06-25T12:45:00Z">
        <w:r w:rsidR="0082794D">
          <w:rPr>
            <w:i/>
            <w:iCs/>
          </w:rPr>
          <w:t>H</w:t>
        </w:r>
      </w:ins>
      <w:ins w:id="172" w:author="Yan Fung Yenny Hou" w:date="2022-06-25T12:43:00Z">
        <w:r w:rsidRPr="00125B5C">
          <w:rPr>
            <w:i/>
            <w:iCs/>
          </w:rPr>
          <w:t>ead</w:t>
        </w:r>
        <w:r>
          <w:t xml:space="preserve"> are atomic. </w:t>
        </w:r>
        <w:proofErr w:type="gramStart"/>
        <w:r>
          <w:t>So</w:t>
        </w:r>
        <w:proofErr w:type="gramEnd"/>
        <w:r>
          <w:t xml:space="preserve"> it is in </w:t>
        </w:r>
        <w:proofErr w:type="spellStart"/>
        <w:r>
          <w:t>1NF</w:t>
        </w:r>
        <w:proofErr w:type="spellEnd"/>
        <w:r>
          <w:t>.</w:t>
        </w:r>
      </w:ins>
    </w:p>
    <w:p w14:paraId="053D0B69" w14:textId="23C3C530" w:rsidR="00396766" w:rsidRDefault="00B55621" w:rsidP="009F0968">
      <w:pPr>
        <w:ind w:left="720" w:hanging="720"/>
        <w:rPr>
          <w:ins w:id="173" w:author="Yan Fung Yenny Hou" w:date="2022-06-25T15:32:00Z"/>
        </w:rPr>
      </w:pPr>
      <w:proofErr w:type="spellStart"/>
      <w:ins w:id="174" w:author="Yan Fung Yenny Hou" w:date="2022-06-25T12:43:00Z">
        <w:r w:rsidRPr="00125B5C">
          <w:rPr>
            <w:b/>
            <w:bCs/>
          </w:rPr>
          <w:t>2NF</w:t>
        </w:r>
        <w:proofErr w:type="spellEnd"/>
        <w:r>
          <w:t>:</w:t>
        </w:r>
        <w:r>
          <w:tab/>
        </w:r>
        <w:proofErr w:type="gramStart"/>
        <w:r>
          <w:t>Non-prime</w:t>
        </w:r>
        <w:proofErr w:type="gramEnd"/>
        <w:r>
          <w:t xml:space="preserve"> attributes </w:t>
        </w:r>
        <w:r w:rsidRPr="00125B5C">
          <w:rPr>
            <w:i/>
            <w:iCs/>
          </w:rPr>
          <w:t>Name</w:t>
        </w:r>
        <w:r>
          <w:t xml:space="preserve"> and </w:t>
        </w:r>
      </w:ins>
      <w:ins w:id="175" w:author="Yan Fung Yenny Hou" w:date="2022-06-25T12:45:00Z">
        <w:r w:rsidR="00B23633">
          <w:rPr>
            <w:i/>
            <w:iCs/>
          </w:rPr>
          <w:t>Head</w:t>
        </w:r>
      </w:ins>
      <w:ins w:id="176" w:author="Yan Fung Yenny Hou" w:date="2022-06-25T12:43:00Z">
        <w:r>
          <w:t xml:space="preserve"> are fully dependent on</w:t>
        </w:r>
      </w:ins>
      <w:ins w:id="177" w:author="Yan Fung Yenny Hou" w:date="2022-06-25T12:45:00Z">
        <w:r w:rsidR="00B23633">
          <w:t xml:space="preserve"> the composite key</w:t>
        </w:r>
      </w:ins>
      <w:ins w:id="178" w:author="Yan Fung Yenny Hou" w:date="2022-06-25T12:43:00Z">
        <w:r>
          <w:t xml:space="preserve"> </w:t>
        </w:r>
      </w:ins>
      <w:ins w:id="179" w:author="Yan Fung Yenny Hou" w:date="2022-06-25T16:20:00Z">
        <w:r w:rsidR="00391D8A">
          <w:t>{</w:t>
        </w:r>
      </w:ins>
      <w:proofErr w:type="spellStart"/>
      <w:ins w:id="180" w:author="Yan Fung Yenny Hou" w:date="2022-06-25T12:43:00Z">
        <w:r w:rsidRPr="00125B5C">
          <w:rPr>
            <w:i/>
            <w:iCs/>
          </w:rPr>
          <w:t>ClubID</w:t>
        </w:r>
      </w:ins>
      <w:proofErr w:type="spellEnd"/>
      <w:ins w:id="181" w:author="Yan Fung Yenny Hou" w:date="2022-06-25T12:45:00Z">
        <w:r w:rsidR="00B23633" w:rsidRPr="00B23633">
          <w:rPr>
            <w:rPrChange w:id="182" w:author="Yan Fung Yenny Hou" w:date="2022-06-25T12:45:00Z">
              <w:rPr>
                <w:i/>
                <w:iCs/>
              </w:rPr>
            </w:rPrChange>
          </w:rPr>
          <w:t xml:space="preserve"> and </w:t>
        </w:r>
        <w:proofErr w:type="spellStart"/>
        <w:r w:rsidR="00B23633">
          <w:rPr>
            <w:i/>
            <w:iCs/>
          </w:rPr>
          <w:t>GroupID</w:t>
        </w:r>
      </w:ins>
      <w:proofErr w:type="spellEnd"/>
      <w:ins w:id="183" w:author="Yan Fung Yenny Hou" w:date="2022-06-25T16:20:00Z">
        <w:r w:rsidR="00391D8A" w:rsidRPr="00391D8A">
          <w:rPr>
            <w:rPrChange w:id="184" w:author="Yan Fung Yenny Hou" w:date="2022-06-25T16:20:00Z">
              <w:rPr>
                <w:i/>
                <w:iCs/>
              </w:rPr>
            </w:rPrChange>
          </w:rPr>
          <w:t>}</w:t>
        </w:r>
      </w:ins>
      <w:ins w:id="185" w:author="Yan Fung Yenny Hou" w:date="2022-06-25T12:43:00Z">
        <w:r>
          <w:t xml:space="preserve">. </w:t>
        </w:r>
      </w:ins>
      <w:ins w:id="186" w:author="Yan Fung Yenny Hou" w:date="2022-06-25T15:21:00Z">
        <w:r w:rsidR="00072655">
          <w:t>However, there is a</w:t>
        </w:r>
      </w:ins>
      <w:ins w:id="187" w:author="Yan Fung Yenny Hou" w:date="2022-06-25T15:30:00Z">
        <w:r w:rsidR="003F05E8">
          <w:t>nother</w:t>
        </w:r>
      </w:ins>
      <w:ins w:id="188" w:author="Yan Fung Yenny Hou" w:date="2022-06-25T15:21:00Z">
        <w:r w:rsidR="00072655">
          <w:t xml:space="preserve"> FD </w:t>
        </w:r>
        <w:proofErr w:type="spellStart"/>
        <w:r w:rsidR="00072655" w:rsidRPr="00072655">
          <w:rPr>
            <w:i/>
            <w:iCs/>
            <w:rPrChange w:id="189" w:author="Yan Fung Yenny Hou" w:date="2022-06-25T15:22:00Z">
              <w:rPr/>
            </w:rPrChange>
          </w:rPr>
          <w:t>GroupID</w:t>
        </w:r>
        <w:proofErr w:type="spellEnd"/>
        <w:r w:rsidR="00072655">
          <w:t xml:space="preserve"> -&gt; {</w:t>
        </w:r>
        <w:r w:rsidR="00072655" w:rsidRPr="00072655">
          <w:rPr>
            <w:i/>
            <w:iCs/>
            <w:rPrChange w:id="190" w:author="Yan Fung Yenny Hou" w:date="2022-06-25T15:22:00Z">
              <w:rPr/>
            </w:rPrChange>
          </w:rPr>
          <w:t>Name</w:t>
        </w:r>
        <w:r w:rsidR="00072655">
          <w:t xml:space="preserve">, </w:t>
        </w:r>
        <w:r w:rsidR="00072655" w:rsidRPr="00072655">
          <w:rPr>
            <w:i/>
            <w:iCs/>
            <w:rPrChange w:id="191" w:author="Yan Fung Yenny Hou" w:date="2022-06-25T15:22:00Z">
              <w:rPr/>
            </w:rPrChange>
          </w:rPr>
          <w:t>Lead</w:t>
        </w:r>
        <w:r w:rsidR="00072655">
          <w:t>}</w:t>
        </w:r>
      </w:ins>
      <w:ins w:id="192" w:author="Yan Fung Yenny Hou" w:date="2022-06-25T15:32:00Z">
        <w:r w:rsidR="00276FB8">
          <w:t>,</w:t>
        </w:r>
      </w:ins>
      <w:ins w:id="193" w:author="Yan Fung Yenny Hou" w:date="2022-06-25T15:21:00Z">
        <w:r w:rsidR="00072655">
          <w:t xml:space="preserve"> </w:t>
        </w:r>
      </w:ins>
      <w:ins w:id="194" w:author="Yan Fung Yenny Hou" w:date="2022-06-25T15:30:00Z">
        <w:r w:rsidR="003F05E8">
          <w:t>which</w:t>
        </w:r>
      </w:ins>
      <w:ins w:id="195" w:author="Yan Fung Yenny Hou" w:date="2022-06-25T15:31:00Z">
        <w:r w:rsidR="007E519C">
          <w:t xml:space="preserve"> </w:t>
        </w:r>
      </w:ins>
      <w:ins w:id="196" w:author="Yan Fung Yenny Hou" w:date="2022-06-25T15:38:00Z">
        <w:r w:rsidR="009F0968">
          <w:t>is a partial dependency to the composite key</w:t>
        </w:r>
      </w:ins>
      <w:ins w:id="197" w:author="Yan Fung Yenny Hou" w:date="2022-06-25T16:21:00Z">
        <w:r w:rsidR="00391D8A">
          <w:t>, i.e.,</w:t>
        </w:r>
      </w:ins>
      <w:ins w:id="198" w:author="Yan Fung Yenny Hou" w:date="2022-06-25T15:39:00Z">
        <w:r w:rsidR="00AD1ADD">
          <w:t xml:space="preserve"> </w:t>
        </w:r>
        <w:proofErr w:type="spellStart"/>
        <w:r w:rsidR="00AD1ADD" w:rsidRPr="00125B5C">
          <w:rPr>
            <w:i/>
            <w:iCs/>
          </w:rPr>
          <w:t>GroupID</w:t>
        </w:r>
      </w:ins>
      <w:proofErr w:type="spellEnd"/>
      <w:ins w:id="199" w:author="Yan Fung Yenny Hou" w:date="2022-06-25T15:38:00Z">
        <w:r w:rsidR="009F0968">
          <w:t>, but the</w:t>
        </w:r>
      </w:ins>
      <w:ins w:id="200" w:author="Yan Fung Yenny Hou" w:date="2022-06-25T15:31:00Z">
        <w:r w:rsidR="007E519C">
          <w:t xml:space="preserve"> </w:t>
        </w:r>
        <w:proofErr w:type="spellStart"/>
        <w:r w:rsidR="007E519C" w:rsidRPr="007E519C">
          <w:rPr>
            <w:i/>
            <w:iCs/>
            <w:rPrChange w:id="201" w:author="Yan Fung Yenny Hou" w:date="2022-06-25T15:31:00Z">
              <w:rPr/>
            </w:rPrChange>
          </w:rPr>
          <w:t>GroupID</w:t>
        </w:r>
        <w:proofErr w:type="spellEnd"/>
        <w:r w:rsidR="007E519C">
          <w:t xml:space="preserve"> </w:t>
        </w:r>
      </w:ins>
      <w:ins w:id="202" w:author="Yan Fung Yenny Hou" w:date="2022-06-25T15:38:00Z">
        <w:r w:rsidR="009F0968">
          <w:t xml:space="preserve">can also be chosen </w:t>
        </w:r>
      </w:ins>
      <w:ins w:id="203" w:author="Yan Fung Yenny Hou" w:date="2022-06-25T15:31:00Z">
        <w:r w:rsidR="007E519C">
          <w:t xml:space="preserve">as the candidate key (also the primary) of this relation instead of </w:t>
        </w:r>
      </w:ins>
      <w:ins w:id="204" w:author="Yan Fung Yenny Hou" w:date="2022-06-25T15:32:00Z">
        <w:r w:rsidR="00276FB8">
          <w:t>composite key</w:t>
        </w:r>
      </w:ins>
      <w:ins w:id="205" w:author="Yan Fung Yenny Hou" w:date="2022-06-25T15:22:00Z">
        <w:r w:rsidR="00072655">
          <w:t>.</w:t>
        </w:r>
      </w:ins>
      <w:ins w:id="206" w:author="Yan Fung Yenny Hou" w:date="2022-06-25T15:29:00Z">
        <w:r w:rsidR="003F05E8">
          <w:t xml:space="preserve"> </w:t>
        </w:r>
      </w:ins>
      <w:proofErr w:type="gramStart"/>
      <w:ins w:id="207" w:author="Yan Fung Yenny Hou" w:date="2022-06-25T15:32:00Z">
        <w:r w:rsidR="00276FB8">
          <w:t>Therefore</w:t>
        </w:r>
        <w:proofErr w:type="gramEnd"/>
        <w:r w:rsidR="00276FB8">
          <w:t xml:space="preserve"> we have two options:</w:t>
        </w:r>
      </w:ins>
    </w:p>
    <w:p w14:paraId="3F394EAC" w14:textId="10DD5FE7" w:rsidR="00276FB8" w:rsidRDefault="00276FB8" w:rsidP="00072655">
      <w:pPr>
        <w:ind w:left="720" w:hanging="720"/>
        <w:rPr>
          <w:ins w:id="208" w:author="Yan Fung Yenny Hou" w:date="2022-06-25T15:32:00Z"/>
        </w:rPr>
      </w:pPr>
    </w:p>
    <w:p w14:paraId="17B4D0BA" w14:textId="1EDD85B8" w:rsidR="00276FB8" w:rsidRDefault="00276FB8" w:rsidP="00072655">
      <w:pPr>
        <w:ind w:left="720" w:hanging="720"/>
        <w:rPr>
          <w:ins w:id="209" w:author="Yan Fung Yenny Hou" w:date="2022-06-25T15:33:00Z"/>
        </w:rPr>
      </w:pPr>
      <w:ins w:id="210" w:author="Yan Fung Yenny Hou" w:date="2022-06-25T15:32:00Z">
        <w:r>
          <w:tab/>
          <w:t>Option 1: Keep the composite key</w:t>
        </w:r>
      </w:ins>
      <w:ins w:id="211" w:author="Yan Fung Yenny Hou" w:date="2022-06-25T15:39:00Z">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ins>
    </w:p>
    <w:p w14:paraId="3957E45E" w14:textId="192E2ABC" w:rsidR="00DD54ED" w:rsidRDefault="007B6DFA" w:rsidP="00E70E68">
      <w:pPr>
        <w:ind w:left="1440"/>
        <w:rPr>
          <w:ins w:id="212" w:author="Yan Fung Yenny Hou" w:date="2022-06-25T15:35:00Z"/>
        </w:rPr>
      </w:pPr>
      <w:ins w:id="213" w:author="Yan Fung Yenny Hou" w:date="2022-06-25T15:34:00Z">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w:t>
        </w:r>
      </w:ins>
      <w:ins w:id="214" w:author="Yan Fung Yenny Hou" w:date="2022-06-25T15:35:00Z">
        <w:r w:rsidR="00E70E68">
          <w:t xml:space="preserve">relation into two separate relations in order to </w:t>
        </w:r>
      </w:ins>
      <w:ins w:id="215" w:author="Yan Fung Yenny Hou" w:date="2022-06-25T15:36:00Z">
        <w:r w:rsidR="005E4B40">
          <w:t>fulfil</w:t>
        </w:r>
      </w:ins>
      <w:ins w:id="216" w:author="Yan Fung Yenny Hou" w:date="2022-06-25T15:35:00Z">
        <w:r w:rsidR="00E70E68">
          <w:t xml:space="preserve"> the definition of </w:t>
        </w:r>
        <w:proofErr w:type="spellStart"/>
        <w:r w:rsidR="00E70E68">
          <w:t>2NF</w:t>
        </w:r>
        <w:proofErr w:type="spellEnd"/>
        <w:r w:rsidR="00E70E68">
          <w:t xml:space="preserve"> as below:</w:t>
        </w:r>
      </w:ins>
    </w:p>
    <w:p w14:paraId="2E6E4AAA" w14:textId="729318FE" w:rsidR="002607F3" w:rsidRDefault="002607F3">
      <w:pPr>
        <w:rPr>
          <w:ins w:id="217" w:author="Yan Fung Yenny Hou" w:date="2022-06-25T15:36:00Z"/>
        </w:rPr>
        <w:pPrChange w:id="218" w:author="Yan Fung Yenny Hou" w:date="2022-06-25T15:39:00Z">
          <w:pPr>
            <w:ind w:left="720" w:hanging="720"/>
          </w:pPr>
        </w:pPrChange>
      </w:pPr>
    </w:p>
    <w:p w14:paraId="7700F282" w14:textId="0EA5A677" w:rsidR="00EB7505" w:rsidRDefault="002607F3" w:rsidP="002607F3">
      <w:pPr>
        <w:ind w:left="1440"/>
        <w:rPr>
          <w:ins w:id="219" w:author="Yan Fung Yenny Hou" w:date="2022-06-25T15:40:00Z"/>
          <w:rFonts w:cstheme="majorHAnsi"/>
          <w:color w:val="000000" w:themeColor="text1"/>
        </w:rPr>
      </w:pPr>
      <w:proofErr w:type="spellStart"/>
      <w:ins w:id="220" w:author="Yan Fung Yenny Hou" w:date="2022-06-25T15:36:00Z">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ins>
    </w:p>
    <w:p w14:paraId="03EFE47F" w14:textId="3645E457" w:rsidR="000878BE" w:rsidRDefault="000878BE" w:rsidP="002607F3">
      <w:pPr>
        <w:ind w:left="1440"/>
        <w:rPr>
          <w:ins w:id="221" w:author="Yan Fung Yenny Hou" w:date="2022-06-25T15:35:00Z"/>
          <w:rFonts w:cstheme="majorHAnsi"/>
          <w:color w:val="000000" w:themeColor="text1"/>
        </w:rPr>
      </w:pPr>
      <w:ins w:id="222" w:author="Yan Fung Yenny Hou" w:date="2022-06-25T15:40:00Z">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ins>
    </w:p>
    <w:p w14:paraId="686FEE92" w14:textId="77777777" w:rsidR="00EB7505" w:rsidRDefault="00EB7505">
      <w:pPr>
        <w:ind w:left="1440"/>
        <w:rPr>
          <w:ins w:id="223" w:author="Yan Fung Yenny Hou" w:date="2022-06-25T15:28:00Z"/>
        </w:rPr>
        <w:pPrChange w:id="224" w:author="Yan Fung Yenny Hou" w:date="2022-06-25T15:35:00Z">
          <w:pPr>
            <w:ind w:left="720" w:hanging="720"/>
          </w:pPr>
        </w:pPrChange>
      </w:pPr>
    </w:p>
    <w:p w14:paraId="01F05376" w14:textId="77777777" w:rsidR="00396766" w:rsidRDefault="00396766" w:rsidP="00072655">
      <w:pPr>
        <w:ind w:left="720" w:hanging="720"/>
        <w:rPr>
          <w:ins w:id="225" w:author="Yan Fung Yenny Hou" w:date="2022-06-25T15:28:00Z"/>
        </w:rPr>
      </w:pPr>
    </w:p>
    <w:p w14:paraId="27E3A46D" w14:textId="33733B54" w:rsidR="003D4F75" w:rsidRDefault="00072655" w:rsidP="003D4F75">
      <w:pPr>
        <w:ind w:left="720" w:hanging="720"/>
        <w:rPr>
          <w:ins w:id="226" w:author="Yan Fung Yenny Hou" w:date="2022-06-25T15:37:00Z"/>
        </w:rPr>
      </w:pPr>
      <w:ins w:id="227" w:author="Yan Fung Yenny Hou" w:date="2022-06-25T15:23:00Z">
        <w:r>
          <w:lastRenderedPageBreak/>
          <w:tab/>
        </w:r>
      </w:ins>
      <w:ins w:id="228" w:author="Yan Fung Yenny Hou" w:date="2022-06-25T15:37:00Z">
        <w:r w:rsidR="003D4F75">
          <w:t xml:space="preserve">Option 2: Use </w:t>
        </w:r>
        <w:proofErr w:type="spellStart"/>
        <w:r w:rsidR="003D4F75" w:rsidRPr="00672789">
          <w:rPr>
            <w:i/>
            <w:iCs/>
            <w:rPrChange w:id="229" w:author="Yan Fung Yenny Hou" w:date="2022-06-25T15:40:00Z">
              <w:rPr/>
            </w:rPrChange>
          </w:rPr>
          <w:t>GroupID</w:t>
        </w:r>
        <w:proofErr w:type="spellEnd"/>
        <w:r w:rsidR="003D4F75">
          <w:t xml:space="preserve"> as the primary key</w:t>
        </w:r>
      </w:ins>
    </w:p>
    <w:p w14:paraId="6327BDBE" w14:textId="1A784F11" w:rsidR="003D4F75" w:rsidRDefault="003D4F75" w:rsidP="003D4F75">
      <w:pPr>
        <w:ind w:left="1440"/>
        <w:rPr>
          <w:ins w:id="230" w:author="Yan Fung Yenny Hou" w:date="2022-06-25T15:37:00Z"/>
        </w:rPr>
      </w:pPr>
      <w:ins w:id="231" w:author="Yan Fung Yenny Hou" w:date="2022-06-25T15:37:00Z">
        <w:r>
          <w:t xml:space="preserve">If we </w:t>
        </w:r>
      </w:ins>
      <w:ins w:id="232" w:author="Yan Fung Yenny Hou" w:date="2022-06-25T15:40:00Z">
        <w:r w:rsidR="00CD0058">
          <w:t>change the primary key</w:t>
        </w:r>
      </w:ins>
      <w:ins w:id="233" w:author="Yan Fung Yenny Hou" w:date="2022-06-25T15:41:00Z">
        <w:r w:rsidR="006719D5">
          <w:t xml:space="preserve">, </w:t>
        </w:r>
        <w:r w:rsidR="0040630C">
          <w:t>the non-prime attributes are fully depend</w:t>
        </w:r>
      </w:ins>
      <w:ins w:id="234" w:author="Yan Fung Yenny Hou" w:date="2022-06-25T15:42:00Z">
        <w:r w:rsidR="0040630C">
          <w:t xml:space="preserve">ent on </w:t>
        </w:r>
        <w:proofErr w:type="spellStart"/>
        <w:r w:rsidR="0040630C">
          <w:t>GroupID</w:t>
        </w:r>
        <w:proofErr w:type="spellEnd"/>
        <w:r w:rsidR="0040630C">
          <w:t xml:space="preserve">. </w:t>
        </w:r>
        <w:proofErr w:type="gramStart"/>
        <w:r w:rsidR="0040630C">
          <w:t>So</w:t>
        </w:r>
        <w:proofErr w:type="gramEnd"/>
        <w:r w:rsidR="0040630C">
          <w:t xml:space="preserve"> it will be in </w:t>
        </w:r>
        <w:proofErr w:type="spellStart"/>
        <w:r w:rsidR="0040630C">
          <w:t>2NF</w:t>
        </w:r>
        <w:proofErr w:type="spellEnd"/>
        <w:r w:rsidR="0040630C">
          <w:t xml:space="preserve"> and renamed as below</w:t>
        </w:r>
      </w:ins>
      <w:ins w:id="235" w:author="Yan Fung Yenny Hou" w:date="2022-06-25T15:37:00Z">
        <w:r>
          <w:t>:</w:t>
        </w:r>
      </w:ins>
    </w:p>
    <w:p w14:paraId="06A6FB31" w14:textId="77777777" w:rsidR="003D4F75" w:rsidRDefault="003D4F75" w:rsidP="003D4F75">
      <w:pPr>
        <w:ind w:left="1440"/>
        <w:rPr>
          <w:ins w:id="236" w:author="Yan Fung Yenny Hou" w:date="2022-06-25T15:37:00Z"/>
        </w:rPr>
      </w:pPr>
    </w:p>
    <w:p w14:paraId="314BBD61" w14:textId="4381803A" w:rsidR="003D4F75" w:rsidRDefault="003D4F75">
      <w:pPr>
        <w:ind w:left="720" w:firstLine="720"/>
        <w:rPr>
          <w:ins w:id="237" w:author="Yan Fung Yenny Hou" w:date="2022-06-25T15:37:00Z"/>
          <w:rFonts w:cstheme="majorHAnsi"/>
          <w:color w:val="000000" w:themeColor="text1"/>
        </w:rPr>
        <w:pPrChange w:id="238" w:author="Yan Fung Yenny Hou" w:date="2022-06-25T15:43:00Z">
          <w:pPr>
            <w:ind w:left="1440"/>
          </w:pPr>
        </w:pPrChange>
      </w:pPr>
      <w:ins w:id="239" w:author="Yan Fung Yenny Hou" w:date="2022-06-25T15:37:00Z">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ins>
      <w:proofErr w:type="spellStart"/>
      <w:ins w:id="240" w:author="Yan Fung Yenny Hou" w:date="2022-06-25T15:42:00Z">
        <w:r w:rsidR="0040630C" w:rsidRPr="0040630C">
          <w:rPr>
            <w:rFonts w:cstheme="majorHAnsi"/>
            <w:b/>
            <w:bCs/>
            <w:color w:val="000000" w:themeColor="text1"/>
            <w:rPrChange w:id="241" w:author="Yan Fung Yenny Hou" w:date="2022-06-25T15:42:00Z">
              <w:rPr>
                <w:rFonts w:cstheme="majorHAnsi"/>
                <w:b/>
                <w:bCs/>
                <w:color w:val="000000" w:themeColor="text1"/>
                <w:u w:val="single"/>
              </w:rPr>
            </w:rPrChange>
          </w:rPr>
          <w:t>ClubID</w:t>
        </w:r>
        <w:proofErr w:type="spellEnd"/>
        <w:r w:rsidR="0040630C" w:rsidRPr="0040630C">
          <w:rPr>
            <w:rFonts w:cstheme="majorHAnsi"/>
            <w:color w:val="000000" w:themeColor="text1"/>
            <w:rPrChange w:id="242" w:author="Yan Fung Yenny Hou" w:date="2022-06-25T15:42:00Z">
              <w:rPr>
                <w:rFonts w:cstheme="majorHAnsi"/>
                <w:b/>
                <w:bCs/>
                <w:color w:val="000000" w:themeColor="text1"/>
                <w:u w:val="single"/>
              </w:rPr>
            </w:rPrChange>
          </w:rPr>
          <w:t>,</w:t>
        </w:r>
        <w:r w:rsidR="0040630C" w:rsidRPr="00CF3C71">
          <w:rPr>
            <w:rFonts w:cstheme="majorHAnsi"/>
            <w:color w:val="000000" w:themeColor="text1"/>
          </w:rPr>
          <w:t xml:space="preserve"> </w:t>
        </w:r>
      </w:ins>
      <w:ins w:id="243" w:author="Yan Fung Yenny Hou" w:date="2022-06-25T15:37:00Z">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ins>
    </w:p>
    <w:p w14:paraId="10C6AA35" w14:textId="66E490E3" w:rsidR="00072655" w:rsidRDefault="00072655" w:rsidP="002607F3">
      <w:pPr>
        <w:ind w:left="720" w:hanging="720"/>
        <w:rPr>
          <w:ins w:id="244" w:author="Yan Fung Yenny Hou" w:date="2022-06-25T15:43:00Z"/>
          <w:rFonts w:cstheme="majorHAnsi"/>
          <w:color w:val="000000" w:themeColor="text1"/>
        </w:rPr>
      </w:pPr>
    </w:p>
    <w:p w14:paraId="6997411C" w14:textId="077C6A9D" w:rsidR="0040630C" w:rsidRDefault="0040630C" w:rsidP="002A5BCC">
      <w:pPr>
        <w:ind w:left="720" w:hanging="720"/>
        <w:rPr>
          <w:ins w:id="245" w:author="Yan Fung Yenny Hou" w:date="2022-06-25T15:23:00Z"/>
          <w:rFonts w:cstheme="majorHAnsi"/>
          <w:color w:val="000000" w:themeColor="text1"/>
        </w:rPr>
      </w:pPr>
      <w:ins w:id="246" w:author="Yan Fung Yenny Hou" w:date="2022-06-25T15:43:00Z">
        <w:r>
          <w:rPr>
            <w:rFonts w:cstheme="majorHAnsi"/>
            <w:color w:val="000000" w:themeColor="text1"/>
          </w:rPr>
          <w:tab/>
        </w:r>
      </w:ins>
      <w:ins w:id="247" w:author="Yan Fung Yenny Hou" w:date="2022-06-25T15:44:00Z">
        <w:r w:rsidR="00AD7F24">
          <w:rPr>
            <w:rFonts w:cstheme="majorHAnsi"/>
            <w:color w:val="000000" w:themeColor="text1"/>
          </w:rPr>
          <w:t>According to our assumptions</w:t>
        </w:r>
      </w:ins>
      <w:ins w:id="248" w:author="Yan Fung Yenny Hou" w:date="2022-06-25T15:49:00Z">
        <w:r w:rsidR="00D14956">
          <w:rPr>
            <w:rFonts w:cstheme="majorHAnsi"/>
            <w:color w:val="000000" w:themeColor="text1"/>
          </w:rPr>
          <w:t>:</w:t>
        </w:r>
      </w:ins>
      <w:ins w:id="249" w:author="Yan Fung Yenny Hou" w:date="2022-06-25T15:44:00Z">
        <w:r w:rsidR="00AD7F24">
          <w:rPr>
            <w:rFonts w:cstheme="majorHAnsi"/>
            <w:color w:val="000000" w:themeColor="text1"/>
          </w:rPr>
          <w:t xml:space="preserve"> "</w:t>
        </w:r>
        <w:r w:rsidR="00AD7F24">
          <w:t xml:space="preserve">A club has at least one group, and a group must belong to only one club.", </w:t>
        </w:r>
      </w:ins>
      <w:ins w:id="250" w:author="Yan Fung Yenny Hou" w:date="2022-06-25T15:45:00Z">
        <w:r w:rsidR="002A5BCC">
          <w:rPr>
            <w:rFonts w:cstheme="majorHAnsi"/>
            <w:color w:val="000000" w:themeColor="text1"/>
          </w:rPr>
          <w:t>we choose option 2 over option 1</w:t>
        </w:r>
      </w:ins>
      <w:ins w:id="251" w:author="Yan Fung Yenny Hou" w:date="2022-06-25T15:49:00Z">
        <w:r w:rsidR="0050609E">
          <w:rPr>
            <w:rFonts w:cstheme="majorHAnsi"/>
            <w:color w:val="000000" w:themeColor="text1"/>
          </w:rPr>
          <w:t xml:space="preserve">. It is </w:t>
        </w:r>
      </w:ins>
      <w:ins w:id="252" w:author="Yan Fung Yenny Hou" w:date="2022-06-25T15:45:00Z">
        <w:r w:rsidR="002A5BCC">
          <w:rPr>
            <w:rFonts w:cstheme="majorHAnsi"/>
            <w:color w:val="000000" w:themeColor="text1"/>
          </w:rPr>
          <w:t xml:space="preserve">because option 1 can support </w:t>
        </w:r>
      </w:ins>
      <w:ins w:id="253" w:author="Yan Fung Yenny Hou" w:date="2022-06-25T15:53:00Z">
        <w:r w:rsidR="00D9322C">
          <w:rPr>
            <w:rFonts w:cstheme="majorHAnsi"/>
            <w:color w:val="000000" w:themeColor="text1"/>
          </w:rPr>
          <w:t xml:space="preserve">a </w:t>
        </w:r>
      </w:ins>
      <w:ins w:id="254" w:author="Yan Fung Yenny Hou" w:date="2022-06-25T15:45:00Z">
        <w:r w:rsidR="002A5BCC">
          <w:rPr>
            <w:rFonts w:cstheme="majorHAnsi"/>
            <w:color w:val="000000" w:themeColor="text1"/>
          </w:rPr>
          <w:t>many-to-many relationship between Club and Group</w:t>
        </w:r>
      </w:ins>
      <w:ins w:id="255" w:author="Yan Fung Yenny Hou" w:date="2022-06-25T15:54:00Z">
        <w:r w:rsidR="008A38CF">
          <w:rPr>
            <w:rFonts w:cstheme="majorHAnsi"/>
            <w:color w:val="000000" w:themeColor="text1"/>
          </w:rPr>
          <w:t>,</w:t>
        </w:r>
      </w:ins>
      <w:ins w:id="256" w:author="Yan Fung Yenny Hou" w:date="2022-06-25T15:46:00Z">
        <w:r w:rsidR="002A5BCC">
          <w:rPr>
            <w:rFonts w:cstheme="majorHAnsi"/>
            <w:color w:val="000000" w:themeColor="text1"/>
          </w:rPr>
          <w:t xml:space="preserve"> which we do not need in this case.</w:t>
        </w:r>
        <w:r w:rsidR="00317C22">
          <w:rPr>
            <w:rFonts w:cstheme="majorHAnsi"/>
            <w:color w:val="000000" w:themeColor="text1"/>
          </w:rPr>
          <w:t xml:space="preserve"> </w:t>
        </w:r>
      </w:ins>
      <w:ins w:id="257" w:author="Yan Fung Yenny Hou" w:date="2022-06-25T15:51:00Z">
        <w:r w:rsidR="004A6152">
          <w:rPr>
            <w:rFonts w:cstheme="majorHAnsi"/>
            <w:color w:val="000000" w:themeColor="text1"/>
          </w:rPr>
          <w:t>An</w:t>
        </w:r>
      </w:ins>
      <w:ins w:id="258" w:author="Yan Fung Yenny Hou" w:date="2022-06-25T15:50:00Z">
        <w:r w:rsidR="00B81331">
          <w:rPr>
            <w:rFonts w:cstheme="majorHAnsi"/>
            <w:color w:val="000000" w:themeColor="text1"/>
          </w:rPr>
          <w:t xml:space="preserve">other reason is that option 2 will </w:t>
        </w:r>
      </w:ins>
      <w:ins w:id="259" w:author="Yan Fung Yenny Hou" w:date="2022-06-25T15:51:00Z">
        <w:r w:rsidR="00AF31CD">
          <w:rPr>
            <w:rFonts w:cstheme="majorHAnsi"/>
            <w:color w:val="000000" w:themeColor="text1"/>
          </w:rPr>
          <w:t>only c</w:t>
        </w:r>
      </w:ins>
      <w:ins w:id="260" w:author="Yan Fung Yenny Hou" w:date="2022-06-25T15:52:00Z">
        <w:r w:rsidR="00AF31CD">
          <w:rPr>
            <w:rFonts w:cstheme="majorHAnsi"/>
            <w:color w:val="000000" w:themeColor="text1"/>
          </w:rPr>
          <w:t>reate</w:t>
        </w:r>
      </w:ins>
      <w:ins w:id="261" w:author="Yan Fung Yenny Hou" w:date="2022-06-25T15:50:00Z">
        <w:r w:rsidR="00B81331">
          <w:rPr>
            <w:rFonts w:cstheme="majorHAnsi"/>
            <w:color w:val="000000" w:themeColor="text1"/>
          </w:rPr>
          <w:t xml:space="preserve"> one relation</w:t>
        </w:r>
      </w:ins>
      <w:ins w:id="262" w:author="Yan Fung Yenny Hou" w:date="2022-06-25T15:52:00Z">
        <w:r w:rsidR="00AF31CD">
          <w:rPr>
            <w:rFonts w:cstheme="majorHAnsi"/>
            <w:color w:val="000000" w:themeColor="text1"/>
          </w:rPr>
          <w:t xml:space="preserve">, </w:t>
        </w:r>
      </w:ins>
      <w:ins w:id="263" w:author="Yan Fung Yenny Hou" w:date="2022-06-25T15:54:00Z">
        <w:r w:rsidR="00B6607B">
          <w:rPr>
            <w:rFonts w:cstheme="majorHAnsi"/>
            <w:color w:val="000000" w:themeColor="text1"/>
          </w:rPr>
          <w:t xml:space="preserve">i.e., </w:t>
        </w:r>
      </w:ins>
      <w:ins w:id="264" w:author="Yan Fung Yenny Hou" w:date="2022-06-25T15:52:00Z">
        <w:r w:rsidR="00AF31CD">
          <w:rPr>
            <w:rFonts w:cstheme="majorHAnsi"/>
            <w:color w:val="000000" w:themeColor="text1"/>
          </w:rPr>
          <w:t xml:space="preserve">one </w:t>
        </w:r>
      </w:ins>
      <w:ins w:id="265" w:author="Yan Fung Yenny Hou" w:date="2022-06-25T15:54:00Z">
        <w:r w:rsidR="00B6607B">
          <w:rPr>
            <w:rFonts w:cstheme="majorHAnsi"/>
            <w:color w:val="000000" w:themeColor="text1"/>
          </w:rPr>
          <w:t xml:space="preserve">relation </w:t>
        </w:r>
      </w:ins>
      <w:ins w:id="266" w:author="Yan Fung Yenny Hou" w:date="2022-06-25T15:50:00Z">
        <w:r w:rsidR="00B81331">
          <w:rPr>
            <w:rFonts w:cstheme="majorHAnsi"/>
            <w:color w:val="000000" w:themeColor="text1"/>
          </w:rPr>
          <w:t>fewer</w:t>
        </w:r>
        <w:r w:rsidR="00CD4D1F">
          <w:rPr>
            <w:rFonts w:cstheme="majorHAnsi"/>
            <w:color w:val="000000" w:themeColor="text1"/>
          </w:rPr>
          <w:t xml:space="preserve"> </w:t>
        </w:r>
      </w:ins>
      <w:ins w:id="267" w:author="Yan Fung Yenny Hou" w:date="2022-06-25T15:51:00Z">
        <w:r w:rsidR="004739B3">
          <w:rPr>
            <w:rFonts w:cstheme="majorHAnsi"/>
            <w:color w:val="000000" w:themeColor="text1"/>
          </w:rPr>
          <w:t>than option 1</w:t>
        </w:r>
      </w:ins>
      <w:ins w:id="268" w:author="Yan Fung Yenny Hou" w:date="2022-06-25T15:52:00Z">
        <w:r w:rsidR="00AF31CD">
          <w:rPr>
            <w:rFonts w:cstheme="majorHAnsi"/>
            <w:color w:val="000000" w:themeColor="text1"/>
          </w:rPr>
          <w:t>,</w:t>
        </w:r>
      </w:ins>
      <w:ins w:id="269" w:author="Yan Fung Yenny Hou" w:date="2022-06-25T15:51:00Z">
        <w:r w:rsidR="004739B3">
          <w:rPr>
            <w:rFonts w:cstheme="majorHAnsi"/>
            <w:color w:val="000000" w:themeColor="text1"/>
          </w:rPr>
          <w:t xml:space="preserve"> </w:t>
        </w:r>
      </w:ins>
      <w:ins w:id="270" w:author="Yan Fung Yenny Hou" w:date="2022-06-25T15:54:00Z">
        <w:r w:rsidR="00B6607B">
          <w:rPr>
            <w:rFonts w:cstheme="majorHAnsi"/>
            <w:color w:val="000000" w:themeColor="text1"/>
          </w:rPr>
          <w:t>which</w:t>
        </w:r>
      </w:ins>
      <w:ins w:id="271" w:author="Yan Fung Yenny Hou" w:date="2022-06-25T15:52:00Z">
        <w:r w:rsidR="00E301D7">
          <w:rPr>
            <w:rFonts w:cstheme="majorHAnsi"/>
            <w:color w:val="000000" w:themeColor="text1"/>
          </w:rPr>
          <w:t xml:space="preserve"> can</w:t>
        </w:r>
      </w:ins>
      <w:ins w:id="272" w:author="Yan Fung Yenny Hou" w:date="2022-06-25T15:50:00Z">
        <w:r w:rsidR="00CD4D1F">
          <w:rPr>
            <w:rFonts w:cstheme="majorHAnsi"/>
            <w:color w:val="000000" w:themeColor="text1"/>
          </w:rPr>
          <w:t xml:space="preserve"> eliminate the unnecessary table join in </w:t>
        </w:r>
      </w:ins>
      <w:ins w:id="273" w:author="Yan Fung Yenny Hou" w:date="2022-06-25T15:51:00Z">
        <w:r w:rsidR="00CD4D1F">
          <w:rPr>
            <w:rFonts w:cstheme="majorHAnsi"/>
            <w:color w:val="000000" w:themeColor="text1"/>
          </w:rPr>
          <w:t>data retrieval</w:t>
        </w:r>
      </w:ins>
      <w:ins w:id="274" w:author="Yan Fung Yenny Hou" w:date="2022-06-25T15:52:00Z">
        <w:r w:rsidR="009A4DA3">
          <w:rPr>
            <w:rFonts w:cstheme="majorHAnsi"/>
            <w:color w:val="000000" w:themeColor="text1"/>
          </w:rPr>
          <w:t xml:space="preserve"> in the future</w:t>
        </w:r>
      </w:ins>
      <w:ins w:id="275" w:author="Yan Fung Yenny Hou" w:date="2022-06-25T15:51:00Z">
        <w:r w:rsidR="00CD4D1F">
          <w:rPr>
            <w:rFonts w:cstheme="majorHAnsi"/>
            <w:color w:val="000000" w:themeColor="text1"/>
          </w:rPr>
          <w:t>.</w:t>
        </w:r>
      </w:ins>
      <w:ins w:id="276" w:author="Yan Fung Yenny Hou" w:date="2022-06-25T15:50:00Z">
        <w:r w:rsidR="00B81331">
          <w:rPr>
            <w:rFonts w:cstheme="majorHAnsi"/>
            <w:color w:val="000000" w:themeColor="text1"/>
          </w:rPr>
          <w:t xml:space="preserve"> </w:t>
        </w:r>
      </w:ins>
      <w:ins w:id="277" w:author="Yan Fung Yenny Hou" w:date="2022-06-25T15:46:00Z">
        <w:r w:rsidR="00317C22">
          <w:rPr>
            <w:rFonts w:cstheme="majorHAnsi"/>
            <w:color w:val="000000" w:themeColor="text1"/>
          </w:rPr>
          <w:t xml:space="preserve">Therefore, </w:t>
        </w:r>
        <w:r w:rsidR="00393FFD">
          <w:rPr>
            <w:rFonts w:cstheme="majorHAnsi"/>
            <w:color w:val="000000" w:themeColor="text1"/>
          </w:rPr>
          <w:t>the relation will use option 2</w:t>
        </w:r>
      </w:ins>
      <w:ins w:id="278" w:author="Yan Fung Yenny Hou" w:date="2022-06-25T15:47:00Z">
        <w:r w:rsidR="00393FFD">
          <w:rPr>
            <w:rFonts w:cstheme="majorHAnsi"/>
            <w:color w:val="000000" w:themeColor="text1"/>
          </w:rPr>
          <w:t xml:space="preserve"> </w:t>
        </w:r>
      </w:ins>
      <w:ins w:id="279" w:author="Yan Fung Yenny Hou" w:date="2022-06-25T15:46:00Z">
        <w:r w:rsidR="00393FFD">
          <w:rPr>
            <w:rFonts w:cstheme="majorHAnsi"/>
            <w:color w:val="000000" w:themeColor="text1"/>
          </w:rPr>
          <w:t>and be renamed to below</w:t>
        </w:r>
      </w:ins>
      <w:ins w:id="280" w:author="Yan Fung Yenny Hou" w:date="2022-06-25T15:47:00Z">
        <w:r w:rsidR="00393FFD">
          <w:rPr>
            <w:rFonts w:cstheme="majorHAnsi"/>
            <w:color w:val="000000" w:themeColor="text1"/>
          </w:rPr>
          <w:t xml:space="preserve"> in </w:t>
        </w:r>
        <w:proofErr w:type="spellStart"/>
        <w:r w:rsidR="00393FFD">
          <w:rPr>
            <w:rFonts w:cstheme="majorHAnsi"/>
            <w:color w:val="000000" w:themeColor="text1"/>
          </w:rPr>
          <w:t>2NF</w:t>
        </w:r>
        <w:proofErr w:type="spellEnd"/>
        <w:r w:rsidR="00393FFD">
          <w:rPr>
            <w:rFonts w:cstheme="majorHAnsi"/>
            <w:color w:val="000000" w:themeColor="text1"/>
          </w:rPr>
          <w:t>:</w:t>
        </w:r>
      </w:ins>
    </w:p>
    <w:p w14:paraId="77626B29" w14:textId="77777777" w:rsidR="00072655" w:rsidRDefault="00072655" w:rsidP="0002167E">
      <w:pPr>
        <w:rPr>
          <w:ins w:id="281" w:author="Yan Fung Yenny Hou" w:date="2022-06-25T15:21:00Z"/>
        </w:rPr>
      </w:pPr>
    </w:p>
    <w:p w14:paraId="6ED3C490" w14:textId="09FF95F9" w:rsidR="00B55621" w:rsidRDefault="00393FFD">
      <w:pPr>
        <w:ind w:firstLine="720"/>
        <w:rPr>
          <w:ins w:id="282" w:author="Yan Fung Yenny Hou" w:date="2022-06-25T14:24:00Z"/>
        </w:rPr>
        <w:pPrChange w:id="283" w:author="Yan Fung Yenny Hou" w:date="2022-06-25T15:23:00Z">
          <w:pPr/>
        </w:pPrChange>
      </w:pPr>
      <w:ins w:id="284" w:author="Yan Fung Yenny Hou" w:date="2022-06-25T15:47:00Z">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ins>
    </w:p>
    <w:p w14:paraId="21BBEC31" w14:textId="77777777" w:rsidR="00B439BB" w:rsidRDefault="00B439BB" w:rsidP="00B55621">
      <w:pPr>
        <w:rPr>
          <w:ins w:id="285" w:author="Yan Fung Yenny Hou" w:date="2022-06-25T12:43:00Z"/>
        </w:rPr>
      </w:pPr>
    </w:p>
    <w:p w14:paraId="4D28ADD7" w14:textId="3D8CEE34" w:rsidR="00B55621" w:rsidRDefault="00B55621" w:rsidP="00E35045">
      <w:pPr>
        <w:rPr>
          <w:ins w:id="286" w:author="Yan Fung Yenny Hou" w:date="2022-06-25T12:43:00Z"/>
        </w:rPr>
      </w:pPr>
      <w:proofErr w:type="spellStart"/>
      <w:ins w:id="287" w:author="Yan Fung Yenny Hou" w:date="2022-06-25T12:43:00Z">
        <w:r w:rsidRPr="00125B5C">
          <w:rPr>
            <w:b/>
            <w:bCs/>
          </w:rPr>
          <w:t>3NF</w:t>
        </w:r>
        <w:proofErr w:type="spellEnd"/>
        <w:r>
          <w:t>:</w:t>
        </w:r>
        <w:r>
          <w:tab/>
          <w:t xml:space="preserve">There is no transitive dependency for non-prime attributes </w:t>
        </w:r>
      </w:ins>
      <w:proofErr w:type="spellStart"/>
      <w:ins w:id="288" w:author="Yan Fung Yenny Hou" w:date="2022-06-25T15:47:00Z">
        <w:r w:rsidR="00BA2111" w:rsidRPr="00C535F5">
          <w:rPr>
            <w:i/>
            <w:iCs/>
            <w:rPrChange w:id="289" w:author="Yan Fung Yenny Hou" w:date="2022-06-25T15:55:00Z">
              <w:rPr/>
            </w:rPrChange>
          </w:rPr>
          <w:t>ClubID</w:t>
        </w:r>
        <w:proofErr w:type="spellEnd"/>
        <w:r w:rsidR="00BA2111">
          <w:t xml:space="preserve">, </w:t>
        </w:r>
      </w:ins>
      <w:ins w:id="290" w:author="Yan Fung Yenny Hou" w:date="2022-06-25T12:43:00Z">
        <w:r w:rsidRPr="00125B5C">
          <w:rPr>
            <w:i/>
            <w:iCs/>
          </w:rPr>
          <w:t>Name</w:t>
        </w:r>
        <w:r>
          <w:t xml:space="preserve"> and </w:t>
        </w:r>
      </w:ins>
      <w:ins w:id="291" w:author="Yan Fung Yenny Hou" w:date="2022-06-25T12:45:00Z">
        <w:r w:rsidR="00431640">
          <w:rPr>
            <w:i/>
            <w:iCs/>
          </w:rPr>
          <w:t>H</w:t>
        </w:r>
      </w:ins>
      <w:ins w:id="292" w:author="Yan Fung Yenny Hou" w:date="2022-06-25T12:43:00Z">
        <w:r w:rsidRPr="00125B5C">
          <w:rPr>
            <w:i/>
            <w:iCs/>
          </w:rPr>
          <w:t>ead</w:t>
        </w:r>
        <w:r>
          <w:t xml:space="preserve">. </w:t>
        </w:r>
        <w:proofErr w:type="gramStart"/>
        <w:r>
          <w:t>So</w:t>
        </w:r>
        <w:proofErr w:type="gramEnd"/>
        <w:r>
          <w:t xml:space="preserve"> it is in </w:t>
        </w:r>
        <w:proofErr w:type="spellStart"/>
        <w:r>
          <w:t>3NF</w:t>
        </w:r>
        <w:proofErr w:type="spellEnd"/>
        <w:r>
          <w:t>.</w:t>
        </w:r>
      </w:ins>
    </w:p>
    <w:p w14:paraId="3897D653" w14:textId="0E0D77CC" w:rsidR="002354CD" w:rsidRDefault="00B55621" w:rsidP="00E059D9">
      <w:pPr>
        <w:ind w:left="720" w:hanging="720"/>
        <w:rPr>
          <w:ins w:id="293" w:author="Yan Fung Yenny Hou" w:date="2022-06-25T15:58:00Z"/>
        </w:rPr>
      </w:pPr>
      <w:ins w:id="294" w:author="Yan Fung Yenny Hou" w:date="2022-06-25T12:43:00Z">
        <w:r>
          <w:rPr>
            <w:b/>
            <w:bCs/>
          </w:rPr>
          <w:t>BCNF</w:t>
        </w:r>
        <w:r>
          <w:t>:</w:t>
        </w:r>
        <w:r>
          <w:tab/>
          <w:t xml:space="preserve">Non-prime attributes </w:t>
        </w:r>
      </w:ins>
      <w:proofErr w:type="spellStart"/>
      <w:ins w:id="295" w:author="Yan Fung Yenny Hou" w:date="2022-06-25T15:56:00Z">
        <w:r w:rsidR="00C87E6A" w:rsidRPr="00C87E6A">
          <w:rPr>
            <w:i/>
            <w:iCs/>
            <w:rPrChange w:id="296" w:author="Yan Fung Yenny Hou" w:date="2022-06-25T15:56:00Z">
              <w:rPr/>
            </w:rPrChange>
          </w:rPr>
          <w:t>ClubID</w:t>
        </w:r>
        <w:proofErr w:type="spellEnd"/>
        <w:r w:rsidR="00C87E6A">
          <w:t xml:space="preserve"> and </w:t>
        </w:r>
      </w:ins>
      <w:ins w:id="297" w:author="Yan Fung Yenny Hou" w:date="2022-06-25T12:45:00Z">
        <w:r w:rsidR="00D26104">
          <w:rPr>
            <w:i/>
            <w:iCs/>
          </w:rPr>
          <w:t>H</w:t>
        </w:r>
      </w:ins>
      <w:ins w:id="298" w:author="Yan Fung Yenny Hou" w:date="2022-06-25T12:43:00Z">
        <w:r w:rsidRPr="00125B5C">
          <w:rPr>
            <w:i/>
            <w:iCs/>
          </w:rPr>
          <w:t>ead</w:t>
        </w:r>
        <w:r>
          <w:t xml:space="preserve"> cannot determine </w:t>
        </w:r>
      </w:ins>
      <w:proofErr w:type="spellStart"/>
      <w:ins w:id="299" w:author="Yan Fung Yenny Hou" w:date="2022-06-25T12:46:00Z">
        <w:r w:rsidR="009F1909">
          <w:rPr>
            <w:i/>
            <w:iCs/>
          </w:rPr>
          <w:t>GroupID</w:t>
        </w:r>
      </w:ins>
      <w:proofErr w:type="spellEnd"/>
      <w:ins w:id="300" w:author="Yan Fung Yenny Hou" w:date="2022-06-25T12:43:00Z">
        <w:r>
          <w:t xml:space="preserve">. </w:t>
        </w:r>
      </w:ins>
      <w:ins w:id="301" w:author="Yan Fung Yenny Hou" w:date="2022-06-25T13:33:00Z">
        <w:r w:rsidR="00C02A6B" w:rsidRPr="00A07CB0">
          <w:rPr>
            <w:i/>
            <w:iCs/>
            <w:rPrChange w:id="302" w:author="Yan Fung Yenny Hou" w:date="2022-06-25T13:45:00Z">
              <w:rPr/>
            </w:rPrChange>
          </w:rPr>
          <w:t>Name</w:t>
        </w:r>
        <w:r w:rsidR="00C02A6B">
          <w:t xml:space="preserve"> </w:t>
        </w:r>
      </w:ins>
      <w:ins w:id="303" w:author="Yan Fung Yenny Hou" w:date="2022-06-25T13:34:00Z">
        <w:r w:rsidR="00C02A6B">
          <w:t xml:space="preserve">cannot determine the key as well since </w:t>
        </w:r>
      </w:ins>
      <w:ins w:id="304" w:author="Yan Fung Yenny Hou" w:date="2022-06-25T13:35:00Z">
        <w:r w:rsidR="00C02A6B">
          <w:t xml:space="preserve">different club may have group in </w:t>
        </w:r>
      </w:ins>
      <w:ins w:id="305" w:author="Yan Fung Yenny Hou" w:date="2022-06-25T13:45:00Z">
        <w:r w:rsidR="00DC6E3F">
          <w:t xml:space="preserve">the </w:t>
        </w:r>
      </w:ins>
      <w:ins w:id="306" w:author="Yan Fung Yenny Hou" w:date="2022-06-25T13:35:00Z">
        <w:r w:rsidR="00C02A6B">
          <w:t>same name</w:t>
        </w:r>
      </w:ins>
      <w:ins w:id="307" w:author="Yan Fung Yenny Hou" w:date="2022-06-25T14:02:00Z">
        <w:r w:rsidR="00F63D89">
          <w:t xml:space="preserve">, </w:t>
        </w:r>
        <w:proofErr w:type="gramStart"/>
        <w:r w:rsidR="00F63D89">
          <w:t>e.g.</w:t>
        </w:r>
        <w:proofErr w:type="gramEnd"/>
        <w:r w:rsidR="00F63D89">
          <w:t xml:space="preserve"> "</w:t>
        </w:r>
        <w:proofErr w:type="spellStart"/>
        <w:r w:rsidR="00F63D89">
          <w:t>Group1</w:t>
        </w:r>
        <w:proofErr w:type="spellEnd"/>
        <w:r w:rsidR="00F63D89">
          <w:t>"</w:t>
        </w:r>
      </w:ins>
      <w:ins w:id="308" w:author="Yan Fung Yenny Hou" w:date="2022-06-25T13:35:00Z">
        <w:r w:rsidR="00C02A6B">
          <w:t xml:space="preserve">. </w:t>
        </w:r>
      </w:ins>
      <w:proofErr w:type="gramStart"/>
      <w:ins w:id="309" w:author="Yan Fung Yenny Hou" w:date="2022-06-25T12:43:00Z">
        <w:r>
          <w:t>So</w:t>
        </w:r>
        <w:proofErr w:type="gramEnd"/>
        <w:r>
          <w:t xml:space="preserve"> it is in BCNF.</w:t>
        </w:r>
      </w:ins>
    </w:p>
    <w:p w14:paraId="0724833C" w14:textId="5AF945E9" w:rsidR="0080070D" w:rsidRDefault="0080070D" w:rsidP="00E059D9">
      <w:pPr>
        <w:ind w:left="720" w:hanging="720"/>
        <w:rPr>
          <w:ins w:id="310" w:author="Yan Fung Yenny Hou" w:date="2022-06-25T15:58:00Z"/>
        </w:rPr>
      </w:pPr>
      <w:ins w:id="311" w:author="Yan Fung Yenny Hou" w:date="2022-06-25T15:58:00Z">
        <w:r w:rsidRPr="0080070D">
          <w:rPr>
            <w:b/>
            <w:bCs/>
            <w:rPrChange w:id="312" w:author="Yan Fung Yenny Hou" w:date="2022-06-25T15:58:00Z">
              <w:rPr/>
            </w:rPrChange>
          </w:rPr>
          <w:t>Result:</w:t>
        </w:r>
        <w:r>
          <w:tab/>
        </w:r>
      </w:ins>
      <w:ins w:id="313" w:author="Yan Fung Yenny Hou" w:date="2022-06-25T15:59:00Z">
        <w:r>
          <w:t>The relation after normalization to BCNF will become as below:</w:t>
        </w:r>
      </w:ins>
    </w:p>
    <w:p w14:paraId="35B986E1" w14:textId="45FC9D1F" w:rsidR="00460A05" w:rsidRDefault="0080070D">
      <w:pPr>
        <w:ind w:left="720"/>
        <w:rPr>
          <w:ins w:id="314" w:author="Yan Fung Yenny Hou" w:date="2022-06-25T15:57:00Z"/>
        </w:rPr>
        <w:pPrChange w:id="315" w:author="Yan Fung Yenny Hou" w:date="2022-06-25T15:58:00Z">
          <w:pPr>
            <w:ind w:left="720" w:hanging="720"/>
          </w:pPr>
        </w:pPrChange>
      </w:pPr>
      <w:ins w:id="316" w:author="Yan Fung Yenny Hou" w:date="2022-06-25T15:58:00Z">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ins>
    </w:p>
    <w:p w14:paraId="3B9BC457" w14:textId="52AD619B" w:rsidR="009929D1" w:rsidRDefault="009929D1" w:rsidP="004E49E3">
      <w:pPr>
        <w:ind w:left="720" w:hanging="720"/>
        <w:rPr>
          <w:ins w:id="317" w:author="Yan Fung Yenny Hou" w:date="2022-06-25T15:59:00Z"/>
        </w:rPr>
      </w:pPr>
    </w:p>
    <w:p w14:paraId="608664ED" w14:textId="77777777" w:rsidR="00866D35" w:rsidRDefault="00866D35" w:rsidP="004E49E3">
      <w:pPr>
        <w:ind w:left="720" w:hanging="720"/>
        <w:rPr>
          <w:ins w:id="318" w:author="Yan Fung Yenny Hou" w:date="2022-06-25T13:35:00Z"/>
        </w:rPr>
      </w:pPr>
    </w:p>
    <w:p w14:paraId="5A4FC070" w14:textId="6146F879" w:rsidR="006C4245" w:rsidRPr="00F549B1" w:rsidRDefault="006C4245" w:rsidP="006C4245">
      <w:pPr>
        <w:rPr>
          <w:ins w:id="319" w:author="Yan Fung Yenny Hou" w:date="2022-06-25T13:45:00Z"/>
          <w:color w:val="4472C4" w:themeColor="accent1"/>
          <w:rPrChange w:id="320" w:author="Yan Fung Yenny Hou" w:date="2022-06-25T16:01:00Z">
            <w:rPr>
              <w:ins w:id="321" w:author="Yan Fung Yenny Hou" w:date="2022-06-25T13:45:00Z"/>
            </w:rPr>
          </w:rPrChange>
        </w:rPr>
      </w:pPr>
      <w:ins w:id="322" w:author="Yan Fung Yenny Hou" w:date="2022-06-25T13:45:00Z">
        <w:r w:rsidRPr="002C5870">
          <w:rPr>
            <w:b/>
            <w:bCs/>
          </w:rPr>
          <w:t>Relation:</w:t>
        </w:r>
      </w:ins>
      <w:ins w:id="323" w:author="Yan Fung Yenny Hou" w:date="2022-06-25T16:01:00Z">
        <w:r w:rsidR="00F549B1">
          <w:rPr>
            <w:b/>
            <w:bCs/>
          </w:rPr>
          <w:tab/>
        </w:r>
      </w:ins>
      <w:ins w:id="324" w:author="Yan Fung Yenny Hou" w:date="2022-06-25T13:45:00Z">
        <w:r w:rsidRPr="00F549B1">
          <w:rPr>
            <w:rFonts w:cstheme="majorHAnsi"/>
            <w:color w:val="4472C4" w:themeColor="accent1"/>
            <w:rPrChange w:id="325" w:author="Yan Fung Yenny Hou" w:date="2022-06-25T16:01:00Z">
              <w:rPr>
                <w:rFonts w:cstheme="majorHAnsi"/>
                <w:color w:val="000000" w:themeColor="text1"/>
              </w:rPr>
            </w:rPrChange>
          </w:rPr>
          <w:t>Event(</w:t>
        </w:r>
        <w:proofErr w:type="spellStart"/>
        <w:r w:rsidRPr="00F549B1">
          <w:rPr>
            <w:rFonts w:cstheme="majorHAnsi"/>
            <w:color w:val="4472C4" w:themeColor="accent1"/>
            <w:u w:val="single"/>
            <w:rPrChange w:id="326" w:author="Yan Fung Yenny Hou" w:date="2022-06-25T16:01:00Z">
              <w:rPr>
                <w:rFonts w:cstheme="majorHAnsi"/>
                <w:color w:val="000000" w:themeColor="text1"/>
                <w:u w:val="single"/>
              </w:rPr>
            </w:rPrChange>
          </w:rPr>
          <w:t>EventID</w:t>
        </w:r>
        <w:proofErr w:type="spellEnd"/>
        <w:r w:rsidRPr="00F549B1">
          <w:rPr>
            <w:rFonts w:cstheme="majorHAnsi"/>
            <w:color w:val="4472C4" w:themeColor="accent1"/>
            <w:rPrChange w:id="327" w:author="Yan Fung Yenny Hou" w:date="2022-06-25T16:01:00Z">
              <w:rPr>
                <w:rFonts w:cstheme="majorHAnsi"/>
                <w:color w:val="000000" w:themeColor="text1"/>
              </w:rPr>
            </w:rPrChange>
          </w:rPr>
          <w:t xml:space="preserve">, Subject, Date, Time, </w:t>
        </w:r>
        <w:proofErr w:type="spellStart"/>
        <w:r w:rsidRPr="00F549B1">
          <w:rPr>
            <w:rFonts w:cstheme="majorHAnsi"/>
            <w:color w:val="4472C4" w:themeColor="accent1"/>
            <w:rPrChange w:id="328" w:author="Yan Fung Yenny Hou" w:date="2022-06-25T16:01:00Z">
              <w:rPr>
                <w:rFonts w:cstheme="majorHAnsi"/>
                <w:color w:val="000000" w:themeColor="text1"/>
              </w:rPr>
            </w:rPrChange>
          </w:rPr>
          <w:t>RegistrationFee</w:t>
        </w:r>
        <w:proofErr w:type="spellEnd"/>
        <w:r w:rsidRPr="00F549B1">
          <w:rPr>
            <w:rFonts w:cstheme="majorHAnsi"/>
            <w:color w:val="4472C4" w:themeColor="accent1"/>
            <w:rPrChange w:id="329" w:author="Yan Fung Yenny Hou" w:date="2022-06-25T16:01:00Z">
              <w:rPr>
                <w:rFonts w:cstheme="majorHAnsi"/>
                <w:color w:val="000000" w:themeColor="text1"/>
              </w:rPr>
            </w:rPrChange>
          </w:rPr>
          <w:t xml:space="preserve">, Room, Building, Floor, </w:t>
        </w:r>
        <w:proofErr w:type="spellStart"/>
        <w:r w:rsidRPr="00F549B1">
          <w:rPr>
            <w:rFonts w:cstheme="majorHAnsi"/>
            <w:b/>
            <w:bCs/>
            <w:color w:val="4472C4" w:themeColor="accent1"/>
            <w:rPrChange w:id="330" w:author="Yan Fung Yenny Hou" w:date="2022-06-25T16:01:00Z">
              <w:rPr>
                <w:rFonts w:cstheme="majorHAnsi"/>
                <w:b/>
                <w:bCs/>
                <w:color w:val="000000" w:themeColor="text1"/>
              </w:rPr>
            </w:rPrChange>
          </w:rPr>
          <w:t>GroupID</w:t>
        </w:r>
        <w:proofErr w:type="spellEnd"/>
        <w:r w:rsidRPr="00F549B1">
          <w:rPr>
            <w:rFonts w:cstheme="majorHAnsi"/>
            <w:color w:val="4472C4" w:themeColor="accent1"/>
            <w:rPrChange w:id="331" w:author="Yan Fung Yenny Hou" w:date="2022-06-25T16:01:00Z">
              <w:rPr>
                <w:rFonts w:cstheme="majorHAnsi"/>
                <w:color w:val="000000" w:themeColor="text1"/>
              </w:rPr>
            </w:rPrChange>
          </w:rPr>
          <w:t>)</w:t>
        </w:r>
      </w:ins>
    </w:p>
    <w:p w14:paraId="606C104C" w14:textId="1A731C61" w:rsidR="002265BC" w:rsidRDefault="002265BC" w:rsidP="00F81E7D">
      <w:pPr>
        <w:ind w:left="720" w:hanging="720"/>
        <w:rPr>
          <w:ins w:id="332" w:author="Yan Fung Yenny Hou" w:date="2022-06-25T14:09:00Z"/>
        </w:rPr>
      </w:pPr>
      <w:ins w:id="333" w:author="Yan Fung Yenny Hou" w:date="2022-06-25T14:02:00Z">
        <w:r>
          <w:rPr>
            <w:b/>
            <w:bCs/>
          </w:rPr>
          <w:t>FD(s):</w:t>
        </w:r>
        <w:r w:rsidRPr="00125B5C">
          <w:tab/>
        </w:r>
        <w:proofErr w:type="spellStart"/>
        <w:r>
          <w:t>EventID</w:t>
        </w:r>
        <w:proofErr w:type="spellEnd"/>
        <w:r>
          <w:t xml:space="preserve"> -&gt; {</w:t>
        </w:r>
      </w:ins>
      <w:ins w:id="334" w:author="Yan Fung Yenny Hou" w:date="2022-06-25T14:03:00Z">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2265BC">
          <w:rPr>
            <w:rFonts w:cstheme="majorHAnsi"/>
            <w:color w:val="000000" w:themeColor="text1"/>
            <w:rPrChange w:id="335" w:author="Yan Fung Yenny Hou" w:date="2022-06-25T14:03:00Z">
              <w:rPr>
                <w:rFonts w:cstheme="majorHAnsi"/>
                <w:b/>
                <w:bCs/>
                <w:color w:val="000000" w:themeColor="text1"/>
              </w:rPr>
            </w:rPrChange>
          </w:rPr>
          <w:t>GroupID</w:t>
        </w:r>
      </w:ins>
      <w:proofErr w:type="spellEnd"/>
      <w:ins w:id="336" w:author="Yan Fung Yenny Hou" w:date="2022-06-25T14:02:00Z">
        <w:r>
          <w:t>}</w:t>
        </w:r>
      </w:ins>
    </w:p>
    <w:p w14:paraId="0A4849B2" w14:textId="77777777" w:rsidR="002265BC" w:rsidRDefault="002265BC" w:rsidP="00F81E7D">
      <w:pPr>
        <w:ind w:left="720" w:hanging="720"/>
        <w:rPr>
          <w:ins w:id="337" w:author="Yan Fung Yenny Hou" w:date="2022-06-25T14:02:00Z"/>
          <w:b/>
          <w:bCs/>
        </w:rPr>
      </w:pPr>
    </w:p>
    <w:p w14:paraId="4096751C" w14:textId="55326B39" w:rsidR="006C4245" w:rsidRDefault="006C4245">
      <w:pPr>
        <w:ind w:left="720" w:hanging="720"/>
        <w:rPr>
          <w:ins w:id="338" w:author="Yan Fung Yenny Hou" w:date="2022-06-25T13:45:00Z"/>
        </w:rPr>
        <w:pPrChange w:id="339" w:author="Yan Fung Yenny Hou" w:date="2022-06-25T13:47:00Z">
          <w:pPr/>
        </w:pPrChange>
      </w:pPr>
      <w:proofErr w:type="spellStart"/>
      <w:ins w:id="340" w:author="Yan Fung Yenny Hou" w:date="2022-06-25T13:45:00Z">
        <w:r w:rsidRPr="00125B5C">
          <w:rPr>
            <w:b/>
            <w:bCs/>
          </w:rPr>
          <w:t>1NF</w:t>
        </w:r>
        <w:proofErr w:type="spellEnd"/>
        <w:r>
          <w:t>:</w:t>
        </w:r>
        <w:r>
          <w:tab/>
        </w:r>
      </w:ins>
      <w:ins w:id="341" w:author="Yan Fung Yenny Hou" w:date="2022-06-25T13:46:00Z">
        <w:r w:rsidR="00F81E7D">
          <w:t>We assume all non-prime attributes, i</w:t>
        </w:r>
      </w:ins>
      <w:ins w:id="342" w:author="Yan Fung Yenny Hou" w:date="2022-06-25T13:47:00Z">
        <w:r w:rsidR="00F81E7D">
          <w:t xml:space="preserve">.e., </w:t>
        </w:r>
        <w:r w:rsidR="00F81E7D" w:rsidRPr="0058631C">
          <w:rPr>
            <w:i/>
            <w:iCs/>
            <w:rPrChange w:id="343" w:author="Yan Fung Yenny Hou" w:date="2022-06-25T13:48:00Z">
              <w:rPr/>
            </w:rPrChange>
          </w:rPr>
          <w:t>Subject</w:t>
        </w:r>
        <w:r w:rsidR="00F81E7D" w:rsidRPr="0058631C">
          <w:rPr>
            <w:rFonts w:cstheme="majorHAnsi"/>
            <w:i/>
            <w:iCs/>
            <w:color w:val="000000" w:themeColor="text1"/>
            <w:rPrChange w:id="344" w:author="Yan Fung Yenny Hou" w:date="2022-06-25T13:48:00Z">
              <w:rPr>
                <w:rFonts w:cstheme="majorHAnsi"/>
                <w:color w:val="000000" w:themeColor="text1"/>
              </w:rPr>
            </w:rPrChange>
          </w:rPr>
          <w:t xml:space="preserve">, Time, </w:t>
        </w:r>
        <w:proofErr w:type="spellStart"/>
        <w:r w:rsidR="00F81E7D" w:rsidRPr="0058631C">
          <w:rPr>
            <w:rFonts w:cstheme="majorHAnsi"/>
            <w:i/>
            <w:iCs/>
            <w:color w:val="000000" w:themeColor="text1"/>
            <w:rPrChange w:id="345" w:author="Yan Fung Yenny Hou" w:date="2022-06-25T13:48:00Z">
              <w:rPr>
                <w:rFonts w:cstheme="majorHAnsi"/>
                <w:color w:val="000000" w:themeColor="text1"/>
              </w:rPr>
            </w:rPrChange>
          </w:rPr>
          <w:t>RegistrationFee</w:t>
        </w:r>
        <w:proofErr w:type="spellEnd"/>
        <w:r w:rsidR="00F81E7D" w:rsidRPr="0058631C">
          <w:rPr>
            <w:rFonts w:cstheme="majorHAnsi"/>
            <w:i/>
            <w:iCs/>
            <w:color w:val="000000" w:themeColor="text1"/>
            <w:rPrChange w:id="346" w:author="Yan Fung Yenny Hou" w:date="2022-06-25T13:48:00Z">
              <w:rPr>
                <w:rFonts w:cstheme="majorHAnsi"/>
                <w:color w:val="000000" w:themeColor="text1"/>
              </w:rPr>
            </w:rPrChange>
          </w:rPr>
          <w:t>, Room, Building, Floor</w:t>
        </w:r>
      </w:ins>
      <w:ins w:id="347" w:author="Yan Fung Yenny Hou" w:date="2022-06-25T13:50:00Z">
        <w:r w:rsidR="00D47580">
          <w:rPr>
            <w:rFonts w:cstheme="majorHAnsi"/>
            <w:i/>
            <w:iCs/>
            <w:color w:val="000000" w:themeColor="text1"/>
          </w:rPr>
          <w:t xml:space="preserve">, </w:t>
        </w:r>
        <w:proofErr w:type="spellStart"/>
        <w:r w:rsidR="00D47580">
          <w:rPr>
            <w:rFonts w:cstheme="majorHAnsi"/>
            <w:i/>
            <w:iCs/>
            <w:color w:val="000000" w:themeColor="text1"/>
          </w:rPr>
          <w:t>GroupID</w:t>
        </w:r>
      </w:ins>
      <w:proofErr w:type="spellEnd"/>
      <w:ins w:id="348" w:author="Yan Fung Yenny Hou" w:date="2022-06-25T13:47:00Z">
        <w:r w:rsidR="00F81E7D">
          <w:t xml:space="preserve"> </w:t>
        </w:r>
      </w:ins>
      <w:ins w:id="349" w:author="Yan Fung Yenny Hou" w:date="2022-06-25T13:45:00Z">
        <w:r>
          <w:t>are atomic</w:t>
        </w:r>
      </w:ins>
      <w:ins w:id="350" w:author="Yan Fung Yenny Hou" w:date="2022-06-25T13:47:00Z">
        <w:r w:rsidR="00F81E7D">
          <w:t xml:space="preserve"> and can have only one value and none of them is multivalued</w:t>
        </w:r>
      </w:ins>
      <w:ins w:id="351" w:author="Yan Fung Yenny Hou" w:date="2022-06-25T13:45:00Z">
        <w:r>
          <w:t xml:space="preserve">. </w:t>
        </w:r>
        <w:proofErr w:type="gramStart"/>
        <w:r>
          <w:t>So</w:t>
        </w:r>
        <w:proofErr w:type="gramEnd"/>
        <w:r>
          <w:t xml:space="preserve"> it is in </w:t>
        </w:r>
        <w:proofErr w:type="spellStart"/>
        <w:r>
          <w:t>1NF</w:t>
        </w:r>
        <w:proofErr w:type="spellEnd"/>
        <w:r>
          <w:t>.</w:t>
        </w:r>
      </w:ins>
    </w:p>
    <w:p w14:paraId="671786A4" w14:textId="4620E14A" w:rsidR="006C4245" w:rsidRDefault="006C4245" w:rsidP="006C4245">
      <w:pPr>
        <w:rPr>
          <w:ins w:id="352" w:author="Yan Fung Yenny Hou" w:date="2022-06-25T13:45:00Z"/>
        </w:rPr>
      </w:pPr>
      <w:proofErr w:type="spellStart"/>
      <w:ins w:id="353" w:author="Yan Fung Yenny Hou" w:date="2022-06-25T13:45:00Z">
        <w:r w:rsidRPr="00125B5C">
          <w:rPr>
            <w:b/>
            <w:bCs/>
          </w:rPr>
          <w:t>2NF</w:t>
        </w:r>
        <w:proofErr w:type="spellEnd"/>
        <w:r>
          <w:t>:</w:t>
        </w:r>
        <w:r>
          <w:tab/>
        </w:r>
        <w:proofErr w:type="gramStart"/>
        <w:r>
          <w:t>Non-prime</w:t>
        </w:r>
        <w:proofErr w:type="gramEnd"/>
        <w:r>
          <w:t xml:space="preserve"> attributes are fully dependent on the key </w:t>
        </w:r>
      </w:ins>
      <w:proofErr w:type="spellStart"/>
      <w:ins w:id="354" w:author="Yan Fung Yenny Hou" w:date="2022-06-25T13:50:00Z">
        <w:r w:rsidR="00656C75">
          <w:rPr>
            <w:i/>
            <w:iCs/>
          </w:rPr>
          <w:t>Event</w:t>
        </w:r>
      </w:ins>
      <w:ins w:id="355" w:author="Yan Fung Yenny Hou" w:date="2022-06-25T13:45:00Z">
        <w:r w:rsidRPr="00125B5C">
          <w:rPr>
            <w:i/>
            <w:iCs/>
          </w:rPr>
          <w:t>ID</w:t>
        </w:r>
        <w:proofErr w:type="spellEnd"/>
        <w:r>
          <w:t xml:space="preserve">. </w:t>
        </w:r>
        <w:proofErr w:type="gramStart"/>
        <w:r>
          <w:t>So</w:t>
        </w:r>
        <w:proofErr w:type="gramEnd"/>
        <w:r>
          <w:t xml:space="preserve"> it is in </w:t>
        </w:r>
        <w:proofErr w:type="spellStart"/>
        <w:r>
          <w:t>2NF</w:t>
        </w:r>
        <w:proofErr w:type="spellEnd"/>
        <w:r>
          <w:t>.</w:t>
        </w:r>
      </w:ins>
    </w:p>
    <w:p w14:paraId="0C9528C2" w14:textId="7FF15F09" w:rsidR="006C4245" w:rsidRDefault="006C4245" w:rsidP="006C4245">
      <w:pPr>
        <w:rPr>
          <w:ins w:id="356" w:author="Yan Fung Yenny Hou" w:date="2022-06-25T13:45:00Z"/>
        </w:rPr>
      </w:pPr>
      <w:proofErr w:type="spellStart"/>
      <w:ins w:id="357" w:author="Yan Fung Yenny Hou" w:date="2022-06-25T13:45:00Z">
        <w:r w:rsidRPr="00125B5C">
          <w:rPr>
            <w:b/>
            <w:bCs/>
          </w:rPr>
          <w:t>3NF</w:t>
        </w:r>
        <w:proofErr w:type="spellEnd"/>
        <w:r>
          <w:t>:</w:t>
        </w:r>
        <w:r>
          <w:tab/>
        </w:r>
      </w:ins>
      <w:ins w:id="358" w:author="Yan Fung Yenny Hou" w:date="2022-06-25T13:51:00Z">
        <w:r w:rsidR="00FB1281">
          <w:t>The</w:t>
        </w:r>
      </w:ins>
      <w:ins w:id="359" w:author="Yan Fung Yenny Hou" w:date="2022-06-25T16:01:00Z">
        <w:r w:rsidR="00BA10DB">
          <w:t>re</w:t>
        </w:r>
      </w:ins>
      <w:ins w:id="360" w:author="Yan Fung Yenny Hou" w:date="2022-06-25T13:45:00Z">
        <w:r>
          <w:t xml:space="preserve"> is no transitive dependency for non-prime attributes</w:t>
        </w:r>
      </w:ins>
      <w:ins w:id="361" w:author="Yan Fung Yenny Hou" w:date="2022-06-25T16:02:00Z">
        <w:r w:rsidR="00D9751A">
          <w:t>.</w:t>
        </w:r>
      </w:ins>
      <w:ins w:id="362" w:author="Yan Fung Yenny Hou" w:date="2022-06-25T13:45:00Z">
        <w:r>
          <w:t xml:space="preserve"> </w:t>
        </w:r>
        <w:proofErr w:type="gramStart"/>
        <w:r>
          <w:t>So</w:t>
        </w:r>
        <w:proofErr w:type="gramEnd"/>
        <w:r>
          <w:t xml:space="preserve"> it is in </w:t>
        </w:r>
        <w:proofErr w:type="spellStart"/>
        <w:r>
          <w:t>3NF</w:t>
        </w:r>
        <w:proofErr w:type="spellEnd"/>
        <w:r>
          <w:t>.</w:t>
        </w:r>
      </w:ins>
    </w:p>
    <w:p w14:paraId="203D8972" w14:textId="70B8060E" w:rsidR="002354CD" w:rsidRDefault="006C4245">
      <w:pPr>
        <w:ind w:left="720" w:hanging="720"/>
        <w:rPr>
          <w:ins w:id="363" w:author="Yan Fung Yenny Hou" w:date="2022-06-25T12:43:00Z"/>
        </w:rPr>
        <w:pPrChange w:id="364" w:author="Yan Fung Yenny Hou" w:date="2022-06-25T13:35:00Z">
          <w:pPr/>
        </w:pPrChange>
      </w:pPr>
      <w:ins w:id="365" w:author="Yan Fung Yenny Hou" w:date="2022-06-25T13:45:00Z">
        <w:r>
          <w:rPr>
            <w:b/>
            <w:bCs/>
          </w:rPr>
          <w:t>BCNF</w:t>
        </w:r>
        <w:r>
          <w:t>:</w:t>
        </w:r>
        <w:r>
          <w:tab/>
          <w:t>Non-prime attributes</w:t>
        </w:r>
      </w:ins>
      <w:ins w:id="366" w:author="Yan Fung Yenny Hou" w:date="2022-06-25T16:02:00Z">
        <w:r w:rsidR="008C67D8">
          <w:t xml:space="preserve"> </w:t>
        </w:r>
      </w:ins>
      <w:ins w:id="367" w:author="Yan Fung Yenny Hou" w:date="2022-06-25T13:45:00Z">
        <w:r>
          <w:t>cannot determine key</w:t>
        </w:r>
      </w:ins>
      <w:ins w:id="368" w:author="Yan Fung Yenny Hou" w:date="2022-06-25T16:03:00Z">
        <w:r w:rsidR="008C67D8">
          <w:t xml:space="preserve"> </w:t>
        </w:r>
        <w:proofErr w:type="spellStart"/>
        <w:r w:rsidR="008C67D8">
          <w:rPr>
            <w:i/>
            <w:iCs/>
          </w:rPr>
          <w:t>Event</w:t>
        </w:r>
      </w:ins>
      <w:ins w:id="369" w:author="Yan Fung Yenny Hou" w:date="2022-06-25T13:45:00Z">
        <w:r w:rsidRPr="00125B5C">
          <w:rPr>
            <w:i/>
            <w:iCs/>
          </w:rPr>
          <w:t>ID</w:t>
        </w:r>
        <w:proofErr w:type="spellEnd"/>
        <w:r>
          <w:t xml:space="preserve">. </w:t>
        </w:r>
        <w:proofErr w:type="gramStart"/>
        <w:r>
          <w:t>So</w:t>
        </w:r>
        <w:proofErr w:type="gramEnd"/>
        <w:r>
          <w:t xml:space="preserve"> it is in BCNF.</w:t>
        </w:r>
      </w:ins>
    </w:p>
    <w:p w14:paraId="3F39B5A3" w14:textId="6D426FD8" w:rsidR="00B55621" w:rsidRDefault="00B55621" w:rsidP="00214CF9">
      <w:pPr>
        <w:rPr>
          <w:ins w:id="370" w:author="Yan Fung Yenny Hou" w:date="2022-06-25T16:03:00Z"/>
        </w:rPr>
      </w:pPr>
    </w:p>
    <w:p w14:paraId="28C99653" w14:textId="5851FA4C" w:rsidR="00CC4398" w:rsidRDefault="00CC4398" w:rsidP="00214CF9">
      <w:pPr>
        <w:rPr>
          <w:ins w:id="371" w:author="Yan Fung Yenny Hou" w:date="2022-06-25T16:03:00Z"/>
        </w:rPr>
      </w:pPr>
    </w:p>
    <w:p w14:paraId="5BFC2999" w14:textId="24A2E7C1" w:rsidR="00CC4398" w:rsidRDefault="00C82CD8" w:rsidP="00214CF9">
      <w:pPr>
        <w:rPr>
          <w:ins w:id="372" w:author="Yan Fung Yenny Hou" w:date="2022-06-25T16:04:00Z"/>
          <w:rFonts w:cstheme="majorHAnsi"/>
          <w:color w:val="000000" w:themeColor="text1"/>
        </w:rPr>
      </w:pPr>
      <w:ins w:id="373" w:author="Yan Fung Yenny Hou" w:date="2022-06-25T16:04:00Z">
        <w:r w:rsidRPr="00453677">
          <w:rPr>
            <w:rFonts w:cstheme="majorHAnsi"/>
            <w:b/>
            <w:bCs/>
            <w:color w:val="000000" w:themeColor="text1"/>
            <w:rPrChange w:id="374" w:author="Yan Fung Yenny Hou" w:date="2022-06-25T16:05:00Z">
              <w:rPr>
                <w:rFonts w:cstheme="majorHAnsi"/>
                <w:color w:val="000000" w:themeColor="text1"/>
              </w:rPr>
            </w:rPrChange>
          </w:rPr>
          <w:t>Relation:</w:t>
        </w:r>
        <w:r>
          <w:rPr>
            <w:rFonts w:cstheme="majorHAnsi"/>
            <w:color w:val="000000" w:themeColor="text1"/>
          </w:rPr>
          <w:tab/>
        </w:r>
        <w:r w:rsidRPr="000B0D24">
          <w:rPr>
            <w:rFonts w:cstheme="majorHAnsi"/>
            <w:color w:val="4472C4" w:themeColor="accent1"/>
            <w:rPrChange w:id="375" w:author="Yan Fung Yenny Hou" w:date="2022-06-25T16:08:00Z">
              <w:rPr>
                <w:rFonts w:cstheme="majorHAnsi"/>
                <w:color w:val="000000" w:themeColor="text1"/>
              </w:rPr>
            </w:rPrChange>
          </w:rPr>
          <w:t>Project(</w:t>
        </w:r>
        <w:proofErr w:type="spellStart"/>
        <w:r w:rsidRPr="000B0D24">
          <w:rPr>
            <w:rFonts w:cstheme="majorHAnsi"/>
            <w:color w:val="4472C4" w:themeColor="accent1"/>
            <w:u w:val="single"/>
            <w:rPrChange w:id="376" w:author="Yan Fung Yenny Hou" w:date="2022-06-25T16:08:00Z">
              <w:rPr>
                <w:rFonts w:cstheme="majorHAnsi"/>
                <w:color w:val="000000" w:themeColor="text1"/>
                <w:u w:val="single"/>
              </w:rPr>
            </w:rPrChange>
          </w:rPr>
          <w:t>ProjectCode</w:t>
        </w:r>
        <w:proofErr w:type="spellEnd"/>
        <w:r w:rsidRPr="000B0D24">
          <w:rPr>
            <w:rFonts w:cstheme="majorHAnsi"/>
            <w:color w:val="4472C4" w:themeColor="accent1"/>
            <w:rPrChange w:id="377" w:author="Yan Fung Yenny Hou" w:date="2022-06-25T16:08:00Z">
              <w:rPr>
                <w:rFonts w:cstheme="majorHAnsi"/>
                <w:color w:val="000000" w:themeColor="text1"/>
              </w:rPr>
            </w:rPrChange>
          </w:rPr>
          <w:t xml:space="preserve">, Name, Budget, </w:t>
        </w:r>
        <w:proofErr w:type="spellStart"/>
        <w:r w:rsidRPr="000B0D24">
          <w:rPr>
            <w:rFonts w:cstheme="majorHAnsi"/>
            <w:b/>
            <w:bCs/>
            <w:color w:val="4472C4" w:themeColor="accent1"/>
            <w:rPrChange w:id="378" w:author="Yan Fung Yenny Hou" w:date="2022-06-25T16:08:00Z">
              <w:rPr>
                <w:rFonts w:cstheme="majorHAnsi"/>
                <w:b/>
                <w:bCs/>
                <w:color w:val="000000" w:themeColor="text1"/>
              </w:rPr>
            </w:rPrChange>
          </w:rPr>
          <w:t>GroupID</w:t>
        </w:r>
        <w:proofErr w:type="spellEnd"/>
        <w:r w:rsidRPr="000B0D24">
          <w:rPr>
            <w:rFonts w:cstheme="majorHAnsi"/>
            <w:color w:val="4472C4" w:themeColor="accent1"/>
            <w:rPrChange w:id="379" w:author="Yan Fung Yenny Hou" w:date="2022-06-25T16:08:00Z">
              <w:rPr>
                <w:rFonts w:cstheme="majorHAnsi"/>
                <w:color w:val="000000" w:themeColor="text1"/>
              </w:rPr>
            </w:rPrChange>
          </w:rPr>
          <w:t>)</w:t>
        </w:r>
      </w:ins>
    </w:p>
    <w:p w14:paraId="18A1A5CA" w14:textId="62892A86" w:rsidR="00C82CD8" w:rsidRDefault="00453677" w:rsidP="00214CF9">
      <w:pPr>
        <w:rPr>
          <w:ins w:id="380" w:author="Yan Fung Yenny Hou" w:date="2022-06-25T16:04:00Z"/>
          <w:rFonts w:cstheme="majorHAnsi"/>
          <w:color w:val="000000" w:themeColor="text1"/>
        </w:rPr>
      </w:pPr>
      <w:ins w:id="381" w:author="Yan Fung Yenny Hou" w:date="2022-06-25T16:05:00Z">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ins>
    </w:p>
    <w:p w14:paraId="2F72CF0F" w14:textId="348E1D97" w:rsidR="00C82CD8" w:rsidRDefault="00C82CD8" w:rsidP="00214CF9">
      <w:pPr>
        <w:rPr>
          <w:ins w:id="382" w:author="Yan Fung Yenny Hou" w:date="2022-06-25T16:05:00Z"/>
        </w:rPr>
      </w:pPr>
    </w:p>
    <w:p w14:paraId="45CF6A84" w14:textId="0ACD95AD" w:rsidR="00453677" w:rsidRDefault="00453677" w:rsidP="00453677">
      <w:pPr>
        <w:ind w:left="720" w:hanging="720"/>
        <w:rPr>
          <w:ins w:id="383" w:author="Yan Fung Yenny Hou" w:date="2022-06-25T16:05:00Z"/>
        </w:rPr>
      </w:pPr>
      <w:proofErr w:type="spellStart"/>
      <w:ins w:id="384" w:author="Yan Fung Yenny Hou" w:date="2022-06-25T16:05:00Z">
        <w:r w:rsidRPr="00125B5C">
          <w:rPr>
            <w:b/>
            <w:bCs/>
          </w:rPr>
          <w:t>1NF</w:t>
        </w:r>
        <w:proofErr w:type="spellEnd"/>
        <w:r>
          <w:t>:</w:t>
        </w:r>
        <w:r>
          <w:tab/>
          <w:t xml:space="preserve">We assume all non-prime attributes, i.e., </w:t>
        </w:r>
        <w:r w:rsidR="008C1B99">
          <w:rPr>
            <w:i/>
            <w:iCs/>
          </w:rPr>
          <w:t>Name</w:t>
        </w:r>
        <w:r w:rsidRPr="00125B5C">
          <w:rPr>
            <w:rFonts w:cstheme="majorHAnsi"/>
            <w:i/>
            <w:iCs/>
            <w:color w:val="000000" w:themeColor="text1"/>
          </w:rPr>
          <w:t xml:space="preserve">, </w:t>
        </w:r>
      </w:ins>
      <w:ins w:id="385" w:author="Yan Fung Yenny Hou" w:date="2022-06-25T16:06:00Z">
        <w:r w:rsidR="008C1B99">
          <w:rPr>
            <w:rFonts w:cstheme="majorHAnsi"/>
            <w:i/>
            <w:iCs/>
            <w:color w:val="000000" w:themeColor="text1"/>
          </w:rPr>
          <w:t>Budget</w:t>
        </w:r>
      </w:ins>
      <w:ins w:id="386" w:author="Yan Fung Yenny Hou" w:date="2022-06-25T16:05:00Z">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w:t>
        </w:r>
        <w:proofErr w:type="spellStart"/>
        <w:r>
          <w:t>1NF</w:t>
        </w:r>
        <w:proofErr w:type="spellEnd"/>
        <w:r>
          <w:t>.</w:t>
        </w:r>
      </w:ins>
    </w:p>
    <w:p w14:paraId="413631B1" w14:textId="488A2F29" w:rsidR="00453677" w:rsidRDefault="00453677" w:rsidP="00453677">
      <w:pPr>
        <w:rPr>
          <w:ins w:id="387" w:author="Yan Fung Yenny Hou" w:date="2022-06-25T16:05:00Z"/>
        </w:rPr>
      </w:pPr>
      <w:proofErr w:type="spellStart"/>
      <w:ins w:id="388" w:author="Yan Fung Yenny Hou" w:date="2022-06-25T16:05:00Z">
        <w:r w:rsidRPr="00125B5C">
          <w:rPr>
            <w:b/>
            <w:bCs/>
          </w:rPr>
          <w:t>2NF</w:t>
        </w:r>
        <w:proofErr w:type="spellEnd"/>
        <w:r>
          <w:t>:</w:t>
        </w:r>
        <w:r>
          <w:tab/>
        </w:r>
        <w:proofErr w:type="gramStart"/>
        <w:r>
          <w:t>Non-prime</w:t>
        </w:r>
        <w:proofErr w:type="gramEnd"/>
        <w:r>
          <w:t xml:space="preserve"> attributes are fully dependent on the key </w:t>
        </w:r>
      </w:ins>
      <w:proofErr w:type="spellStart"/>
      <w:ins w:id="389" w:author="Yan Fung Yenny Hou" w:date="2022-06-25T16:06:00Z">
        <w:r w:rsidR="00C5266F">
          <w:rPr>
            <w:i/>
            <w:iCs/>
          </w:rPr>
          <w:t>ProjectCode</w:t>
        </w:r>
      </w:ins>
      <w:proofErr w:type="spellEnd"/>
      <w:ins w:id="390" w:author="Yan Fung Yenny Hou" w:date="2022-06-25T16:05:00Z">
        <w:r>
          <w:t xml:space="preserve">. </w:t>
        </w:r>
        <w:proofErr w:type="gramStart"/>
        <w:r>
          <w:t>So</w:t>
        </w:r>
        <w:proofErr w:type="gramEnd"/>
        <w:r>
          <w:t xml:space="preserve"> it is in </w:t>
        </w:r>
        <w:proofErr w:type="spellStart"/>
        <w:r>
          <w:t>2NF</w:t>
        </w:r>
        <w:proofErr w:type="spellEnd"/>
        <w:r>
          <w:t>.</w:t>
        </w:r>
      </w:ins>
    </w:p>
    <w:p w14:paraId="571D184F" w14:textId="77777777" w:rsidR="00453677" w:rsidRDefault="00453677" w:rsidP="00453677">
      <w:pPr>
        <w:rPr>
          <w:ins w:id="391" w:author="Yan Fung Yenny Hou" w:date="2022-06-25T16:05:00Z"/>
        </w:rPr>
      </w:pPr>
      <w:proofErr w:type="spellStart"/>
      <w:ins w:id="392" w:author="Yan Fung Yenny Hou" w:date="2022-06-25T16:05:00Z">
        <w:r w:rsidRPr="00125B5C">
          <w:rPr>
            <w:b/>
            <w:bCs/>
          </w:rPr>
          <w:t>3NF</w:t>
        </w:r>
        <w:proofErr w:type="spellEnd"/>
        <w:r>
          <w:t>:</w:t>
        </w:r>
        <w:r>
          <w:tab/>
          <w:t xml:space="preserve">There is no transitive dependency for non-prime attributes. </w:t>
        </w:r>
        <w:proofErr w:type="gramStart"/>
        <w:r>
          <w:t>So</w:t>
        </w:r>
        <w:proofErr w:type="gramEnd"/>
        <w:r>
          <w:t xml:space="preserve"> it is in </w:t>
        </w:r>
        <w:proofErr w:type="spellStart"/>
        <w:r>
          <w:t>3NF</w:t>
        </w:r>
        <w:proofErr w:type="spellEnd"/>
        <w:r>
          <w:t>.</w:t>
        </w:r>
      </w:ins>
    </w:p>
    <w:p w14:paraId="123A73B5" w14:textId="71FB01F5" w:rsidR="00453677" w:rsidRDefault="00453677" w:rsidP="00453677">
      <w:pPr>
        <w:ind w:left="720" w:hanging="720"/>
        <w:rPr>
          <w:ins w:id="393" w:author="Yan Fung Yenny Hou" w:date="2022-06-25T16:05:00Z"/>
        </w:rPr>
      </w:pPr>
      <w:ins w:id="394" w:author="Yan Fung Yenny Hou" w:date="2022-06-25T16:05:00Z">
        <w:r>
          <w:rPr>
            <w:b/>
            <w:bCs/>
          </w:rPr>
          <w:t>BCNF</w:t>
        </w:r>
        <w:r>
          <w:t>:</w:t>
        </w:r>
        <w:r>
          <w:tab/>
          <w:t xml:space="preserve">Non-prime attributes cannot determine key </w:t>
        </w:r>
      </w:ins>
      <w:proofErr w:type="spellStart"/>
      <w:ins w:id="395" w:author="Yan Fung Yenny Hou" w:date="2022-06-25T16:08:00Z">
        <w:r w:rsidR="00E1080F">
          <w:rPr>
            <w:i/>
            <w:iCs/>
          </w:rPr>
          <w:t>ProjectCode</w:t>
        </w:r>
      </w:ins>
      <w:proofErr w:type="spellEnd"/>
      <w:ins w:id="396" w:author="Yan Fung Yenny Hou" w:date="2022-06-25T16:05:00Z">
        <w:r>
          <w:t xml:space="preserve">. </w:t>
        </w:r>
        <w:proofErr w:type="gramStart"/>
        <w:r>
          <w:t>So</w:t>
        </w:r>
        <w:proofErr w:type="gramEnd"/>
        <w:r>
          <w:t xml:space="preserve"> it is in BCNF.</w:t>
        </w:r>
      </w:ins>
    </w:p>
    <w:p w14:paraId="4B120BC9" w14:textId="149D074F" w:rsidR="00453677" w:rsidRDefault="00453677" w:rsidP="00214CF9">
      <w:pPr>
        <w:rPr>
          <w:ins w:id="397" w:author="Yan Fung Yenny Hou" w:date="2022-06-25T16:05:00Z"/>
        </w:rPr>
      </w:pPr>
    </w:p>
    <w:p w14:paraId="672E19AB" w14:textId="536465C3" w:rsidR="00453677" w:rsidRDefault="00453677" w:rsidP="00214CF9">
      <w:pPr>
        <w:rPr>
          <w:ins w:id="398" w:author="Yan Fung Yenny Hou" w:date="2022-06-25T16:08:00Z"/>
        </w:rPr>
      </w:pPr>
    </w:p>
    <w:p w14:paraId="4DA0D73C" w14:textId="030D8440" w:rsidR="008412C2" w:rsidRDefault="007006A9" w:rsidP="00214CF9">
      <w:pPr>
        <w:rPr>
          <w:ins w:id="399" w:author="Yan Fung Yenny Hou" w:date="2022-06-25T16:05:00Z"/>
        </w:rPr>
      </w:pPr>
      <w:ins w:id="400" w:author="Yan Fung Yenny Hou" w:date="2022-06-25T16:09:00Z">
        <w:r w:rsidRPr="00125B5C">
          <w:rPr>
            <w:rFonts w:cstheme="majorHAnsi"/>
            <w:b/>
            <w:bCs/>
            <w:color w:val="000000" w:themeColor="text1"/>
          </w:rPr>
          <w:t>Relation:</w:t>
        </w:r>
        <w:r>
          <w:rPr>
            <w:rFonts w:cstheme="majorHAnsi"/>
            <w:color w:val="000000" w:themeColor="text1"/>
          </w:rPr>
          <w:tab/>
        </w:r>
        <w:proofErr w:type="spellStart"/>
        <w:r w:rsidR="00665D64" w:rsidRPr="00DD0E4B">
          <w:rPr>
            <w:rFonts w:cstheme="majorHAnsi"/>
            <w:color w:val="4472C4" w:themeColor="accent1"/>
            <w:rPrChange w:id="401" w:author="Yan Fung Yenny Hou" w:date="2022-06-25T16:16:00Z">
              <w:rPr>
                <w:rFonts w:cstheme="majorHAnsi"/>
                <w:color w:val="000000" w:themeColor="text1"/>
              </w:rPr>
            </w:rPrChange>
          </w:rPr>
          <w:t>Member_Joins_Group</w:t>
        </w:r>
        <w:proofErr w:type="spellEnd"/>
        <w:r w:rsidR="00665D64" w:rsidRPr="00DD0E4B">
          <w:rPr>
            <w:rFonts w:cstheme="majorHAnsi"/>
            <w:color w:val="4472C4" w:themeColor="accent1"/>
            <w:rPrChange w:id="402" w:author="Yan Fung Yenny Hou" w:date="2022-06-25T16:16:00Z">
              <w:rPr>
                <w:rFonts w:cstheme="majorHAnsi"/>
                <w:color w:val="000000" w:themeColor="text1"/>
              </w:rPr>
            </w:rPrChange>
          </w:rPr>
          <w:t>(</w:t>
        </w:r>
        <w:proofErr w:type="spellStart"/>
        <w:r w:rsidR="00665D64" w:rsidRPr="00DD0E4B">
          <w:rPr>
            <w:rFonts w:cstheme="majorHAnsi"/>
            <w:b/>
            <w:bCs/>
            <w:color w:val="4472C4" w:themeColor="accent1"/>
            <w:u w:val="single"/>
            <w:rPrChange w:id="403" w:author="Yan Fung Yenny Hou" w:date="2022-06-25T16:16:00Z">
              <w:rPr>
                <w:rFonts w:cstheme="majorHAnsi"/>
                <w:b/>
                <w:bCs/>
                <w:color w:val="000000" w:themeColor="text1"/>
                <w:u w:val="single"/>
              </w:rPr>
            </w:rPrChange>
          </w:rPr>
          <w:t>MemberID</w:t>
        </w:r>
        <w:proofErr w:type="spellEnd"/>
        <w:r w:rsidR="00665D64" w:rsidRPr="00DD0E4B">
          <w:rPr>
            <w:rFonts w:cstheme="majorHAnsi"/>
            <w:b/>
            <w:bCs/>
            <w:color w:val="4472C4" w:themeColor="accent1"/>
            <w:u w:val="single"/>
            <w:rPrChange w:id="404" w:author="Yan Fung Yenny Hou" w:date="2022-06-25T16:16:00Z">
              <w:rPr>
                <w:rFonts w:cstheme="majorHAnsi"/>
                <w:b/>
                <w:bCs/>
                <w:color w:val="000000" w:themeColor="text1"/>
                <w:u w:val="single"/>
              </w:rPr>
            </w:rPrChange>
          </w:rPr>
          <w:t xml:space="preserve">, </w:t>
        </w:r>
        <w:proofErr w:type="spellStart"/>
        <w:r w:rsidR="00665D64" w:rsidRPr="00DD0E4B">
          <w:rPr>
            <w:rFonts w:cstheme="majorHAnsi"/>
            <w:b/>
            <w:bCs/>
            <w:color w:val="4472C4" w:themeColor="accent1"/>
            <w:u w:val="single"/>
            <w:rPrChange w:id="405" w:author="Yan Fung Yenny Hou" w:date="2022-06-25T16:16:00Z">
              <w:rPr>
                <w:rFonts w:cstheme="majorHAnsi"/>
                <w:b/>
                <w:bCs/>
                <w:color w:val="000000" w:themeColor="text1"/>
                <w:u w:val="single"/>
              </w:rPr>
            </w:rPrChange>
          </w:rPr>
          <w:t>GroupID</w:t>
        </w:r>
        <w:proofErr w:type="spellEnd"/>
        <w:r w:rsidR="00665D64" w:rsidRPr="00DD0E4B">
          <w:rPr>
            <w:rFonts w:cstheme="majorHAnsi"/>
            <w:color w:val="4472C4" w:themeColor="accent1"/>
            <w:rPrChange w:id="406" w:author="Yan Fung Yenny Hou" w:date="2022-06-25T16:16:00Z">
              <w:rPr>
                <w:rFonts w:cstheme="majorHAnsi"/>
                <w:color w:val="000000" w:themeColor="text1"/>
              </w:rPr>
            </w:rPrChange>
          </w:rPr>
          <w:t>)</w:t>
        </w:r>
      </w:ins>
    </w:p>
    <w:p w14:paraId="3A0FF8FA" w14:textId="36397E1A" w:rsidR="00453677" w:rsidRDefault="004B540A" w:rsidP="00214CF9">
      <w:pPr>
        <w:rPr>
          <w:ins w:id="407" w:author="Yan Fung Yenny Hou" w:date="2022-06-25T16:09:00Z"/>
        </w:rPr>
      </w:pPr>
      <w:ins w:id="408" w:author="Yan Fung Yenny Hou" w:date="2022-06-25T16:09:00Z">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ins>
    </w:p>
    <w:p w14:paraId="650ADC95" w14:textId="3761B54E" w:rsidR="004B540A" w:rsidRDefault="004B540A" w:rsidP="00214CF9">
      <w:pPr>
        <w:rPr>
          <w:ins w:id="409" w:author="Yan Fung Yenny Hou" w:date="2022-06-25T16:10:00Z"/>
        </w:rPr>
      </w:pPr>
    </w:p>
    <w:p w14:paraId="13171CF7" w14:textId="78EDBCDC" w:rsidR="00361672" w:rsidRDefault="00361672" w:rsidP="00361672">
      <w:pPr>
        <w:ind w:left="720" w:hanging="720"/>
        <w:rPr>
          <w:ins w:id="410" w:author="Yan Fung Yenny Hou" w:date="2022-06-25T16:10:00Z"/>
        </w:rPr>
      </w:pPr>
      <w:proofErr w:type="spellStart"/>
      <w:ins w:id="411" w:author="Yan Fung Yenny Hou" w:date="2022-06-25T16:10:00Z">
        <w:r w:rsidRPr="00125B5C">
          <w:rPr>
            <w:b/>
            <w:bCs/>
          </w:rPr>
          <w:t>1NF</w:t>
        </w:r>
        <w:proofErr w:type="spellEnd"/>
        <w:r>
          <w:t>:</w:t>
        </w:r>
        <w:r>
          <w:tab/>
          <w:t xml:space="preserve">There is no non-prime attribute, and </w:t>
        </w:r>
        <w:proofErr w:type="spellStart"/>
        <w:r w:rsidRPr="00361672">
          <w:rPr>
            <w:i/>
            <w:iCs/>
            <w:rPrChange w:id="412" w:author="Yan Fung Yenny Hou" w:date="2022-06-25T16:10:00Z">
              <w:rPr/>
            </w:rPrChange>
          </w:rPr>
          <w:t>MemberID</w:t>
        </w:r>
        <w:proofErr w:type="spellEnd"/>
        <w:r>
          <w:t xml:space="preserve"> and </w:t>
        </w:r>
        <w:proofErr w:type="spellStart"/>
        <w:r w:rsidRPr="00361672">
          <w:rPr>
            <w:i/>
            <w:iCs/>
            <w:rPrChange w:id="413" w:author="Yan Fung Yenny Hou" w:date="2022-06-25T16:10:00Z">
              <w:rPr/>
            </w:rPrChange>
          </w:rPr>
          <w:t>GroupID</w:t>
        </w:r>
        <w:proofErr w:type="spellEnd"/>
        <w:r>
          <w:t xml:space="preserve"> are atomic. </w:t>
        </w:r>
        <w:proofErr w:type="gramStart"/>
        <w:r>
          <w:t>So</w:t>
        </w:r>
        <w:proofErr w:type="gramEnd"/>
        <w:r>
          <w:t xml:space="preserve"> it is in </w:t>
        </w:r>
        <w:proofErr w:type="spellStart"/>
        <w:r>
          <w:t>1NF</w:t>
        </w:r>
        <w:proofErr w:type="spellEnd"/>
        <w:r>
          <w:t>.</w:t>
        </w:r>
      </w:ins>
    </w:p>
    <w:p w14:paraId="78BEE24E" w14:textId="3CE5BF6C" w:rsidR="00361672" w:rsidRDefault="00361672" w:rsidP="00361672">
      <w:pPr>
        <w:rPr>
          <w:ins w:id="414" w:author="Yan Fung Yenny Hou" w:date="2022-06-25T16:10:00Z"/>
        </w:rPr>
      </w:pPr>
      <w:proofErr w:type="spellStart"/>
      <w:ins w:id="415" w:author="Yan Fung Yenny Hou" w:date="2022-06-25T16:10:00Z">
        <w:r w:rsidRPr="00125B5C">
          <w:rPr>
            <w:b/>
            <w:bCs/>
          </w:rPr>
          <w:t>2NF</w:t>
        </w:r>
        <w:proofErr w:type="spellEnd"/>
        <w:r>
          <w:t>:</w:t>
        </w:r>
        <w:r>
          <w:tab/>
        </w:r>
      </w:ins>
      <w:ins w:id="416" w:author="Yan Fung Yenny Hou" w:date="2022-06-25T16:12:00Z">
        <w:r w:rsidR="00C02D5C">
          <w:t xml:space="preserve">No non-prime attribute </w:t>
        </w:r>
      </w:ins>
      <w:ins w:id="417" w:author="Yan Fung Yenny Hou" w:date="2022-06-25T16:13:00Z">
        <w:r w:rsidR="00C02D5C">
          <w:t xml:space="preserve">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ins>
      <w:ins w:id="418" w:author="Yan Fung Yenny Hou" w:date="2022-06-25T16:15:00Z">
        <w:r w:rsidR="00666D03">
          <w:t xml:space="preserve">fully </w:t>
        </w:r>
      </w:ins>
      <w:ins w:id="419" w:author="Yan Fung Yenny Hou" w:date="2022-06-25T16:13:00Z">
        <w:r w:rsidR="00C02D5C">
          <w:t>determine itself</w:t>
        </w:r>
      </w:ins>
      <w:ins w:id="420" w:author="Yan Fung Yenny Hou" w:date="2022-06-25T16:10:00Z">
        <w:r>
          <w:t xml:space="preserve">. </w:t>
        </w:r>
        <w:proofErr w:type="gramStart"/>
        <w:r>
          <w:t>So</w:t>
        </w:r>
        <w:proofErr w:type="gramEnd"/>
        <w:r>
          <w:t xml:space="preserve"> it is in </w:t>
        </w:r>
        <w:proofErr w:type="spellStart"/>
        <w:r>
          <w:t>2NF</w:t>
        </w:r>
        <w:proofErr w:type="spellEnd"/>
        <w:r>
          <w:t>.</w:t>
        </w:r>
      </w:ins>
    </w:p>
    <w:p w14:paraId="4DFCBB7A" w14:textId="61A29FBC" w:rsidR="00361672" w:rsidRDefault="00361672" w:rsidP="00361672">
      <w:pPr>
        <w:rPr>
          <w:ins w:id="421" w:author="Yan Fung Yenny Hou" w:date="2022-06-25T16:10:00Z"/>
        </w:rPr>
      </w:pPr>
      <w:proofErr w:type="spellStart"/>
      <w:ins w:id="422" w:author="Yan Fung Yenny Hou" w:date="2022-06-25T16:10:00Z">
        <w:r w:rsidRPr="00125B5C">
          <w:rPr>
            <w:b/>
            <w:bCs/>
          </w:rPr>
          <w:t>3NF</w:t>
        </w:r>
        <w:proofErr w:type="spellEnd"/>
        <w:r>
          <w:t>:</w:t>
        </w:r>
        <w:r>
          <w:tab/>
        </w:r>
      </w:ins>
      <w:ins w:id="423" w:author="Yan Fung Yenny Hou" w:date="2022-06-25T16:13:00Z">
        <w:r w:rsidR="00E801C5">
          <w:t>No non-prime attrib</w:t>
        </w:r>
      </w:ins>
      <w:ins w:id="424" w:author="Yan Fung Yenny Hou" w:date="2022-06-25T16:14:00Z">
        <w:r w:rsidR="00E801C5">
          <w:t>ute and</w:t>
        </w:r>
      </w:ins>
      <w:ins w:id="425" w:author="Yan Fung Yenny Hou" w:date="2022-06-25T16:16:00Z">
        <w:r w:rsidR="00ED5327">
          <w:t xml:space="preserve"> no</w:t>
        </w:r>
      </w:ins>
      <w:ins w:id="426" w:author="Yan Fung Yenny Hou" w:date="2022-06-25T16:14:00Z">
        <w:r w:rsidR="00E801C5">
          <w:t xml:space="preserve"> </w:t>
        </w:r>
      </w:ins>
      <w:ins w:id="427" w:author="Yan Fung Yenny Hou" w:date="2022-06-25T16:10:00Z">
        <w:r>
          <w:t xml:space="preserve">transitive dependency. </w:t>
        </w:r>
        <w:proofErr w:type="gramStart"/>
        <w:r>
          <w:t>So</w:t>
        </w:r>
        <w:proofErr w:type="gramEnd"/>
        <w:r>
          <w:t xml:space="preserve"> it is in </w:t>
        </w:r>
        <w:proofErr w:type="spellStart"/>
        <w:r>
          <w:t>3NF</w:t>
        </w:r>
        <w:proofErr w:type="spellEnd"/>
        <w:r>
          <w:t>.</w:t>
        </w:r>
      </w:ins>
    </w:p>
    <w:p w14:paraId="3A754B53" w14:textId="18EBA6E2" w:rsidR="00361672" w:rsidRDefault="00361672" w:rsidP="00361672">
      <w:pPr>
        <w:rPr>
          <w:ins w:id="428" w:author="Yan Fung Yenny Hou" w:date="2022-06-25T16:16:00Z"/>
        </w:rPr>
      </w:pPr>
      <w:ins w:id="429" w:author="Yan Fung Yenny Hou" w:date="2022-06-25T16:10:00Z">
        <w:r>
          <w:rPr>
            <w:b/>
            <w:bCs/>
          </w:rPr>
          <w:t>BCNF</w:t>
        </w:r>
        <w:r>
          <w:t>:</w:t>
        </w:r>
        <w:r>
          <w:tab/>
        </w:r>
      </w:ins>
      <w:ins w:id="430" w:author="Yan Fung Yenny Hou" w:date="2022-06-25T16:16:00Z">
        <w:r w:rsidR="003060BE">
          <w:t>No n</w:t>
        </w:r>
      </w:ins>
      <w:ins w:id="431" w:author="Yan Fung Yenny Hou" w:date="2022-06-25T16:10:00Z">
        <w:r>
          <w:t xml:space="preserve">on-prime attribute. </w:t>
        </w:r>
        <w:proofErr w:type="gramStart"/>
        <w:r>
          <w:t>So</w:t>
        </w:r>
        <w:proofErr w:type="gramEnd"/>
        <w:r>
          <w:t xml:space="preserve"> it is in BCNF.</w:t>
        </w:r>
      </w:ins>
    </w:p>
    <w:p w14:paraId="236DD8D6" w14:textId="0D416D4D" w:rsidR="00791E44" w:rsidRDefault="00791E44" w:rsidP="00361672">
      <w:pPr>
        <w:rPr>
          <w:ins w:id="432" w:author="Yan Fung Yenny Hou" w:date="2022-06-25T16:16:00Z"/>
        </w:rPr>
      </w:pPr>
    </w:p>
    <w:p w14:paraId="220ACCDC" w14:textId="03B7BB76" w:rsidR="00791E44" w:rsidRDefault="00791E44" w:rsidP="00361672">
      <w:pPr>
        <w:rPr>
          <w:ins w:id="433" w:author="Yan Fung Yenny Hou" w:date="2022-06-25T16:16:00Z"/>
        </w:rPr>
      </w:pPr>
    </w:p>
    <w:p w14:paraId="5366C564" w14:textId="227E4C8F" w:rsidR="009638E7" w:rsidRPr="009638E7" w:rsidRDefault="009638E7">
      <w:pPr>
        <w:rPr>
          <w:ins w:id="434" w:author="Yan Fung Yenny Hou" w:date="2022-06-25T16:16:00Z"/>
          <w:rFonts w:cstheme="majorHAnsi"/>
          <w:color w:val="4472C4" w:themeColor="accent1"/>
          <w:rPrChange w:id="435" w:author="Yan Fung Yenny Hou" w:date="2022-06-25T16:17:00Z">
            <w:rPr>
              <w:ins w:id="436" w:author="Yan Fung Yenny Hou" w:date="2022-06-25T16:16:00Z"/>
              <w:rFonts w:cstheme="majorHAnsi"/>
              <w:color w:val="000000" w:themeColor="text1"/>
            </w:rPr>
          </w:rPrChange>
        </w:rPr>
        <w:pPrChange w:id="437" w:author="Yan Fung Yenny Hou" w:date="2022-06-25T16:1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438" w:author="Yan Fung Yenny Hou" w:date="2022-06-25T16:16:00Z">
        <w:r w:rsidRPr="00125B5C">
          <w:rPr>
            <w:rFonts w:cstheme="majorHAnsi"/>
            <w:b/>
            <w:bCs/>
            <w:color w:val="000000" w:themeColor="text1"/>
          </w:rPr>
          <w:t>Relation:</w:t>
        </w:r>
        <w:r>
          <w:rPr>
            <w:rFonts w:cstheme="majorHAnsi"/>
            <w:color w:val="000000" w:themeColor="text1"/>
          </w:rPr>
          <w:tab/>
        </w:r>
        <w:proofErr w:type="spellStart"/>
        <w:r w:rsidRPr="009638E7">
          <w:rPr>
            <w:rFonts w:cstheme="majorHAnsi"/>
            <w:color w:val="4472C4" w:themeColor="accent1"/>
            <w:rPrChange w:id="439" w:author="Yan Fung Yenny Hou" w:date="2022-06-25T16:17:00Z">
              <w:rPr>
                <w:rFonts w:cstheme="majorHAnsi"/>
                <w:color w:val="000000" w:themeColor="text1"/>
              </w:rPr>
            </w:rPrChange>
          </w:rPr>
          <w:t>Member_WorksOn_Project</w:t>
        </w:r>
        <w:proofErr w:type="spellEnd"/>
        <w:r w:rsidRPr="009638E7">
          <w:rPr>
            <w:rFonts w:cstheme="majorHAnsi"/>
            <w:color w:val="4472C4" w:themeColor="accent1"/>
            <w:rPrChange w:id="440" w:author="Yan Fung Yenny Hou" w:date="2022-06-25T16:17:00Z">
              <w:rPr>
                <w:rFonts w:cstheme="majorHAnsi"/>
                <w:color w:val="000000" w:themeColor="text1"/>
              </w:rPr>
            </w:rPrChange>
          </w:rPr>
          <w:t>(</w:t>
        </w:r>
        <w:proofErr w:type="spellStart"/>
        <w:r w:rsidRPr="009638E7">
          <w:rPr>
            <w:rFonts w:cstheme="majorHAnsi"/>
            <w:b/>
            <w:bCs/>
            <w:color w:val="4472C4" w:themeColor="accent1"/>
            <w:u w:val="single"/>
            <w:rPrChange w:id="441" w:author="Yan Fung Yenny Hou" w:date="2022-06-25T16:17:00Z">
              <w:rPr>
                <w:rFonts w:cstheme="majorHAnsi"/>
                <w:b/>
                <w:bCs/>
                <w:color w:val="000000" w:themeColor="text1"/>
                <w:u w:val="single"/>
              </w:rPr>
            </w:rPrChange>
          </w:rPr>
          <w:t>MemberID</w:t>
        </w:r>
        <w:proofErr w:type="spellEnd"/>
        <w:r w:rsidRPr="009638E7">
          <w:rPr>
            <w:rFonts w:cstheme="majorHAnsi"/>
            <w:b/>
            <w:bCs/>
            <w:color w:val="4472C4" w:themeColor="accent1"/>
            <w:u w:val="single"/>
            <w:rPrChange w:id="442" w:author="Yan Fung Yenny Hou" w:date="2022-06-25T16:17:00Z">
              <w:rPr>
                <w:rFonts w:cstheme="majorHAnsi"/>
                <w:b/>
                <w:bCs/>
                <w:color w:val="000000" w:themeColor="text1"/>
                <w:u w:val="single"/>
              </w:rPr>
            </w:rPrChange>
          </w:rPr>
          <w:t xml:space="preserve">, </w:t>
        </w:r>
        <w:proofErr w:type="spellStart"/>
        <w:r w:rsidRPr="009638E7">
          <w:rPr>
            <w:rFonts w:cstheme="majorHAnsi"/>
            <w:b/>
            <w:bCs/>
            <w:color w:val="4472C4" w:themeColor="accent1"/>
            <w:u w:val="single"/>
            <w:rPrChange w:id="443" w:author="Yan Fung Yenny Hou" w:date="2022-06-25T16:17:00Z">
              <w:rPr>
                <w:rFonts w:cstheme="majorHAnsi"/>
                <w:b/>
                <w:bCs/>
                <w:color w:val="000000" w:themeColor="text1"/>
                <w:u w:val="single"/>
              </w:rPr>
            </w:rPrChange>
          </w:rPr>
          <w:t>ProjectCode</w:t>
        </w:r>
        <w:proofErr w:type="spellEnd"/>
        <w:r w:rsidRPr="009638E7">
          <w:rPr>
            <w:rFonts w:cstheme="majorHAnsi"/>
            <w:color w:val="4472C4" w:themeColor="accent1"/>
            <w:rPrChange w:id="444" w:author="Yan Fung Yenny Hou" w:date="2022-06-25T16:17:00Z">
              <w:rPr>
                <w:rFonts w:cstheme="majorHAnsi"/>
                <w:color w:val="000000" w:themeColor="text1"/>
              </w:rPr>
            </w:rPrChange>
          </w:rPr>
          <w:t xml:space="preserve">, </w:t>
        </w:r>
        <w:proofErr w:type="spellStart"/>
        <w:r w:rsidRPr="009638E7">
          <w:rPr>
            <w:rFonts w:cstheme="majorHAnsi"/>
            <w:color w:val="4472C4" w:themeColor="accent1"/>
            <w:rPrChange w:id="445" w:author="Yan Fung Yenny Hou" w:date="2022-06-25T16:17:00Z">
              <w:rPr>
                <w:rFonts w:cstheme="majorHAnsi"/>
                <w:color w:val="000000" w:themeColor="text1"/>
              </w:rPr>
            </w:rPrChange>
          </w:rPr>
          <w:t>MemberPortion</w:t>
        </w:r>
        <w:proofErr w:type="spellEnd"/>
        <w:r w:rsidRPr="009638E7">
          <w:rPr>
            <w:rFonts w:cstheme="majorHAnsi"/>
            <w:color w:val="4472C4" w:themeColor="accent1"/>
            <w:rPrChange w:id="446" w:author="Yan Fung Yenny Hou" w:date="2022-06-25T16:17:00Z">
              <w:rPr>
                <w:rFonts w:cstheme="majorHAnsi"/>
                <w:color w:val="000000" w:themeColor="text1"/>
              </w:rPr>
            </w:rPrChange>
          </w:rPr>
          <w:t>)</w:t>
        </w:r>
      </w:ins>
    </w:p>
    <w:p w14:paraId="506577B5" w14:textId="55A6B6D7" w:rsidR="009638E7" w:rsidRDefault="009638E7" w:rsidP="009638E7">
      <w:pPr>
        <w:rPr>
          <w:ins w:id="447" w:author="Yan Fung Yenny Hou" w:date="2022-06-25T16:17:00Z"/>
        </w:rPr>
      </w:pPr>
      <w:ins w:id="448" w:author="Yan Fung Yenny Hou" w:date="2022-06-25T16:17:00Z">
        <w:r>
          <w:rPr>
            <w:b/>
            <w:bCs/>
          </w:rPr>
          <w:t>FD(s):</w:t>
        </w:r>
        <w:r w:rsidRPr="00125B5C">
          <w:tab/>
        </w:r>
        <w:r>
          <w:t>{</w:t>
        </w:r>
        <w:proofErr w:type="spellStart"/>
        <w:r>
          <w:t>MemberID</w:t>
        </w:r>
        <w:proofErr w:type="spellEnd"/>
        <w:r>
          <w:t xml:space="preserve">, </w:t>
        </w:r>
      </w:ins>
      <w:proofErr w:type="spellStart"/>
      <w:ins w:id="449" w:author="Yan Fung Yenny Hou" w:date="2022-06-25T16:18:00Z">
        <w:r w:rsidR="00B12F91">
          <w:t>ProjectCode</w:t>
        </w:r>
      </w:ins>
      <w:proofErr w:type="spellEnd"/>
      <w:ins w:id="450" w:author="Yan Fung Yenny Hou" w:date="2022-06-25T16:17:00Z">
        <w:r>
          <w:t xml:space="preserve">} -&gt; </w:t>
        </w:r>
        <w:proofErr w:type="spellStart"/>
        <w:r>
          <w:t>Member</w:t>
        </w:r>
      </w:ins>
      <w:ins w:id="451" w:author="Yan Fung Yenny Hou" w:date="2022-06-25T16:18:00Z">
        <w:r w:rsidR="00B12F91">
          <w:t>Portion</w:t>
        </w:r>
      </w:ins>
      <w:proofErr w:type="spellEnd"/>
    </w:p>
    <w:p w14:paraId="5FAE3950" w14:textId="77777777" w:rsidR="009638E7" w:rsidRDefault="009638E7" w:rsidP="009638E7">
      <w:pPr>
        <w:rPr>
          <w:ins w:id="452" w:author="Yan Fung Yenny Hou" w:date="2022-06-25T16:17:00Z"/>
        </w:rPr>
      </w:pPr>
    </w:p>
    <w:p w14:paraId="39D994BE" w14:textId="4A98E081" w:rsidR="009638E7" w:rsidRDefault="009638E7" w:rsidP="009638E7">
      <w:pPr>
        <w:ind w:left="720" w:hanging="720"/>
        <w:rPr>
          <w:ins w:id="453" w:author="Yan Fung Yenny Hou" w:date="2022-06-25T16:17:00Z"/>
        </w:rPr>
      </w:pPr>
      <w:proofErr w:type="spellStart"/>
      <w:ins w:id="454" w:author="Yan Fung Yenny Hou" w:date="2022-06-25T16:17:00Z">
        <w:r w:rsidRPr="00125B5C">
          <w:rPr>
            <w:b/>
            <w:bCs/>
          </w:rPr>
          <w:t>1NF</w:t>
        </w:r>
        <w:proofErr w:type="spellEnd"/>
        <w:r>
          <w:t>:</w:t>
        </w:r>
        <w:r>
          <w:tab/>
        </w:r>
      </w:ins>
      <w:ins w:id="455" w:author="Yan Fung Yenny Hou" w:date="2022-06-25T16:19:00Z">
        <w:r w:rsidR="00CF1470">
          <w:t xml:space="preserve">We assume non-prime attribute </w:t>
        </w:r>
        <w:proofErr w:type="spellStart"/>
        <w:r w:rsidR="00CF1470" w:rsidRPr="00CF1470">
          <w:rPr>
            <w:i/>
            <w:iCs/>
            <w:rPrChange w:id="456" w:author="Yan Fung Yenny Hou" w:date="2022-06-25T16:19:00Z">
              <w:rPr/>
            </w:rPrChange>
          </w:rPr>
          <w:t>MemberPortion</w:t>
        </w:r>
        <w:proofErr w:type="spellEnd"/>
        <w:r w:rsidR="00CF1470">
          <w:t xml:space="preserve"> is atomic and can have only one value</w:t>
        </w:r>
      </w:ins>
      <w:ins w:id="457" w:author="Yan Fung Yenny Hou" w:date="2022-06-25T16:17:00Z">
        <w:r>
          <w:t xml:space="preserve">. </w:t>
        </w:r>
        <w:proofErr w:type="gramStart"/>
        <w:r>
          <w:t>So</w:t>
        </w:r>
        <w:proofErr w:type="gramEnd"/>
        <w:r>
          <w:t xml:space="preserve"> it is in </w:t>
        </w:r>
        <w:proofErr w:type="spellStart"/>
        <w:r>
          <w:t>1NF</w:t>
        </w:r>
        <w:proofErr w:type="spellEnd"/>
        <w:r>
          <w:t>.</w:t>
        </w:r>
      </w:ins>
    </w:p>
    <w:p w14:paraId="57261309" w14:textId="56A8E115" w:rsidR="003C00D7" w:rsidRDefault="003C00D7" w:rsidP="003C00D7">
      <w:pPr>
        <w:rPr>
          <w:ins w:id="458" w:author="Yan Fung Yenny Hou" w:date="2022-06-25T16:22:00Z"/>
        </w:rPr>
      </w:pPr>
      <w:proofErr w:type="spellStart"/>
      <w:ins w:id="459" w:author="Yan Fung Yenny Hou" w:date="2022-06-25T16:22:00Z">
        <w:r w:rsidRPr="00125B5C">
          <w:rPr>
            <w:b/>
            <w:bCs/>
          </w:rPr>
          <w:t>2NF</w:t>
        </w:r>
        <w:proofErr w:type="spellEnd"/>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3C00D7">
          <w:rPr>
            <w:i/>
            <w:iCs/>
            <w:rPrChange w:id="460" w:author="Yan Fung Yenny Hou" w:date="2022-06-25T16:22:00Z">
              <w:rPr/>
            </w:rPrChange>
          </w:rPr>
          <w:t>ProjectCode</w:t>
        </w:r>
        <w:proofErr w:type="spellEnd"/>
        <w:r>
          <w:t xml:space="preserve">}. </w:t>
        </w:r>
        <w:proofErr w:type="gramStart"/>
        <w:r>
          <w:t>So</w:t>
        </w:r>
        <w:proofErr w:type="gramEnd"/>
        <w:r>
          <w:t xml:space="preserve"> it is in </w:t>
        </w:r>
        <w:proofErr w:type="spellStart"/>
        <w:r>
          <w:t>2NF</w:t>
        </w:r>
        <w:proofErr w:type="spellEnd"/>
        <w:r>
          <w:t>.</w:t>
        </w:r>
      </w:ins>
    </w:p>
    <w:p w14:paraId="6AB53215" w14:textId="3B038318" w:rsidR="003C00D7" w:rsidRDefault="003C00D7" w:rsidP="003C00D7">
      <w:pPr>
        <w:rPr>
          <w:ins w:id="461" w:author="Yan Fung Yenny Hou" w:date="2022-06-25T16:22:00Z"/>
        </w:rPr>
      </w:pPr>
      <w:proofErr w:type="spellStart"/>
      <w:ins w:id="462" w:author="Yan Fung Yenny Hou" w:date="2022-06-25T16:22:00Z">
        <w:r w:rsidRPr="00125B5C">
          <w:rPr>
            <w:b/>
            <w:bCs/>
          </w:rPr>
          <w:t>3NF</w:t>
        </w:r>
        <w:proofErr w:type="spellEnd"/>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w:t>
        </w:r>
        <w:proofErr w:type="spellStart"/>
        <w:r>
          <w:t>3NF</w:t>
        </w:r>
        <w:proofErr w:type="spellEnd"/>
        <w:r>
          <w:t>.</w:t>
        </w:r>
      </w:ins>
    </w:p>
    <w:p w14:paraId="40540D0C" w14:textId="05B6F834" w:rsidR="009638E7" w:rsidRDefault="003C00D7" w:rsidP="003C00D7">
      <w:pPr>
        <w:rPr>
          <w:ins w:id="463" w:author="Yan Fung Yenny Hou" w:date="2022-06-25T16:17:00Z"/>
          <w:rFonts w:cstheme="majorHAnsi"/>
          <w:b/>
          <w:bCs/>
          <w:color w:val="000000" w:themeColor="text1"/>
        </w:rPr>
      </w:pPr>
      <w:ins w:id="464" w:author="Yan Fung Yenny Hou" w:date="2022-06-25T16:22:00Z">
        <w:r>
          <w:rPr>
            <w:b/>
            <w:bCs/>
          </w:rPr>
          <w:t>BCNF</w:t>
        </w:r>
        <w:r>
          <w:t>:</w:t>
        </w:r>
        <w:r>
          <w:tab/>
          <w:t xml:space="preserve">Non-prime attribute </w:t>
        </w:r>
      </w:ins>
      <w:proofErr w:type="spellStart"/>
      <w:ins w:id="465" w:author="Yan Fung Yenny Hou" w:date="2022-06-25T16:23:00Z">
        <w:r w:rsidR="00236D66">
          <w:rPr>
            <w:i/>
            <w:iCs/>
          </w:rPr>
          <w:t>MemberPortion</w:t>
        </w:r>
      </w:ins>
      <w:proofErr w:type="spellEnd"/>
      <w:ins w:id="466" w:author="Yan Fung Yenny Hou" w:date="2022-06-25T16:22:00Z">
        <w:r>
          <w:t xml:space="preserve"> cannot determine the key </w:t>
        </w:r>
      </w:ins>
      <w:ins w:id="467" w:author="Yan Fung Yenny Hou" w:date="2022-06-25T16:23:00Z">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ins>
      <w:ins w:id="468" w:author="Yan Fung Yenny Hou" w:date="2022-06-25T16:22:00Z">
        <w:r>
          <w:t xml:space="preserve">. </w:t>
        </w:r>
      </w:ins>
      <w:proofErr w:type="gramStart"/>
      <w:ins w:id="469" w:author="Yan Fung Yenny Hou" w:date="2022-06-25T16:23:00Z">
        <w:r w:rsidR="00236D66">
          <w:rPr>
            <w:i/>
            <w:iCs/>
          </w:rPr>
          <w:t>S</w:t>
        </w:r>
      </w:ins>
      <w:ins w:id="470" w:author="Yan Fung Yenny Hou" w:date="2022-06-25T16:22:00Z">
        <w:r>
          <w:t>o</w:t>
        </w:r>
        <w:proofErr w:type="gramEnd"/>
        <w:r>
          <w:t xml:space="preserve"> it is in BCNF.</w:t>
        </w:r>
      </w:ins>
    </w:p>
    <w:p w14:paraId="4894786E" w14:textId="77777777" w:rsidR="009638E7" w:rsidRDefault="009638E7" w:rsidP="009638E7">
      <w:pPr>
        <w:rPr>
          <w:ins w:id="471" w:author="Yan Fung Yenny Hou" w:date="2022-06-25T16:17:00Z"/>
          <w:rFonts w:cstheme="majorHAnsi"/>
          <w:b/>
          <w:bCs/>
          <w:color w:val="000000" w:themeColor="text1"/>
        </w:rPr>
      </w:pPr>
    </w:p>
    <w:p w14:paraId="3A9F50E5" w14:textId="324CD502" w:rsidR="00791E44" w:rsidRPr="00C27087" w:rsidRDefault="009638E7" w:rsidP="009638E7">
      <w:pPr>
        <w:rPr>
          <w:ins w:id="472" w:author="Yan Fung Yenny Hou" w:date="2022-06-25T16:16:00Z"/>
          <w:color w:val="4472C4" w:themeColor="accent1"/>
          <w:rPrChange w:id="473" w:author="Yan Fung Yenny Hou" w:date="2022-06-25T16:23:00Z">
            <w:rPr>
              <w:ins w:id="474" w:author="Yan Fung Yenny Hou" w:date="2022-06-25T16:16:00Z"/>
            </w:rPr>
          </w:rPrChange>
        </w:rPr>
      </w:pPr>
      <w:ins w:id="475" w:author="Yan Fung Yenny Hou" w:date="2022-06-25T16:17:00Z">
        <w:r w:rsidRPr="009638E7">
          <w:rPr>
            <w:rFonts w:cstheme="majorHAnsi"/>
            <w:b/>
            <w:bCs/>
            <w:color w:val="000000" w:themeColor="text1"/>
            <w:rPrChange w:id="476" w:author="Yan Fung Yenny Hou" w:date="2022-06-25T16:17:00Z">
              <w:rPr>
                <w:rFonts w:cstheme="majorHAnsi"/>
                <w:color w:val="000000" w:themeColor="text1"/>
              </w:rPr>
            </w:rPrChange>
          </w:rPr>
          <w:lastRenderedPageBreak/>
          <w:t>Relation:</w:t>
        </w:r>
        <w:r>
          <w:rPr>
            <w:rFonts w:cstheme="majorHAnsi"/>
            <w:color w:val="000000" w:themeColor="text1"/>
          </w:rPr>
          <w:tab/>
        </w:r>
      </w:ins>
      <w:proofErr w:type="spellStart"/>
      <w:ins w:id="477" w:author="Yan Fung Yenny Hou" w:date="2022-06-25T16:16:00Z">
        <w:r w:rsidRPr="00C27087">
          <w:rPr>
            <w:rFonts w:cstheme="majorHAnsi"/>
            <w:color w:val="4472C4" w:themeColor="accent1"/>
            <w:rPrChange w:id="478" w:author="Yan Fung Yenny Hou" w:date="2022-06-25T16:23:00Z">
              <w:rPr>
                <w:rFonts w:cstheme="majorHAnsi"/>
                <w:color w:val="000000" w:themeColor="text1"/>
              </w:rPr>
            </w:rPrChange>
          </w:rPr>
          <w:t>Alumnus_WorkHistory</w:t>
        </w:r>
        <w:proofErr w:type="spellEnd"/>
        <w:r w:rsidRPr="00C27087">
          <w:rPr>
            <w:rFonts w:cstheme="majorHAnsi"/>
            <w:color w:val="4472C4" w:themeColor="accent1"/>
            <w:rPrChange w:id="479" w:author="Yan Fung Yenny Hou" w:date="2022-06-25T16:23:00Z">
              <w:rPr>
                <w:rFonts w:cstheme="majorHAnsi"/>
                <w:color w:val="000000" w:themeColor="text1"/>
              </w:rPr>
            </w:rPrChange>
          </w:rPr>
          <w:t>(</w:t>
        </w:r>
        <w:proofErr w:type="spellStart"/>
        <w:r w:rsidRPr="00C27087">
          <w:rPr>
            <w:rFonts w:cstheme="majorHAnsi"/>
            <w:b/>
            <w:bCs/>
            <w:color w:val="4472C4" w:themeColor="accent1"/>
            <w:u w:val="single"/>
            <w:rPrChange w:id="480" w:author="Yan Fung Yenny Hou" w:date="2022-06-25T16:23:00Z">
              <w:rPr>
                <w:rFonts w:cstheme="majorHAnsi"/>
                <w:b/>
                <w:bCs/>
                <w:color w:val="000000" w:themeColor="text1"/>
                <w:u w:val="single"/>
              </w:rPr>
            </w:rPrChange>
          </w:rPr>
          <w:t>MemberID</w:t>
        </w:r>
        <w:proofErr w:type="spellEnd"/>
        <w:r w:rsidRPr="00C27087">
          <w:rPr>
            <w:rFonts w:cstheme="majorHAnsi"/>
            <w:b/>
            <w:bCs/>
            <w:color w:val="4472C4" w:themeColor="accent1"/>
            <w:rPrChange w:id="481" w:author="Yan Fung Yenny Hou" w:date="2022-06-25T16:23:00Z">
              <w:rPr>
                <w:rFonts w:cstheme="majorHAnsi"/>
                <w:b/>
                <w:bCs/>
                <w:color w:val="000000" w:themeColor="text1"/>
              </w:rPr>
            </w:rPrChange>
          </w:rPr>
          <w:t>,</w:t>
        </w:r>
        <w:r w:rsidRPr="00C27087">
          <w:rPr>
            <w:rFonts w:cstheme="majorHAnsi"/>
            <w:color w:val="4472C4" w:themeColor="accent1"/>
            <w:rPrChange w:id="482" w:author="Yan Fung Yenny Hou" w:date="2022-06-25T16:23:00Z">
              <w:rPr>
                <w:rFonts w:cstheme="majorHAnsi"/>
                <w:color w:val="000000" w:themeColor="text1"/>
              </w:rPr>
            </w:rPrChange>
          </w:rPr>
          <w:t xml:space="preserve"> Company, Position, StartDate, </w:t>
        </w:r>
        <w:proofErr w:type="spellStart"/>
        <w:r w:rsidRPr="00C27087">
          <w:rPr>
            <w:rFonts w:cstheme="majorHAnsi"/>
            <w:color w:val="4472C4" w:themeColor="accent1"/>
            <w:rPrChange w:id="483" w:author="Yan Fung Yenny Hou" w:date="2022-06-25T16:23:00Z">
              <w:rPr>
                <w:rFonts w:cstheme="majorHAnsi"/>
                <w:color w:val="000000" w:themeColor="text1"/>
              </w:rPr>
            </w:rPrChange>
          </w:rPr>
          <w:t>EndDate</w:t>
        </w:r>
        <w:proofErr w:type="spellEnd"/>
        <w:r w:rsidRPr="00C27087">
          <w:rPr>
            <w:rFonts w:cstheme="majorHAnsi"/>
            <w:color w:val="4472C4" w:themeColor="accent1"/>
            <w:rPrChange w:id="484" w:author="Yan Fung Yenny Hou" w:date="2022-06-25T16:23:00Z">
              <w:rPr>
                <w:rFonts w:cstheme="majorHAnsi"/>
                <w:color w:val="000000" w:themeColor="text1"/>
              </w:rPr>
            </w:rPrChange>
          </w:rPr>
          <w:t>)</w:t>
        </w:r>
      </w:ins>
    </w:p>
    <w:p w14:paraId="5EF733A1" w14:textId="4A984690" w:rsidR="009638E7" w:rsidRDefault="009638E7" w:rsidP="009638E7">
      <w:pPr>
        <w:rPr>
          <w:ins w:id="485" w:author="Yan Fung Yenny Hou" w:date="2022-06-25T16:17:00Z"/>
        </w:rPr>
      </w:pPr>
      <w:ins w:id="486" w:author="Yan Fung Yenny Hou" w:date="2022-06-25T16:17:00Z">
        <w:r>
          <w:rPr>
            <w:b/>
            <w:bCs/>
          </w:rPr>
          <w:t>FD(s):</w:t>
        </w:r>
        <w:r w:rsidRPr="00125B5C">
          <w:tab/>
        </w:r>
        <w:proofErr w:type="spellStart"/>
        <w:r>
          <w:t>MemberID</w:t>
        </w:r>
        <w:proofErr w:type="spellEnd"/>
        <w:r>
          <w:t xml:space="preserve"> -&gt; {</w:t>
        </w:r>
      </w:ins>
      <w:ins w:id="487" w:author="Yan Fung Yenny Hou" w:date="2022-06-25T16:23:00Z">
        <w:r w:rsidR="001F7D71" w:rsidRPr="001F7D71">
          <w:t xml:space="preserve">Company, Position, StartDate, </w:t>
        </w:r>
        <w:proofErr w:type="spellStart"/>
        <w:r w:rsidR="001F7D71" w:rsidRPr="001F7D71">
          <w:t>EndDate</w:t>
        </w:r>
        <w:proofErr w:type="spellEnd"/>
        <w:r w:rsidR="001F7D71">
          <w:t>}</w:t>
        </w:r>
      </w:ins>
    </w:p>
    <w:p w14:paraId="4C8486B9" w14:textId="77777777" w:rsidR="009638E7" w:rsidRDefault="009638E7" w:rsidP="009638E7">
      <w:pPr>
        <w:rPr>
          <w:ins w:id="488" w:author="Yan Fung Yenny Hou" w:date="2022-06-25T16:17:00Z"/>
        </w:rPr>
      </w:pPr>
    </w:p>
    <w:p w14:paraId="7F3902B0" w14:textId="5328E541" w:rsidR="00434804" w:rsidRDefault="00434804" w:rsidP="00434804">
      <w:pPr>
        <w:ind w:left="720" w:hanging="720"/>
        <w:rPr>
          <w:ins w:id="489" w:author="Yan Fung Yenny Hou" w:date="2022-06-25T16:25:00Z"/>
        </w:rPr>
      </w:pPr>
      <w:proofErr w:type="spellStart"/>
      <w:ins w:id="490" w:author="Yan Fung Yenny Hou" w:date="2022-06-25T16:25:00Z">
        <w:r w:rsidRPr="00125B5C">
          <w:rPr>
            <w:b/>
            <w:bCs/>
          </w:rPr>
          <w:t>1NF</w:t>
        </w:r>
        <w:proofErr w:type="spellEnd"/>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ins>
      <w:proofErr w:type="spellStart"/>
      <w:ins w:id="491" w:author="Yan Fung Yenny Hou" w:date="2022-06-25T16:26:00Z">
        <w:r w:rsidR="00014F52">
          <w:rPr>
            <w:rFonts w:cstheme="majorHAnsi"/>
            <w:i/>
            <w:iCs/>
            <w:color w:val="000000" w:themeColor="text1"/>
          </w:rPr>
          <w:t>EndDate</w:t>
        </w:r>
      </w:ins>
      <w:proofErr w:type="spellEnd"/>
      <w:ins w:id="492" w:author="Yan Fung Yenny Hou" w:date="2022-06-25T16:25:00Z">
        <w:r>
          <w:t xml:space="preserve"> are atomic and can have only one value and none of them is multivalued. </w:t>
        </w:r>
        <w:proofErr w:type="gramStart"/>
        <w:r>
          <w:t>So</w:t>
        </w:r>
        <w:proofErr w:type="gramEnd"/>
        <w:r>
          <w:t xml:space="preserve"> it is in </w:t>
        </w:r>
        <w:proofErr w:type="spellStart"/>
        <w:r>
          <w:t>1NF</w:t>
        </w:r>
        <w:proofErr w:type="spellEnd"/>
        <w:r>
          <w:t>.</w:t>
        </w:r>
      </w:ins>
    </w:p>
    <w:p w14:paraId="492918CA" w14:textId="7B9F8365" w:rsidR="00434804" w:rsidRDefault="00434804" w:rsidP="00434804">
      <w:pPr>
        <w:rPr>
          <w:ins w:id="493" w:author="Yan Fung Yenny Hou" w:date="2022-06-25T16:25:00Z"/>
        </w:rPr>
      </w:pPr>
      <w:proofErr w:type="spellStart"/>
      <w:ins w:id="494" w:author="Yan Fung Yenny Hou" w:date="2022-06-25T16:25:00Z">
        <w:r w:rsidRPr="00125B5C">
          <w:rPr>
            <w:b/>
            <w:bCs/>
          </w:rPr>
          <w:t>2NF</w:t>
        </w:r>
        <w:proofErr w:type="spellEnd"/>
        <w:r>
          <w:t>:</w:t>
        </w:r>
        <w:r>
          <w:tab/>
        </w:r>
        <w:proofErr w:type="gramStart"/>
        <w:r>
          <w:t>Non-prime</w:t>
        </w:r>
        <w:proofErr w:type="gramEnd"/>
        <w:r>
          <w:t xml:space="preserve"> attributes are fully dependent on the key </w:t>
        </w:r>
      </w:ins>
      <w:proofErr w:type="spellStart"/>
      <w:ins w:id="495" w:author="Yan Fung Yenny Hou" w:date="2022-06-25T16:26:00Z">
        <w:r w:rsidR="002F685B">
          <w:rPr>
            <w:i/>
            <w:iCs/>
          </w:rPr>
          <w:t>Member</w:t>
        </w:r>
      </w:ins>
      <w:ins w:id="496" w:author="Yan Fung Yenny Hou" w:date="2022-06-25T16:25:00Z">
        <w:r w:rsidRPr="00125B5C">
          <w:rPr>
            <w:i/>
            <w:iCs/>
          </w:rPr>
          <w:t>ID</w:t>
        </w:r>
        <w:proofErr w:type="spellEnd"/>
        <w:r>
          <w:t xml:space="preserve">. </w:t>
        </w:r>
        <w:proofErr w:type="gramStart"/>
        <w:r>
          <w:t>So</w:t>
        </w:r>
        <w:proofErr w:type="gramEnd"/>
        <w:r>
          <w:t xml:space="preserve"> it is in </w:t>
        </w:r>
        <w:proofErr w:type="spellStart"/>
        <w:r>
          <w:t>2NF</w:t>
        </w:r>
        <w:proofErr w:type="spellEnd"/>
        <w:r>
          <w:t>.</w:t>
        </w:r>
      </w:ins>
    </w:p>
    <w:p w14:paraId="48A8EB27" w14:textId="77777777" w:rsidR="00434804" w:rsidRDefault="00434804" w:rsidP="00434804">
      <w:pPr>
        <w:rPr>
          <w:ins w:id="497" w:author="Yan Fung Yenny Hou" w:date="2022-06-25T16:25:00Z"/>
        </w:rPr>
      </w:pPr>
      <w:proofErr w:type="spellStart"/>
      <w:ins w:id="498" w:author="Yan Fung Yenny Hou" w:date="2022-06-25T16:25:00Z">
        <w:r w:rsidRPr="00125B5C">
          <w:rPr>
            <w:b/>
            <w:bCs/>
          </w:rPr>
          <w:t>3NF</w:t>
        </w:r>
        <w:proofErr w:type="spellEnd"/>
        <w:r>
          <w:t>:</w:t>
        </w:r>
        <w:r>
          <w:tab/>
          <w:t xml:space="preserve">There is no transitive dependency for non-prime attributes. </w:t>
        </w:r>
        <w:proofErr w:type="gramStart"/>
        <w:r>
          <w:t>So</w:t>
        </w:r>
        <w:proofErr w:type="gramEnd"/>
        <w:r>
          <w:t xml:space="preserve"> it is in </w:t>
        </w:r>
        <w:proofErr w:type="spellStart"/>
        <w:r>
          <w:t>3NF</w:t>
        </w:r>
        <w:proofErr w:type="spellEnd"/>
        <w:r>
          <w:t>.</w:t>
        </w:r>
      </w:ins>
    </w:p>
    <w:p w14:paraId="135214FB" w14:textId="21004301" w:rsidR="00434804" w:rsidRDefault="00434804" w:rsidP="00434804">
      <w:pPr>
        <w:ind w:left="720" w:hanging="720"/>
        <w:rPr>
          <w:ins w:id="499" w:author="Yan Fung Yenny Hou" w:date="2022-06-25T16:25:00Z"/>
        </w:rPr>
      </w:pPr>
      <w:ins w:id="500" w:author="Yan Fung Yenny Hou" w:date="2022-06-25T16:25:00Z">
        <w:r>
          <w:rPr>
            <w:b/>
            <w:bCs/>
          </w:rPr>
          <w:t>BCNF</w:t>
        </w:r>
        <w:r>
          <w:t>:</w:t>
        </w:r>
        <w:r>
          <w:tab/>
          <w:t xml:space="preserve">Non-prime attributes cannot determine key </w:t>
        </w:r>
      </w:ins>
      <w:proofErr w:type="spellStart"/>
      <w:ins w:id="501" w:author="Yan Fung Yenny Hou" w:date="2022-06-25T16:26:00Z">
        <w:r w:rsidR="00183850">
          <w:rPr>
            <w:i/>
            <w:iCs/>
          </w:rPr>
          <w:t>MemberID</w:t>
        </w:r>
      </w:ins>
      <w:proofErr w:type="spellEnd"/>
      <w:ins w:id="502" w:author="Yan Fung Yenny Hou" w:date="2022-06-25T16:25:00Z">
        <w:r>
          <w:t xml:space="preserve">. </w:t>
        </w:r>
        <w:proofErr w:type="gramStart"/>
        <w:r>
          <w:t>So</w:t>
        </w:r>
        <w:proofErr w:type="gramEnd"/>
        <w:r>
          <w:t xml:space="preserve"> it is in BCNF.</w:t>
        </w:r>
      </w:ins>
    </w:p>
    <w:p w14:paraId="37370E49" w14:textId="4E412D3A" w:rsidR="00DE72F8" w:rsidRDefault="00DE72F8" w:rsidP="009638E7">
      <w:pPr>
        <w:rPr>
          <w:ins w:id="503" w:author="Yan Fung Yenny Hou" w:date="2022-06-25T16:17:00Z"/>
        </w:rPr>
      </w:pPr>
    </w:p>
    <w:p w14:paraId="3570FBE3" w14:textId="6F5B9E0E" w:rsidR="00DE72F8" w:rsidRDefault="00DE72F8" w:rsidP="009638E7">
      <w:pPr>
        <w:rPr>
          <w:ins w:id="504" w:author="Yan Fung Yenny Hou" w:date="2022-06-25T16:17:00Z"/>
        </w:rPr>
      </w:pPr>
    </w:p>
    <w:p w14:paraId="28CB72B4" w14:textId="54A83C4D" w:rsidR="00DE72F8" w:rsidRDefault="00DE72F8" w:rsidP="009638E7">
      <w:pPr>
        <w:rPr>
          <w:ins w:id="505" w:author="Yan Fung Yenny Hou" w:date="2022-06-25T16:18:00Z"/>
        </w:rPr>
      </w:pPr>
      <w:ins w:id="506" w:author="Yan Fung Yenny Hou" w:date="2022-06-25T16:17:00Z">
        <w:r>
          <w:t>After the normalization to BCNF, the relations are</w:t>
        </w:r>
      </w:ins>
      <w:ins w:id="507" w:author="Yan Fung Yenny Hou" w:date="2022-06-25T16:18:00Z">
        <w:r>
          <w:t xml:space="preserve"> adjusted to below:</w:t>
        </w:r>
      </w:ins>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08" w:author="Yan Fung Yenny Hou" w:date="2022-06-25T16:26:00Z"/>
          <w:rFonts w:cstheme="majorHAnsi"/>
          <w:color w:val="000000" w:themeColor="text1"/>
        </w:rPr>
      </w:pPr>
    </w:p>
    <w:p w14:paraId="38E51616" w14:textId="707AC90B" w:rsidR="002D6BFD" w:rsidRPr="00CF3C71" w:rsidRDefault="002D6BFD">
      <w:pPr>
        <w:autoSpaceDE w:val="0"/>
        <w:autoSpaceDN w:val="0"/>
        <w:adjustRightInd w:val="0"/>
        <w:ind w:right="-720"/>
        <w:jc w:val="left"/>
        <w:rPr>
          <w:ins w:id="509" w:author="Yan Fung Yenny Hou" w:date="2022-06-25T16:26:00Z"/>
          <w:rFonts w:cstheme="majorHAnsi"/>
          <w:color w:val="000000" w:themeColor="text1"/>
        </w:rPr>
        <w:pPrChange w:id="510"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511" w:author="Yan Fung Yenny Hou" w:date="2022-06-25T16:26:00Z">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ins>
    </w:p>
    <w:p w14:paraId="478D1EBC" w14:textId="77777777" w:rsidR="002D6BFD" w:rsidRPr="00CF3C71" w:rsidRDefault="002D6BFD">
      <w:pPr>
        <w:autoSpaceDE w:val="0"/>
        <w:autoSpaceDN w:val="0"/>
        <w:adjustRightInd w:val="0"/>
        <w:ind w:right="-720"/>
        <w:jc w:val="left"/>
        <w:rPr>
          <w:ins w:id="512" w:author="Yan Fung Yenny Hou" w:date="2022-06-25T16:26:00Z"/>
          <w:rFonts w:cstheme="majorHAnsi"/>
          <w:color w:val="000000" w:themeColor="text1"/>
        </w:rPr>
        <w:pPrChange w:id="513"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514" w:author="Yan Fung Yenny Hou" w:date="2022-06-25T16:26:00Z">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ins>
    </w:p>
    <w:p w14:paraId="0BE0FCD9" w14:textId="4752EE1C" w:rsidR="002D6BFD" w:rsidRPr="00CF3C71" w:rsidRDefault="002D6BFD">
      <w:pPr>
        <w:autoSpaceDE w:val="0"/>
        <w:autoSpaceDN w:val="0"/>
        <w:adjustRightInd w:val="0"/>
        <w:ind w:right="-720"/>
        <w:jc w:val="left"/>
        <w:rPr>
          <w:ins w:id="515" w:author="Yan Fung Yenny Hou" w:date="2022-06-25T16:26:00Z"/>
          <w:rFonts w:cstheme="majorHAnsi"/>
          <w:color w:val="000000" w:themeColor="text1"/>
        </w:rPr>
        <w:pPrChange w:id="516"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517" w:author="Yan Fung Yenny Hou" w:date="2022-06-25T16:26:00Z">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ins>
    </w:p>
    <w:p w14:paraId="5150CF8C" w14:textId="77777777" w:rsidR="002D6BFD" w:rsidRPr="00CF3C71" w:rsidRDefault="002D6BFD">
      <w:pPr>
        <w:autoSpaceDE w:val="0"/>
        <w:autoSpaceDN w:val="0"/>
        <w:adjustRightInd w:val="0"/>
        <w:ind w:right="-720"/>
        <w:jc w:val="left"/>
        <w:rPr>
          <w:ins w:id="518" w:author="Yan Fung Yenny Hou" w:date="2022-06-25T16:26:00Z"/>
          <w:rFonts w:cstheme="majorHAnsi"/>
          <w:color w:val="000000" w:themeColor="text1"/>
        </w:rPr>
        <w:pPrChange w:id="519"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520" w:author="Yan Fung Yenny Hou" w:date="2022-06-25T16:26:00Z">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ins>
    </w:p>
    <w:p w14:paraId="243708F9" w14:textId="77777777" w:rsidR="002D6BFD" w:rsidRPr="00CF3C71" w:rsidRDefault="002D6BFD" w:rsidP="00CA7082">
      <w:pPr>
        <w:autoSpaceDE w:val="0"/>
        <w:autoSpaceDN w:val="0"/>
        <w:adjustRightInd w:val="0"/>
        <w:ind w:right="-720"/>
        <w:jc w:val="left"/>
        <w:rPr>
          <w:ins w:id="521" w:author="Yan Fung Yenny Hou" w:date="2022-06-25T16:26:00Z"/>
          <w:rFonts w:cstheme="majorHAnsi"/>
          <w:color w:val="000000" w:themeColor="text1"/>
        </w:rPr>
      </w:pPr>
      <w:ins w:id="522" w:author="Yan Fung Yenny Hou" w:date="2022-06-25T16:26:00Z">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ins>
    </w:p>
    <w:p w14:paraId="6E600D80" w14:textId="77777777" w:rsidR="002D6BFD" w:rsidRPr="00CF3C71" w:rsidRDefault="002D6BFD">
      <w:pPr>
        <w:autoSpaceDE w:val="0"/>
        <w:autoSpaceDN w:val="0"/>
        <w:adjustRightInd w:val="0"/>
        <w:ind w:right="-720"/>
        <w:jc w:val="left"/>
        <w:rPr>
          <w:ins w:id="523" w:author="Yan Fung Yenny Hou" w:date="2022-06-25T16:26:00Z"/>
          <w:rFonts w:cstheme="majorHAnsi"/>
          <w:color w:val="000000" w:themeColor="text1"/>
        </w:rPr>
        <w:pPrChange w:id="524"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525" w:author="Yan Fung Yenny Hou" w:date="2022-06-25T16:26:00Z">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ins>
    </w:p>
    <w:p w14:paraId="75F2C78E" w14:textId="77777777" w:rsidR="002D6BFD" w:rsidRPr="00CF3C71" w:rsidRDefault="002D6BFD">
      <w:pPr>
        <w:autoSpaceDE w:val="0"/>
        <w:autoSpaceDN w:val="0"/>
        <w:adjustRightInd w:val="0"/>
        <w:ind w:right="-720"/>
        <w:jc w:val="left"/>
        <w:rPr>
          <w:ins w:id="526" w:author="Yan Fung Yenny Hou" w:date="2022-06-25T16:26:00Z"/>
          <w:rFonts w:cstheme="majorHAnsi"/>
          <w:color w:val="000000" w:themeColor="text1"/>
        </w:rPr>
        <w:pPrChange w:id="527"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528" w:author="Yan Fung Yenny Hou" w:date="2022-06-25T16:26:00Z">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ins>
    </w:p>
    <w:p w14:paraId="7DDE8DB1" w14:textId="77777777" w:rsidR="002D6BFD" w:rsidRPr="00CF3C71" w:rsidRDefault="002D6BFD">
      <w:pPr>
        <w:autoSpaceDE w:val="0"/>
        <w:autoSpaceDN w:val="0"/>
        <w:adjustRightInd w:val="0"/>
        <w:ind w:right="-720"/>
        <w:jc w:val="left"/>
        <w:rPr>
          <w:ins w:id="529" w:author="Yan Fung Yenny Hou" w:date="2022-06-25T16:26:00Z"/>
          <w:rFonts w:cstheme="majorHAnsi"/>
          <w:color w:val="000000" w:themeColor="text1"/>
        </w:rPr>
        <w:pPrChange w:id="530" w:author="Yan Fung Yenny Hou" w:date="2022-06-25T16:27: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531" w:author="Yan Fung Yenny Hou" w:date="2022-06-25T16:26:00Z">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ins>
    </w:p>
    <w:p w14:paraId="551E2EFD" w14:textId="22B7F9A6" w:rsidR="00DE72F8" w:rsidRDefault="00DE72F8" w:rsidP="009638E7">
      <w:pPr>
        <w:rPr>
          <w:ins w:id="532" w:author="Yan Fung Yenny Hou" w:date="2022-06-25T16:26:00Z"/>
        </w:rPr>
      </w:pPr>
    </w:p>
    <w:p w14:paraId="64EA65DF" w14:textId="3002116F" w:rsidR="007C1242" w:rsidRPr="00996C12" w:rsidDel="00CA7082" w:rsidRDefault="007C1242" w:rsidP="009638E7">
      <w:pPr>
        <w:rPr>
          <w:del w:id="533" w:author="Yan Fung Yenny Hou" w:date="2022-06-25T16:26:00Z"/>
        </w:rPr>
      </w:pPr>
    </w:p>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92240" w14:textId="77777777" w:rsidR="006B053F" w:rsidRDefault="006B053F" w:rsidP="00214CF9">
      <w:r>
        <w:separator/>
      </w:r>
    </w:p>
  </w:endnote>
  <w:endnote w:type="continuationSeparator" w:id="0">
    <w:p w14:paraId="4361476D" w14:textId="77777777" w:rsidR="006B053F" w:rsidRDefault="006B053F"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F956E" w14:textId="77777777" w:rsidR="006B053F" w:rsidRDefault="006B053F" w:rsidP="00214CF9">
      <w:r>
        <w:separator/>
      </w:r>
    </w:p>
  </w:footnote>
  <w:footnote w:type="continuationSeparator" w:id="0">
    <w:p w14:paraId="60DCF742" w14:textId="77777777" w:rsidR="006B053F" w:rsidRDefault="006B053F"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rQUAQ653aiwAAAA="/>
  </w:docVars>
  <w:rsids>
    <w:rsidRoot w:val="00650D9C"/>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3ED5"/>
    <w:rsid w:val="00125B1A"/>
    <w:rsid w:val="00132818"/>
    <w:rsid w:val="00137587"/>
    <w:rsid w:val="00142075"/>
    <w:rsid w:val="0015617D"/>
    <w:rsid w:val="00157E1F"/>
    <w:rsid w:val="00160250"/>
    <w:rsid w:val="00181FF6"/>
    <w:rsid w:val="00183850"/>
    <w:rsid w:val="00193A0A"/>
    <w:rsid w:val="00194D5E"/>
    <w:rsid w:val="001A0A76"/>
    <w:rsid w:val="001A645C"/>
    <w:rsid w:val="001B21DE"/>
    <w:rsid w:val="001B416E"/>
    <w:rsid w:val="001B439A"/>
    <w:rsid w:val="001B5842"/>
    <w:rsid w:val="001E1929"/>
    <w:rsid w:val="001E78B2"/>
    <w:rsid w:val="001F2DA8"/>
    <w:rsid w:val="001F636F"/>
    <w:rsid w:val="001F7D71"/>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7E8"/>
    <w:rsid w:val="00381DDD"/>
    <w:rsid w:val="00390A6F"/>
    <w:rsid w:val="00391D81"/>
    <w:rsid w:val="00391D8A"/>
    <w:rsid w:val="00393FFD"/>
    <w:rsid w:val="00396766"/>
    <w:rsid w:val="003A2182"/>
    <w:rsid w:val="003A4C63"/>
    <w:rsid w:val="003A5BB7"/>
    <w:rsid w:val="003A71F8"/>
    <w:rsid w:val="003C00D7"/>
    <w:rsid w:val="003C1555"/>
    <w:rsid w:val="003C6853"/>
    <w:rsid w:val="003C74B6"/>
    <w:rsid w:val="003C7DF3"/>
    <w:rsid w:val="003D4E38"/>
    <w:rsid w:val="003D4F75"/>
    <w:rsid w:val="003D7018"/>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7294"/>
    <w:rsid w:val="00520E35"/>
    <w:rsid w:val="0052624C"/>
    <w:rsid w:val="00532114"/>
    <w:rsid w:val="0053241B"/>
    <w:rsid w:val="00554D03"/>
    <w:rsid w:val="005629DD"/>
    <w:rsid w:val="00567F5E"/>
    <w:rsid w:val="005842A9"/>
    <w:rsid w:val="0058631C"/>
    <w:rsid w:val="00586616"/>
    <w:rsid w:val="005925A4"/>
    <w:rsid w:val="005A02AE"/>
    <w:rsid w:val="005B07AE"/>
    <w:rsid w:val="005B095B"/>
    <w:rsid w:val="005B562C"/>
    <w:rsid w:val="005B6E8A"/>
    <w:rsid w:val="005C5889"/>
    <w:rsid w:val="005D080E"/>
    <w:rsid w:val="005D15FE"/>
    <w:rsid w:val="005D17EC"/>
    <w:rsid w:val="005D2A25"/>
    <w:rsid w:val="005E06D2"/>
    <w:rsid w:val="005E4B40"/>
    <w:rsid w:val="005F0F89"/>
    <w:rsid w:val="00600045"/>
    <w:rsid w:val="0061006B"/>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5432"/>
    <w:rsid w:val="009323BF"/>
    <w:rsid w:val="00932AD0"/>
    <w:rsid w:val="00934D0B"/>
    <w:rsid w:val="00935647"/>
    <w:rsid w:val="00941F3E"/>
    <w:rsid w:val="0095095F"/>
    <w:rsid w:val="00955A4C"/>
    <w:rsid w:val="009612C7"/>
    <w:rsid w:val="009638E7"/>
    <w:rsid w:val="00974AA9"/>
    <w:rsid w:val="0098059D"/>
    <w:rsid w:val="00986BC4"/>
    <w:rsid w:val="009915AA"/>
    <w:rsid w:val="009929D1"/>
    <w:rsid w:val="00996C12"/>
    <w:rsid w:val="009A4DA3"/>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E45C1"/>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445C"/>
    <w:rsid w:val="00CD4D1F"/>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67A1"/>
    <w:rsid w:val="00ED5327"/>
    <w:rsid w:val="00EE3E92"/>
    <w:rsid w:val="00EF61EF"/>
    <w:rsid w:val="00F03758"/>
    <w:rsid w:val="00F12C0E"/>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9</TotalTime>
  <Pages>5</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456</cp:revision>
  <dcterms:created xsi:type="dcterms:W3CDTF">2020-01-23T20:26:00Z</dcterms:created>
  <dcterms:modified xsi:type="dcterms:W3CDTF">2022-06-25T23:31:00Z</dcterms:modified>
</cp:coreProperties>
</file>